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A3E71" w14:textId="65A9CBAE" w:rsidR="00400C85" w:rsidRPr="0078372C" w:rsidRDefault="001D6AD3" w:rsidP="274EFC39">
      <w:pPr>
        <w:pStyle w:val="Title"/>
        <w:spacing w:line="259" w:lineRule="auto"/>
      </w:pPr>
      <w:r>
        <w:t>Executive Assistant</w:t>
      </w:r>
      <w:r w:rsidR="00AE78ED">
        <w:t xml:space="preserve"> </w:t>
      </w:r>
      <w:r w:rsidR="00C04CE0">
        <w:t>and Administrator</w:t>
      </w:r>
    </w:p>
    <w:p w14:paraId="326618E6" w14:textId="77777777" w:rsidR="00FD43BE" w:rsidRDefault="00FD43BE" w:rsidP="00FD43BE"/>
    <w:tbl>
      <w:tblPr>
        <w:tblStyle w:val="TableGrid"/>
        <w:tblW w:w="0" w:type="auto"/>
        <w:tblLook w:val="04A0" w:firstRow="1" w:lastRow="0" w:firstColumn="1" w:lastColumn="0" w:noHBand="0" w:noVBand="1"/>
      </w:tblPr>
      <w:tblGrid>
        <w:gridCol w:w="2898"/>
        <w:gridCol w:w="6112"/>
      </w:tblGrid>
      <w:tr w:rsidR="0016235F" w:rsidRPr="00DA2A7C" w14:paraId="027E8FBA" w14:textId="77777777" w:rsidTr="74A62276">
        <w:tc>
          <w:tcPr>
            <w:tcW w:w="2972" w:type="dxa"/>
          </w:tcPr>
          <w:p w14:paraId="26F69153" w14:textId="77777777" w:rsidR="00DA2A7C" w:rsidRPr="00127DA3" w:rsidRDefault="00DA2A7C" w:rsidP="00DA2A7C">
            <w:r w:rsidRPr="00127DA3">
              <w:rPr>
                <w:b/>
              </w:rPr>
              <w:t>Role:</w:t>
            </w:r>
          </w:p>
        </w:tc>
        <w:tc>
          <w:tcPr>
            <w:tcW w:w="6378" w:type="dxa"/>
          </w:tcPr>
          <w:p w14:paraId="5C31EDD9" w14:textId="56562130" w:rsidR="00155796" w:rsidRPr="00556399" w:rsidRDefault="008958D6" w:rsidP="000B3031">
            <w:r w:rsidRPr="00556399">
              <w:t xml:space="preserve">Executive Assistant </w:t>
            </w:r>
            <w:r w:rsidR="7BE17634" w:rsidRPr="00556399">
              <w:t xml:space="preserve">and </w:t>
            </w:r>
            <w:r w:rsidR="005C7F22" w:rsidRPr="00556399">
              <w:t>A</w:t>
            </w:r>
            <w:r w:rsidR="7BE17634" w:rsidRPr="00556399">
              <w:t>dministrator</w:t>
            </w:r>
          </w:p>
        </w:tc>
      </w:tr>
      <w:tr w:rsidR="0016235F" w:rsidRPr="00DA2A7C" w14:paraId="05989A0E" w14:textId="77777777" w:rsidTr="74A62276">
        <w:tc>
          <w:tcPr>
            <w:tcW w:w="2972" w:type="dxa"/>
          </w:tcPr>
          <w:p w14:paraId="4C5C89A4" w14:textId="77777777" w:rsidR="00DA2A7C" w:rsidRPr="00127DA3" w:rsidRDefault="00DA2A7C" w:rsidP="00DA2A7C">
            <w:r w:rsidRPr="00127DA3">
              <w:rPr>
                <w:b/>
              </w:rPr>
              <w:t>Place of work:</w:t>
            </w:r>
          </w:p>
        </w:tc>
        <w:tc>
          <w:tcPr>
            <w:tcW w:w="6378" w:type="dxa"/>
          </w:tcPr>
          <w:p w14:paraId="1E7448B0" w14:textId="0348C066" w:rsidR="00AB1F93" w:rsidRDefault="009D0246" w:rsidP="00DA2A7C">
            <w:r>
              <w:t xml:space="preserve">Hybrid </w:t>
            </w:r>
            <w:r w:rsidR="00803FB9">
              <w:t>working with 1-2 days based in the office</w:t>
            </w:r>
            <w:r>
              <w:t xml:space="preserve">- </w:t>
            </w:r>
          </w:p>
          <w:p w14:paraId="151945D4" w14:textId="6A8B3720" w:rsidR="0098548B" w:rsidRPr="00F25897" w:rsidRDefault="00F25897" w:rsidP="00DA2A7C">
            <w:r>
              <w:t xml:space="preserve">27 Pear Tree </w:t>
            </w:r>
            <w:r w:rsidR="005C7F22">
              <w:t>Street</w:t>
            </w:r>
            <w:r>
              <w:t>, London, EC1V 3AG</w:t>
            </w:r>
          </w:p>
        </w:tc>
      </w:tr>
      <w:tr w:rsidR="0016235F" w:rsidRPr="00DA2A7C" w14:paraId="314D97E0" w14:textId="77777777" w:rsidTr="74A62276">
        <w:tc>
          <w:tcPr>
            <w:tcW w:w="2972" w:type="dxa"/>
          </w:tcPr>
          <w:p w14:paraId="4A5ABBDD" w14:textId="77777777" w:rsidR="00DA2A7C" w:rsidRPr="00127DA3" w:rsidRDefault="00DA2A7C" w:rsidP="00DA2A7C">
            <w:r w:rsidRPr="00127DA3">
              <w:rPr>
                <w:b/>
              </w:rPr>
              <w:t>Hours of work:</w:t>
            </w:r>
          </w:p>
        </w:tc>
        <w:tc>
          <w:tcPr>
            <w:tcW w:w="6378" w:type="dxa"/>
          </w:tcPr>
          <w:p w14:paraId="6C4DFBDF" w14:textId="2C661AFC" w:rsidR="001D7BD3" w:rsidRDefault="001D7BD3" w:rsidP="00DA2A7C">
            <w:r>
              <w:t xml:space="preserve">4 days per week </w:t>
            </w:r>
            <w:r w:rsidR="00792EA2">
              <w:t>–</w:t>
            </w:r>
            <w:r>
              <w:t xml:space="preserve"> </w:t>
            </w:r>
            <w:r w:rsidR="008D4D0A">
              <w:t>Working days m</w:t>
            </w:r>
            <w:r w:rsidR="00792EA2">
              <w:t>ust include Monday and Wednesday</w:t>
            </w:r>
          </w:p>
          <w:p w14:paraId="0DDB072D" w14:textId="77777777" w:rsidR="00792EA2" w:rsidRDefault="00792EA2" w:rsidP="00DA2A7C"/>
          <w:p w14:paraId="15E5F0A5" w14:textId="0763C945" w:rsidR="0080707F" w:rsidRPr="00127DA3" w:rsidRDefault="00792EA2" w:rsidP="00DA2A7C">
            <w:r>
              <w:t xml:space="preserve">Fixed term contract for 1 year. </w:t>
            </w:r>
          </w:p>
        </w:tc>
      </w:tr>
      <w:tr w:rsidR="0016235F" w:rsidRPr="00DA2A7C" w14:paraId="3ECEB7B0" w14:textId="77777777" w:rsidTr="74A62276">
        <w:tc>
          <w:tcPr>
            <w:tcW w:w="2972" w:type="dxa"/>
          </w:tcPr>
          <w:p w14:paraId="08C82D1E" w14:textId="518720C8" w:rsidR="00DA2A7C" w:rsidRPr="00127DA3" w:rsidRDefault="00DA2A7C" w:rsidP="00DA2A7C">
            <w:r w:rsidRPr="00127DA3">
              <w:rPr>
                <w:b/>
              </w:rPr>
              <w:t>Salary/Grade</w:t>
            </w:r>
            <w:r w:rsidR="008A325A" w:rsidRPr="00127DA3">
              <w:rPr>
                <w:b/>
              </w:rPr>
              <w:t>:</w:t>
            </w:r>
          </w:p>
        </w:tc>
        <w:tc>
          <w:tcPr>
            <w:tcW w:w="6378" w:type="dxa"/>
          </w:tcPr>
          <w:p w14:paraId="027788FB" w14:textId="01F9562B" w:rsidR="005923EF" w:rsidRPr="00556399" w:rsidRDefault="00985EA3" w:rsidP="01F13756">
            <w:pPr>
              <w:spacing w:line="259" w:lineRule="auto"/>
            </w:pPr>
            <w:r>
              <w:t xml:space="preserve">Part-time </w:t>
            </w:r>
            <w:r w:rsidR="00B65D67">
              <w:t>£2</w:t>
            </w:r>
            <w:r w:rsidR="0068728D">
              <w:t>5,600</w:t>
            </w:r>
            <w:r w:rsidR="00B65D67">
              <w:t xml:space="preserve"> </w:t>
            </w:r>
            <w:r w:rsidR="00037E28">
              <w:t>–</w:t>
            </w:r>
            <w:r w:rsidR="00B65D67">
              <w:t xml:space="preserve"> </w:t>
            </w:r>
            <w:r>
              <w:t>29</w:t>
            </w:r>
            <w:r w:rsidR="00037E28">
              <w:t>,</w:t>
            </w:r>
            <w:r>
              <w:t>6</w:t>
            </w:r>
            <w:r w:rsidR="00037E28">
              <w:t>00 (</w:t>
            </w:r>
            <w:r w:rsidR="00941FB4" w:rsidRPr="00556399">
              <w:t>£</w:t>
            </w:r>
            <w:r w:rsidR="5D6DAE5A" w:rsidRPr="00556399">
              <w:t>3</w:t>
            </w:r>
            <w:r w:rsidR="00F300A0">
              <w:t>2</w:t>
            </w:r>
            <w:r w:rsidR="00941FB4" w:rsidRPr="00556399">
              <w:t>,</w:t>
            </w:r>
            <w:r w:rsidR="00F300A0">
              <w:t>0</w:t>
            </w:r>
            <w:r w:rsidR="00941FB4" w:rsidRPr="00556399">
              <w:t>00 - £</w:t>
            </w:r>
            <w:r w:rsidR="00F300A0">
              <w:t>37</w:t>
            </w:r>
            <w:r w:rsidR="00941FB4" w:rsidRPr="00556399">
              <w:t>,000</w:t>
            </w:r>
            <w:r>
              <w:t xml:space="preserve"> FTE</w:t>
            </w:r>
            <w:r w:rsidR="00792EA2">
              <w:t>)</w:t>
            </w:r>
          </w:p>
        </w:tc>
      </w:tr>
      <w:tr w:rsidR="0016235F" w:rsidRPr="00DA2A7C" w14:paraId="08584491" w14:textId="77777777" w:rsidTr="74A62276">
        <w:tc>
          <w:tcPr>
            <w:tcW w:w="2972" w:type="dxa"/>
          </w:tcPr>
          <w:p w14:paraId="1B699EC1" w14:textId="77777777" w:rsidR="00DA2A7C" w:rsidRPr="00127DA3" w:rsidRDefault="00DA2A7C" w:rsidP="00DA2A7C">
            <w:r w:rsidRPr="00127DA3">
              <w:rPr>
                <w:b/>
              </w:rPr>
              <w:t>Reports to:</w:t>
            </w:r>
          </w:p>
        </w:tc>
        <w:tc>
          <w:tcPr>
            <w:tcW w:w="6378" w:type="dxa"/>
          </w:tcPr>
          <w:p w14:paraId="3DFC04FD" w14:textId="01C7E8CA" w:rsidR="00DA2A7C" w:rsidRPr="00DA2A7C" w:rsidRDefault="00613AD9" w:rsidP="04118685">
            <w:pPr>
              <w:spacing w:line="259" w:lineRule="auto"/>
            </w:pPr>
            <w:r>
              <w:t xml:space="preserve">Director </w:t>
            </w:r>
          </w:p>
        </w:tc>
      </w:tr>
      <w:tr w:rsidR="0016235F" w:rsidRPr="00DA2A7C" w14:paraId="12ADE507" w14:textId="77777777" w:rsidTr="74A62276">
        <w:tc>
          <w:tcPr>
            <w:tcW w:w="2972" w:type="dxa"/>
          </w:tcPr>
          <w:p w14:paraId="3D4B1C4F" w14:textId="77777777" w:rsidR="00DA2A7C" w:rsidRPr="00127DA3" w:rsidRDefault="00DA2A7C" w:rsidP="00DA2A7C">
            <w:pPr>
              <w:rPr>
                <w:b/>
              </w:rPr>
            </w:pPr>
            <w:r w:rsidRPr="00127DA3">
              <w:rPr>
                <w:b/>
              </w:rPr>
              <w:t>Level of screening:</w:t>
            </w:r>
          </w:p>
        </w:tc>
        <w:tc>
          <w:tcPr>
            <w:tcW w:w="6378" w:type="dxa"/>
          </w:tcPr>
          <w:p w14:paraId="0589CDEE" w14:textId="493038C1" w:rsidR="00DA2A7C" w:rsidRPr="00127DA3" w:rsidRDefault="002F7B2D" w:rsidP="00DA2A7C">
            <w:r w:rsidRPr="00127DA3">
              <w:t>Enhanced DBS</w:t>
            </w:r>
          </w:p>
        </w:tc>
      </w:tr>
    </w:tbl>
    <w:p w14:paraId="2158ACFA" w14:textId="77777777" w:rsidR="008434D9" w:rsidRPr="008E7533" w:rsidRDefault="008434D9" w:rsidP="00490A8C"/>
    <w:p w14:paraId="11CBBC52" w14:textId="77777777" w:rsidR="00837563" w:rsidRDefault="00837563" w:rsidP="00FD43BE">
      <w:pPr>
        <w:pStyle w:val="Heading2"/>
      </w:pPr>
    </w:p>
    <w:p w14:paraId="215E2D10" w14:textId="448A898D" w:rsidR="00F97C83" w:rsidRPr="008E7533" w:rsidRDefault="0065498F" w:rsidP="00FD43BE">
      <w:pPr>
        <w:pStyle w:val="Heading2"/>
      </w:pPr>
      <w:r>
        <w:t xml:space="preserve">About </w:t>
      </w:r>
      <w:r w:rsidR="00EB1445">
        <w:t>Lighthouse Pedagogy Trust</w:t>
      </w:r>
      <w:r w:rsidR="00F97C83">
        <w:t xml:space="preserve"> </w:t>
      </w:r>
    </w:p>
    <w:p w14:paraId="1027D946" w14:textId="6617E941" w:rsidR="00085444" w:rsidRDefault="00085444" w:rsidP="00490A8C"/>
    <w:p w14:paraId="47AEA113" w14:textId="158E6F75" w:rsidR="00A377FD" w:rsidRPr="00127DA3" w:rsidRDefault="00EB1445" w:rsidP="00A377FD">
      <w:r>
        <w:t>Lighthouse Pedagogy Trust</w:t>
      </w:r>
      <w:r w:rsidR="00A377FD" w:rsidRPr="00127DA3">
        <w:t xml:space="preserve"> </w:t>
      </w:r>
      <w:r w:rsidR="009E4819" w:rsidRPr="00127DA3">
        <w:t>is a charity</w:t>
      </w:r>
      <w:r w:rsidR="009D5A2B" w:rsidRPr="00127DA3">
        <w:t xml:space="preserve"> </w:t>
      </w:r>
      <w:r w:rsidR="00A377FD" w:rsidRPr="00127DA3">
        <w:t>creat</w:t>
      </w:r>
      <w:r w:rsidR="009D5A2B" w:rsidRPr="00127DA3">
        <w:t>ing</w:t>
      </w:r>
      <w:r w:rsidR="00A377FD" w:rsidRPr="00127DA3">
        <w:t xml:space="preserve"> life-changing, education-focused children’s homes to ensure that children in care have the same opportunities as everyone else.</w:t>
      </w:r>
      <w:r w:rsidR="00B709D3" w:rsidRPr="00127DA3">
        <w:t xml:space="preserve"> </w:t>
      </w:r>
      <w:r w:rsidR="00A377FD" w:rsidRPr="00127DA3">
        <w:t>We believe that children growing up in residential care should go on to achieve great things and lead fulfilling lives. We believe that social pedagogy, a focus on education, people and place is the best approach to supporting young people.</w:t>
      </w:r>
    </w:p>
    <w:p w14:paraId="232F429D" w14:textId="77777777" w:rsidR="00A377FD" w:rsidRPr="00127DA3" w:rsidRDefault="00A377FD" w:rsidP="00A377FD"/>
    <w:p w14:paraId="1166372A" w14:textId="6F051C75" w:rsidR="00A377FD" w:rsidRPr="00127DA3" w:rsidRDefault="00A377FD" w:rsidP="00A377FD">
      <w:r w:rsidRPr="00127DA3">
        <w:t xml:space="preserve">The </w:t>
      </w:r>
      <w:r w:rsidR="00EB1445">
        <w:t>Lighthouse Pedagogy Trust</w:t>
      </w:r>
      <w:r w:rsidRPr="00127DA3">
        <w:t xml:space="preserve"> team is driven by a shared </w:t>
      </w:r>
      <w:r w:rsidR="006856EC" w:rsidRPr="00127DA3">
        <w:t xml:space="preserve">commitment </w:t>
      </w:r>
      <w:r w:rsidR="00385DEF" w:rsidRPr="00127DA3">
        <w:t>to</w:t>
      </w:r>
      <w:r w:rsidRPr="00127DA3">
        <w:t xml:space="preserve"> creating empowering places where everyone </w:t>
      </w:r>
      <w:proofErr w:type="gramStart"/>
      <w:r w:rsidRPr="00127DA3">
        <w:t>has the opportunity to</w:t>
      </w:r>
      <w:proofErr w:type="gramEnd"/>
      <w:r w:rsidRPr="00127DA3">
        <w:t xml:space="preserve"> grow and learn. We follow our key values of </w:t>
      </w:r>
      <w:r w:rsidR="00584670" w:rsidRPr="00127DA3">
        <w:t>Empowerment, Curiosity</w:t>
      </w:r>
      <w:r w:rsidR="00584670">
        <w:t>,</w:t>
      </w:r>
      <w:r w:rsidR="00584670" w:rsidRPr="00127DA3">
        <w:t xml:space="preserve"> </w:t>
      </w:r>
      <w:r w:rsidR="00584670">
        <w:t>Play, Compassion, Commitment and</w:t>
      </w:r>
      <w:r w:rsidRPr="00127DA3">
        <w:t xml:space="preserve"> Difference.</w:t>
      </w:r>
    </w:p>
    <w:p w14:paraId="47721D70" w14:textId="0014025A" w:rsidR="00A377FD" w:rsidRPr="00127DA3" w:rsidRDefault="00A377FD" w:rsidP="3014D163"/>
    <w:p w14:paraId="314F018C" w14:textId="16EE34DE" w:rsidR="00DF571F" w:rsidRDefault="00FF7946" w:rsidP="00A377FD">
      <w:pPr>
        <w:rPr>
          <w:rStyle w:val="eop"/>
          <w:color w:val="000000"/>
          <w:shd w:val="clear" w:color="auto" w:fill="FFFFFF"/>
        </w:rPr>
      </w:pPr>
      <w:r>
        <w:rPr>
          <w:rStyle w:val="normaltextrun"/>
          <w:color w:val="000000"/>
          <w:shd w:val="clear" w:color="auto" w:fill="FFFFFF"/>
          <w:lang w:val="en"/>
        </w:rPr>
        <w:t>In February 2022</w:t>
      </w:r>
      <w:r w:rsidR="003143EE">
        <w:rPr>
          <w:rStyle w:val="normaltextrun"/>
          <w:color w:val="000000"/>
          <w:shd w:val="clear" w:color="auto" w:fill="FFFFFF"/>
          <w:lang w:val="en"/>
        </w:rPr>
        <w:t>,</w:t>
      </w:r>
      <w:r>
        <w:rPr>
          <w:rStyle w:val="normaltextrun"/>
          <w:color w:val="000000"/>
          <w:shd w:val="clear" w:color="auto" w:fill="FFFFFF"/>
          <w:lang w:val="en"/>
        </w:rPr>
        <w:t xml:space="preserve"> we opened our first children's home in Sutton, which can support up to six </w:t>
      </w:r>
      <w:proofErr w:type="gramStart"/>
      <w:r>
        <w:rPr>
          <w:rStyle w:val="normaltextrun"/>
          <w:color w:val="000000"/>
          <w:shd w:val="clear" w:color="auto" w:fill="FFFFFF"/>
          <w:lang w:val="en"/>
        </w:rPr>
        <w:t>12-18 year olds</w:t>
      </w:r>
      <w:proofErr w:type="gramEnd"/>
      <w:r>
        <w:rPr>
          <w:rStyle w:val="normaltextrun"/>
          <w:color w:val="000000"/>
          <w:shd w:val="clear" w:color="auto" w:fill="FFFFFF"/>
          <w:lang w:val="en"/>
        </w:rPr>
        <w:t>. It is an award-winning building and sets a new standard for children's homes in the UK.</w:t>
      </w:r>
      <w:r>
        <w:rPr>
          <w:rStyle w:val="normaltextrun"/>
          <w:rFonts w:ascii="Times New Roman" w:hAnsi="Times New Roman" w:cs="Times New Roman"/>
          <w:color w:val="000000"/>
          <w:shd w:val="clear" w:color="auto" w:fill="FFFFFF"/>
          <w:lang w:val="en"/>
        </w:rPr>
        <w:t> </w:t>
      </w:r>
      <w:r>
        <w:rPr>
          <w:rStyle w:val="normaltextrun"/>
          <w:color w:val="000000"/>
          <w:shd w:val="clear" w:color="auto" w:fill="FFFFFF"/>
          <w:lang w:val="en"/>
        </w:rPr>
        <w:t xml:space="preserve">You can read more about the home </w:t>
      </w:r>
      <w:hyperlink r:id="rId11" w:tgtFrame="_blank" w:history="1">
        <w:r>
          <w:rPr>
            <w:rStyle w:val="normaltextrun"/>
            <w:rFonts w:cs="Segoe UI"/>
            <w:color w:val="0563C1"/>
            <w:u w:val="single"/>
            <w:shd w:val="clear" w:color="auto" w:fill="FFFFFF"/>
            <w:lang w:val="en"/>
          </w:rPr>
          <w:t>here</w:t>
        </w:r>
      </w:hyperlink>
      <w:r>
        <w:rPr>
          <w:rStyle w:val="normaltextrun"/>
          <w:color w:val="000000"/>
          <w:shd w:val="clear" w:color="auto" w:fill="FFFFFF"/>
          <w:lang w:val="en"/>
        </w:rPr>
        <w:t xml:space="preserve"> and see a virtual tour of the building </w:t>
      </w:r>
      <w:hyperlink r:id="rId12" w:tgtFrame="_blank" w:history="1">
        <w:r>
          <w:rPr>
            <w:rStyle w:val="normaltextrun"/>
            <w:rFonts w:cs="Segoe UI"/>
            <w:color w:val="0563C1"/>
            <w:u w:val="single"/>
            <w:shd w:val="clear" w:color="auto" w:fill="FFFFFF"/>
            <w:lang w:val="en"/>
          </w:rPr>
          <w:t>here</w:t>
        </w:r>
      </w:hyperlink>
      <w:r>
        <w:rPr>
          <w:rStyle w:val="normaltextrun"/>
          <w:color w:val="000000"/>
          <w:shd w:val="clear" w:color="auto" w:fill="FFFFFF"/>
          <w:lang w:val="en"/>
        </w:rPr>
        <w:t>.</w:t>
      </w:r>
      <w:r>
        <w:rPr>
          <w:rStyle w:val="eop"/>
          <w:color w:val="000000"/>
          <w:shd w:val="clear" w:color="auto" w:fill="FFFFFF"/>
        </w:rPr>
        <w:t> </w:t>
      </w:r>
    </w:p>
    <w:p w14:paraId="2701C029" w14:textId="77777777" w:rsidR="00B7622A" w:rsidRDefault="00B7622A" w:rsidP="00A377FD">
      <w:pPr>
        <w:rPr>
          <w:rStyle w:val="eop"/>
          <w:color w:val="000000"/>
          <w:shd w:val="clear" w:color="auto" w:fill="FFFFFF"/>
        </w:rPr>
      </w:pPr>
    </w:p>
    <w:p w14:paraId="685423FC" w14:textId="39C19DD0" w:rsidR="00B7622A" w:rsidRDefault="00B7622A" w:rsidP="00A377FD">
      <w:pPr>
        <w:rPr>
          <w:rStyle w:val="eop"/>
          <w:color w:val="000000"/>
          <w:shd w:val="clear" w:color="auto" w:fill="FFFFFF"/>
        </w:rPr>
      </w:pPr>
      <w:r>
        <w:rPr>
          <w:rStyle w:val="eop"/>
          <w:color w:val="000000"/>
          <w:shd w:val="clear" w:color="auto" w:fill="FFFFFF"/>
        </w:rPr>
        <w:t>Over the next three years, we will</w:t>
      </w:r>
      <w:r w:rsidR="00924450">
        <w:rPr>
          <w:rStyle w:val="eop"/>
          <w:color w:val="000000"/>
          <w:shd w:val="clear" w:color="auto" w:fill="FFFFFF"/>
        </w:rPr>
        <w:t xml:space="preserve"> be</w:t>
      </w:r>
      <w:r>
        <w:rPr>
          <w:rStyle w:val="eop"/>
          <w:color w:val="000000"/>
          <w:shd w:val="clear" w:color="auto" w:fill="FFFFFF"/>
        </w:rPr>
        <w:t xml:space="preserve"> open</w:t>
      </w:r>
      <w:r w:rsidR="00924450">
        <w:rPr>
          <w:rStyle w:val="eop"/>
          <w:color w:val="000000"/>
          <w:shd w:val="clear" w:color="auto" w:fill="FFFFFF"/>
        </w:rPr>
        <w:t>ing</w:t>
      </w:r>
      <w:r>
        <w:rPr>
          <w:rStyle w:val="eop"/>
          <w:color w:val="000000"/>
          <w:shd w:val="clear" w:color="auto" w:fill="FFFFFF"/>
        </w:rPr>
        <w:t xml:space="preserve"> two more children’s homes</w:t>
      </w:r>
      <w:r w:rsidR="00545994" w:rsidRPr="00E6346C">
        <w:rPr>
          <w:rStyle w:val="eop"/>
          <w:color w:val="000000"/>
        </w:rPr>
        <w:t>,</w:t>
      </w:r>
      <w:r w:rsidR="118B6E33">
        <w:rPr>
          <w:rStyle w:val="eop"/>
          <w:color w:val="000000"/>
          <w:shd w:val="clear" w:color="auto" w:fill="FFFFFF"/>
        </w:rPr>
        <w:t xml:space="preserve"> </w:t>
      </w:r>
      <w:r w:rsidR="001B7AE4">
        <w:rPr>
          <w:rStyle w:val="eop"/>
          <w:color w:val="000000"/>
          <w:shd w:val="clear" w:color="auto" w:fill="FFFFFF"/>
        </w:rPr>
        <w:t>launch</w:t>
      </w:r>
      <w:r w:rsidR="00545994">
        <w:rPr>
          <w:rStyle w:val="eop"/>
          <w:color w:val="000000"/>
          <w:shd w:val="clear" w:color="auto" w:fill="FFFFFF"/>
        </w:rPr>
        <w:t>ing</w:t>
      </w:r>
      <w:r w:rsidR="001B7AE4">
        <w:rPr>
          <w:rStyle w:val="eop"/>
          <w:color w:val="000000"/>
          <w:shd w:val="clear" w:color="auto" w:fill="FFFFFF"/>
        </w:rPr>
        <w:t xml:space="preserve"> a </w:t>
      </w:r>
      <w:r w:rsidR="00EB356F">
        <w:rPr>
          <w:rStyle w:val="eop"/>
          <w:color w:val="000000"/>
          <w:shd w:val="clear" w:color="auto" w:fill="FFFFFF"/>
        </w:rPr>
        <w:t xml:space="preserve">Graduate </w:t>
      </w:r>
      <w:r w:rsidR="001B7AE4">
        <w:rPr>
          <w:rStyle w:val="eop"/>
          <w:color w:val="000000"/>
          <w:shd w:val="clear" w:color="auto" w:fill="FFFFFF"/>
        </w:rPr>
        <w:t xml:space="preserve">Diploma </w:t>
      </w:r>
      <w:r w:rsidR="00EB356F">
        <w:rPr>
          <w:rStyle w:val="eop"/>
          <w:color w:val="000000"/>
          <w:shd w:val="clear" w:color="auto" w:fill="FFFFFF"/>
        </w:rPr>
        <w:t xml:space="preserve">for residential care workers and </w:t>
      </w:r>
      <w:r w:rsidR="00545994">
        <w:rPr>
          <w:rStyle w:val="eop"/>
          <w:color w:val="000000"/>
          <w:shd w:val="clear" w:color="auto" w:fill="FFFFFF"/>
        </w:rPr>
        <w:t xml:space="preserve">developing </w:t>
      </w:r>
      <w:r w:rsidR="00EB356F">
        <w:rPr>
          <w:rStyle w:val="eop"/>
          <w:color w:val="000000"/>
          <w:shd w:val="clear" w:color="auto" w:fill="FFFFFF"/>
        </w:rPr>
        <w:t xml:space="preserve">a leadership programme for children’s home </w:t>
      </w:r>
      <w:r w:rsidR="00545994">
        <w:rPr>
          <w:rStyle w:val="eop"/>
          <w:color w:val="000000"/>
          <w:shd w:val="clear" w:color="auto" w:fill="FFFFFF"/>
        </w:rPr>
        <w:t>R</w:t>
      </w:r>
      <w:r w:rsidR="00EB356F">
        <w:rPr>
          <w:rStyle w:val="eop"/>
          <w:color w:val="000000"/>
          <w:shd w:val="clear" w:color="auto" w:fill="FFFFFF"/>
        </w:rPr>
        <w:t xml:space="preserve">egistered </w:t>
      </w:r>
      <w:r w:rsidR="00545994">
        <w:rPr>
          <w:rStyle w:val="eop"/>
          <w:color w:val="000000"/>
          <w:shd w:val="clear" w:color="auto" w:fill="FFFFFF"/>
        </w:rPr>
        <w:t>M</w:t>
      </w:r>
      <w:r w:rsidR="00EB356F">
        <w:rPr>
          <w:rStyle w:val="eop"/>
          <w:color w:val="000000"/>
          <w:shd w:val="clear" w:color="auto" w:fill="FFFFFF"/>
        </w:rPr>
        <w:t>anager</w:t>
      </w:r>
      <w:r w:rsidR="00545994">
        <w:rPr>
          <w:rStyle w:val="eop"/>
          <w:color w:val="000000"/>
          <w:shd w:val="clear" w:color="auto" w:fill="FFFFFF"/>
        </w:rPr>
        <w:t>s</w:t>
      </w:r>
      <w:r w:rsidR="00EB356F">
        <w:rPr>
          <w:rStyle w:val="eop"/>
          <w:color w:val="000000"/>
          <w:shd w:val="clear" w:color="auto" w:fill="FFFFFF"/>
        </w:rPr>
        <w:t xml:space="preserve">. </w:t>
      </w:r>
    </w:p>
    <w:p w14:paraId="71911076" w14:textId="77777777" w:rsidR="00FF7946" w:rsidRDefault="00FF7946" w:rsidP="00A377FD"/>
    <w:p w14:paraId="19EFE7E6" w14:textId="223B91FC" w:rsidR="00FA4B8F" w:rsidRDefault="0053358D" w:rsidP="00A377FD">
      <w:r w:rsidRPr="0053358D">
        <w:t>We are hiring an Executive Assistant and Administrator to provide efficient support to the LPT Director and team, as well as business support to contribute to Lighthouse Pedagogy Trust's goal of improving outcomes for children in care.</w:t>
      </w:r>
    </w:p>
    <w:p w14:paraId="0568B124" w14:textId="77777777" w:rsidR="0053358D" w:rsidRPr="00127DA3" w:rsidRDefault="0053358D" w:rsidP="00A377FD"/>
    <w:p w14:paraId="32FEDE7F" w14:textId="4A90FF6A" w:rsidR="00710E62" w:rsidRDefault="00584FD0" w:rsidP="001E2F2D">
      <w:r w:rsidRPr="00127DA3">
        <w:t xml:space="preserve">Difference is </w:t>
      </w:r>
      <w:r w:rsidR="00F468AD" w:rsidRPr="00127DA3">
        <w:t xml:space="preserve">one of our </w:t>
      </w:r>
      <w:r w:rsidR="00C20E22" w:rsidRPr="00127DA3">
        <w:t>core values</w:t>
      </w:r>
      <w:r w:rsidR="000E241E" w:rsidRPr="00127DA3">
        <w:t>, and we strive to take the broadest possible view of diversity</w:t>
      </w:r>
      <w:r w:rsidR="00C20E22" w:rsidRPr="00127DA3">
        <w:t xml:space="preserve">. </w:t>
      </w:r>
      <w:r w:rsidR="00787285" w:rsidRPr="00127DA3">
        <w:t xml:space="preserve">We </w:t>
      </w:r>
      <w:r w:rsidR="004335FB" w:rsidRPr="00127DA3">
        <w:t xml:space="preserve">value </w:t>
      </w:r>
      <w:r w:rsidR="00787285" w:rsidRPr="00127DA3">
        <w:t xml:space="preserve">people from all backgrounds – </w:t>
      </w:r>
      <w:r w:rsidR="00F0474E" w:rsidRPr="00127DA3">
        <w:t>by this</w:t>
      </w:r>
      <w:r w:rsidR="001831B3">
        <w:t>,</w:t>
      </w:r>
      <w:r w:rsidR="00F0474E" w:rsidRPr="00127DA3">
        <w:t xml:space="preserve"> we mean </w:t>
      </w:r>
      <w:r w:rsidR="00787285" w:rsidRPr="00127DA3">
        <w:t>ethnicity, gender, age</w:t>
      </w:r>
      <w:r w:rsidR="00F0474E" w:rsidRPr="00127DA3">
        <w:t>,</w:t>
      </w:r>
      <w:r w:rsidR="00DD382A" w:rsidRPr="00127DA3">
        <w:t xml:space="preserve"> </w:t>
      </w:r>
      <w:r w:rsidR="0059477A" w:rsidRPr="00127DA3">
        <w:t>and</w:t>
      </w:r>
      <w:r w:rsidR="00C6186F" w:rsidRPr="00127DA3">
        <w:t xml:space="preserve"> any other </w:t>
      </w:r>
      <w:r w:rsidR="00693133" w:rsidRPr="00127DA3">
        <w:t>visible or invisible quality</w:t>
      </w:r>
      <w:r w:rsidR="00C6186F" w:rsidRPr="00127DA3">
        <w:t xml:space="preserve"> that makes you unique</w:t>
      </w:r>
      <w:r w:rsidR="008F227E" w:rsidRPr="00127DA3">
        <w:t xml:space="preserve">. </w:t>
      </w:r>
      <w:r w:rsidR="0059477A" w:rsidRPr="00127DA3">
        <w:t xml:space="preserve">We </w:t>
      </w:r>
      <w:r w:rsidR="00E30F6F" w:rsidRPr="00127DA3">
        <w:t xml:space="preserve">welcome that every person brings </w:t>
      </w:r>
      <w:r w:rsidR="00EA0F3B" w:rsidRPr="00127DA3">
        <w:t xml:space="preserve">their own </w:t>
      </w:r>
      <w:r w:rsidR="00E30F6F" w:rsidRPr="00127DA3">
        <w:t>perspective and experience to our children’s homes</w:t>
      </w:r>
      <w:r w:rsidR="00FE3C92" w:rsidRPr="00127DA3">
        <w:t>, to contribute to our vision.</w:t>
      </w:r>
    </w:p>
    <w:p w14:paraId="1B70BD98" w14:textId="1A29A580" w:rsidR="00A377FD" w:rsidRPr="00127DA3" w:rsidRDefault="00A377FD" w:rsidP="00A377FD">
      <w:pPr>
        <w:pStyle w:val="Heading2"/>
      </w:pPr>
      <w:r w:rsidRPr="00127DA3">
        <w:lastRenderedPageBreak/>
        <w:t xml:space="preserve">Your role </w:t>
      </w:r>
    </w:p>
    <w:p w14:paraId="205259EF" w14:textId="77777777" w:rsidR="0065498F" w:rsidRDefault="0065498F" w:rsidP="00490A8C"/>
    <w:p w14:paraId="6FFAAE84" w14:textId="2C68DE76" w:rsidR="00691C10" w:rsidRDefault="00274597" w:rsidP="00691C10">
      <w:r>
        <w:t xml:space="preserve">As the </w:t>
      </w:r>
      <w:r w:rsidR="00C10767">
        <w:t>Executive Assistant</w:t>
      </w:r>
      <w:r w:rsidR="00E139BC">
        <w:t xml:space="preserve"> and Administrator</w:t>
      </w:r>
      <w:r w:rsidR="001D376B">
        <w:t xml:space="preserve">, </w:t>
      </w:r>
      <w:r w:rsidR="00CF2F61">
        <w:t>you</w:t>
      </w:r>
      <w:r w:rsidR="001D376B">
        <w:t xml:space="preserve"> will </w:t>
      </w:r>
      <w:r w:rsidR="00691C10">
        <w:t xml:space="preserve">make a significant contribution to the smooth running of the </w:t>
      </w:r>
      <w:r w:rsidR="001831B3">
        <w:t>organisation</w:t>
      </w:r>
      <w:r w:rsidR="00CF2F61">
        <w:t>. K</w:t>
      </w:r>
      <w:r w:rsidR="0087245E">
        <w:t xml:space="preserve">ey </w:t>
      </w:r>
      <w:r w:rsidR="00CE46EE">
        <w:t>responsibilities includ</w:t>
      </w:r>
      <w:r w:rsidR="00C15D1A">
        <w:t>e</w:t>
      </w:r>
      <w:r w:rsidR="00CE46EE">
        <w:t>:</w:t>
      </w:r>
    </w:p>
    <w:p w14:paraId="6621F3D5" w14:textId="77777777" w:rsidR="00A60E80" w:rsidRDefault="00A60E80" w:rsidP="00691C10"/>
    <w:p w14:paraId="4BABB82D" w14:textId="04003E13" w:rsidR="002A6EE0" w:rsidRDefault="002A6EE0" w:rsidP="002A6EE0">
      <w:pPr>
        <w:pStyle w:val="ListParagraph"/>
        <w:numPr>
          <w:ilvl w:val="0"/>
          <w:numId w:val="21"/>
        </w:numPr>
      </w:pPr>
      <w:r w:rsidRPr="008D4D0A">
        <w:rPr>
          <w:b/>
          <w:bCs/>
        </w:rPr>
        <w:t>Executive</w:t>
      </w:r>
      <w:r w:rsidRPr="005C7F22">
        <w:rPr>
          <w:b/>
          <w:bCs/>
        </w:rPr>
        <w:t xml:space="preserve"> </w:t>
      </w:r>
      <w:r>
        <w:rPr>
          <w:b/>
          <w:bCs/>
        </w:rPr>
        <w:t xml:space="preserve">Assistant </w:t>
      </w:r>
      <w:r w:rsidRPr="005C7F22">
        <w:rPr>
          <w:b/>
          <w:bCs/>
        </w:rPr>
        <w:t>to the LPT Director</w:t>
      </w:r>
      <w:r w:rsidRPr="005C7F22">
        <w:t xml:space="preserve"> </w:t>
      </w:r>
      <w:r w:rsidR="00C1550D">
        <w:t>–</w:t>
      </w:r>
      <w:r w:rsidRPr="005C7F22">
        <w:t xml:space="preserve"> </w:t>
      </w:r>
      <w:r w:rsidR="00C1550D">
        <w:t>This includes</w:t>
      </w:r>
      <w:r w:rsidRPr="005C7F22">
        <w:t xml:space="preserve"> </w:t>
      </w:r>
      <w:r w:rsidR="005728E2" w:rsidRPr="005728E2">
        <w:t xml:space="preserve">managing the director's diary and inbox, </w:t>
      </w:r>
      <w:r w:rsidR="00C1550D">
        <w:t>preparing meeting documents</w:t>
      </w:r>
      <w:r w:rsidR="005728E2" w:rsidRPr="005728E2">
        <w:t>, booking rooms, and making travel arrangements.</w:t>
      </w:r>
    </w:p>
    <w:p w14:paraId="060A5661" w14:textId="3B78B53F" w:rsidR="00DB2202" w:rsidRDefault="00063F39" w:rsidP="00DB2202">
      <w:pPr>
        <w:pStyle w:val="ListParagraph"/>
        <w:numPr>
          <w:ilvl w:val="0"/>
          <w:numId w:val="21"/>
        </w:numPr>
      </w:pPr>
      <w:r>
        <w:rPr>
          <w:b/>
          <w:bCs/>
        </w:rPr>
        <w:t>Support the delivery of strategic projects</w:t>
      </w:r>
      <w:r w:rsidR="006D7CC9">
        <w:tab/>
      </w:r>
      <w:r w:rsidR="004827B7">
        <w:t>-</w:t>
      </w:r>
      <w:r w:rsidR="00B731AA">
        <w:t xml:space="preserve"> </w:t>
      </w:r>
      <w:r w:rsidR="00C1550D">
        <w:t>You will p</w:t>
      </w:r>
      <w:r w:rsidR="004827B7">
        <w:t>roject manage and</w:t>
      </w:r>
      <w:r w:rsidR="00B731AA">
        <w:t xml:space="preserve"> </w:t>
      </w:r>
      <w:r w:rsidR="004827B7">
        <w:t xml:space="preserve">support the delivery of Lighthouse </w:t>
      </w:r>
      <w:r w:rsidR="00B731AA">
        <w:t>P</w:t>
      </w:r>
      <w:r w:rsidR="004827B7">
        <w:t xml:space="preserve">edagogy </w:t>
      </w:r>
      <w:r w:rsidR="00B731AA">
        <w:t>T</w:t>
      </w:r>
      <w:r w:rsidR="004827B7">
        <w:t>rust</w:t>
      </w:r>
      <w:r w:rsidR="004A6CC2">
        <w:t xml:space="preserve">’s </w:t>
      </w:r>
      <w:r w:rsidR="00B731AA">
        <w:t xml:space="preserve">strategic </w:t>
      </w:r>
      <w:r w:rsidR="004827B7">
        <w:t>goals</w:t>
      </w:r>
      <w:r w:rsidR="00781A8A">
        <w:t>,</w:t>
      </w:r>
      <w:r w:rsidR="004827B7">
        <w:t xml:space="preserve"> </w:t>
      </w:r>
      <w:r w:rsidR="002E5917">
        <w:t xml:space="preserve">including </w:t>
      </w:r>
      <w:r w:rsidR="00646C9A">
        <w:t>managing</w:t>
      </w:r>
      <w:r w:rsidR="00781A8A">
        <w:t xml:space="preserve"> the project plan</w:t>
      </w:r>
      <w:r w:rsidR="00746E86">
        <w:t xml:space="preserve"> and</w:t>
      </w:r>
      <w:r w:rsidR="00781A8A">
        <w:t xml:space="preserve"> preparing </w:t>
      </w:r>
      <w:r w:rsidR="00C12EB9">
        <w:t>relevant materials</w:t>
      </w:r>
      <w:r w:rsidR="00746E86">
        <w:t>.</w:t>
      </w:r>
    </w:p>
    <w:p w14:paraId="4E18B33F" w14:textId="4F7B5DAE" w:rsidR="00B7736E" w:rsidRDefault="0031682F" w:rsidP="0080046F">
      <w:pPr>
        <w:pStyle w:val="ListParagraph"/>
        <w:numPr>
          <w:ilvl w:val="0"/>
          <w:numId w:val="21"/>
        </w:numPr>
      </w:pPr>
      <w:r w:rsidRPr="00CB6B07">
        <w:rPr>
          <w:rStyle w:val="ui-provider"/>
          <w:b/>
          <w:bCs/>
        </w:rPr>
        <w:t xml:space="preserve">Provide </w:t>
      </w:r>
      <w:r w:rsidR="00DD09FC">
        <w:rPr>
          <w:rStyle w:val="ui-provider"/>
          <w:b/>
          <w:bCs/>
        </w:rPr>
        <w:t>a</w:t>
      </w:r>
      <w:r w:rsidRPr="00CB6B07">
        <w:rPr>
          <w:rStyle w:val="ui-provider"/>
          <w:b/>
          <w:bCs/>
        </w:rPr>
        <w:t xml:space="preserve">dministrative and </w:t>
      </w:r>
      <w:r w:rsidR="00DD09FC">
        <w:rPr>
          <w:rStyle w:val="ui-provider"/>
          <w:b/>
          <w:bCs/>
        </w:rPr>
        <w:t xml:space="preserve">operational </w:t>
      </w:r>
      <w:r w:rsidRPr="00CB6B07">
        <w:rPr>
          <w:rStyle w:val="ui-provider"/>
          <w:b/>
          <w:bCs/>
        </w:rPr>
        <w:t xml:space="preserve">support to the core team </w:t>
      </w:r>
      <w:r w:rsidR="00CB6B07">
        <w:rPr>
          <w:rStyle w:val="ui-provider"/>
        </w:rPr>
        <w:t xml:space="preserve">– </w:t>
      </w:r>
      <w:r w:rsidR="00646C9A">
        <w:rPr>
          <w:rStyle w:val="ui-provider"/>
        </w:rPr>
        <w:t xml:space="preserve">You will help the </w:t>
      </w:r>
      <w:r w:rsidR="0080046F" w:rsidRPr="0080046F">
        <w:rPr>
          <w:rStyle w:val="ui-provider"/>
        </w:rPr>
        <w:t>core team with administrative and operation</w:t>
      </w:r>
      <w:r w:rsidR="00DD09FC">
        <w:rPr>
          <w:rStyle w:val="ui-provider"/>
        </w:rPr>
        <w:t>al tasks</w:t>
      </w:r>
      <w:r w:rsidR="0080046F" w:rsidRPr="0080046F">
        <w:rPr>
          <w:rStyle w:val="ui-provider"/>
        </w:rPr>
        <w:t xml:space="preserve">, </w:t>
      </w:r>
      <w:r w:rsidR="00DD09FC">
        <w:rPr>
          <w:rStyle w:val="ui-provider"/>
        </w:rPr>
        <w:t>such as</w:t>
      </w:r>
      <w:r w:rsidR="0080046F" w:rsidRPr="0080046F">
        <w:rPr>
          <w:rStyle w:val="ui-provider"/>
        </w:rPr>
        <w:t xml:space="preserve"> organi</w:t>
      </w:r>
      <w:r w:rsidR="0080046F">
        <w:rPr>
          <w:rStyle w:val="ui-provider"/>
        </w:rPr>
        <w:t>s</w:t>
      </w:r>
      <w:r w:rsidR="0080046F" w:rsidRPr="0080046F">
        <w:rPr>
          <w:rStyle w:val="ui-provider"/>
        </w:rPr>
        <w:t xml:space="preserve">ing team </w:t>
      </w:r>
      <w:r w:rsidR="0080046F">
        <w:rPr>
          <w:rStyle w:val="ui-provider"/>
        </w:rPr>
        <w:t xml:space="preserve">meetings and </w:t>
      </w:r>
      <w:r w:rsidR="0080046F" w:rsidRPr="0080046F">
        <w:rPr>
          <w:rStyle w:val="ui-provider"/>
        </w:rPr>
        <w:t>events, managing expenses and invoicing, and coordinating organi</w:t>
      </w:r>
      <w:r w:rsidR="0080046F">
        <w:rPr>
          <w:rStyle w:val="ui-provider"/>
        </w:rPr>
        <w:t>s</w:t>
      </w:r>
      <w:r w:rsidR="0080046F" w:rsidRPr="0080046F">
        <w:rPr>
          <w:rStyle w:val="ui-provider"/>
        </w:rPr>
        <w:t>ation</w:t>
      </w:r>
      <w:r w:rsidR="0080046F">
        <w:rPr>
          <w:rStyle w:val="ui-provider"/>
        </w:rPr>
        <w:t>al</w:t>
      </w:r>
      <w:r w:rsidR="0080046F" w:rsidRPr="0080046F">
        <w:rPr>
          <w:rStyle w:val="ui-provider"/>
        </w:rPr>
        <w:t xml:space="preserve"> policy reviews.</w:t>
      </w:r>
    </w:p>
    <w:p w14:paraId="15559827" w14:textId="7F86AED5" w:rsidR="00FD65C4" w:rsidRPr="005C7F22" w:rsidRDefault="0082037E" w:rsidP="00AE4C5F">
      <w:pPr>
        <w:pStyle w:val="ListParagraph"/>
        <w:numPr>
          <w:ilvl w:val="0"/>
          <w:numId w:val="21"/>
        </w:numPr>
      </w:pPr>
      <w:r w:rsidRPr="00B7736E">
        <w:rPr>
          <w:b/>
          <w:bCs/>
        </w:rPr>
        <w:t xml:space="preserve">Assist </w:t>
      </w:r>
      <w:r w:rsidR="00FD65C4" w:rsidRPr="00B7736E">
        <w:rPr>
          <w:b/>
          <w:bCs/>
        </w:rPr>
        <w:t xml:space="preserve">the Head of LPT Talent and Professional Development with recruitment </w:t>
      </w:r>
      <w:r>
        <w:t>–</w:t>
      </w:r>
      <w:r w:rsidR="00FD65C4">
        <w:t xml:space="preserve"> </w:t>
      </w:r>
      <w:r w:rsidR="002E2799">
        <w:t>You will p</w:t>
      </w:r>
      <w:r w:rsidR="00545C50">
        <w:t>rovide a</w:t>
      </w:r>
      <w:r>
        <w:t>dministrative support</w:t>
      </w:r>
      <w:r w:rsidR="00C25D4D">
        <w:t xml:space="preserve"> for </w:t>
      </w:r>
      <w:r w:rsidR="005728E2">
        <w:t>recruitment</w:t>
      </w:r>
      <w:r w:rsidR="00C25D4D">
        <w:t xml:space="preserve"> and onboarding</w:t>
      </w:r>
      <w:r>
        <w:t xml:space="preserve">, </w:t>
      </w:r>
      <w:r w:rsidR="005728E2">
        <w:t>such as</w:t>
      </w:r>
      <w:r w:rsidR="00B10632">
        <w:t xml:space="preserve"> screening applications,</w:t>
      </w:r>
      <w:r>
        <w:t xml:space="preserve"> scheduling interviews, </w:t>
      </w:r>
      <w:r w:rsidR="00B10632">
        <w:t>communicating with candidates</w:t>
      </w:r>
      <w:r w:rsidR="00A93D03">
        <w:t xml:space="preserve"> and supporting onboarding checks. </w:t>
      </w:r>
    </w:p>
    <w:p w14:paraId="58877FE7" w14:textId="09A3FCBD" w:rsidR="001D351B" w:rsidRDefault="00430F02" w:rsidP="00E45D31">
      <w:pPr>
        <w:pStyle w:val="ListParagraph"/>
        <w:numPr>
          <w:ilvl w:val="0"/>
          <w:numId w:val="21"/>
        </w:numPr>
      </w:pPr>
      <w:r>
        <w:rPr>
          <w:b/>
          <w:bCs/>
        </w:rPr>
        <w:t xml:space="preserve">Plan and coordinate </w:t>
      </w:r>
      <w:r w:rsidR="00C7004A">
        <w:rPr>
          <w:b/>
          <w:bCs/>
        </w:rPr>
        <w:t xml:space="preserve">governance </w:t>
      </w:r>
      <w:r>
        <w:rPr>
          <w:b/>
          <w:bCs/>
        </w:rPr>
        <w:t xml:space="preserve">meetings </w:t>
      </w:r>
      <w:r w:rsidR="005612CD">
        <w:t>–</w:t>
      </w:r>
      <w:r>
        <w:t xml:space="preserve"> </w:t>
      </w:r>
      <w:r w:rsidR="00573EF7">
        <w:t>You will o</w:t>
      </w:r>
      <w:r w:rsidR="00C25D4D">
        <w:t xml:space="preserve">rganise </w:t>
      </w:r>
      <w:r w:rsidR="003D1BB1">
        <w:t xml:space="preserve">Project Forum </w:t>
      </w:r>
      <w:r w:rsidR="00C25D4D">
        <w:t>meetings</w:t>
      </w:r>
      <w:r w:rsidR="003D1BB1">
        <w:t xml:space="preserve">, </w:t>
      </w:r>
      <w:r w:rsidR="0048606E" w:rsidRPr="0048606E">
        <w:t xml:space="preserve">including drafting and circulating papers, </w:t>
      </w:r>
      <w:r w:rsidR="00573EF7">
        <w:t xml:space="preserve">taking </w:t>
      </w:r>
      <w:r w:rsidR="0048606E" w:rsidRPr="0048606E">
        <w:t>minute</w:t>
      </w:r>
      <w:r w:rsidR="00573EF7">
        <w:t>s</w:t>
      </w:r>
      <w:r w:rsidR="0048606E" w:rsidRPr="0048606E">
        <w:t>, coordinating with attendees, and tracking actions.</w:t>
      </w:r>
      <w:r w:rsidR="003D1BB1">
        <w:t xml:space="preserve"> </w:t>
      </w:r>
    </w:p>
    <w:p w14:paraId="4D40D28B" w14:textId="72D20164" w:rsidR="00646C9A" w:rsidRDefault="006051A7" w:rsidP="00210A46">
      <w:pPr>
        <w:pStyle w:val="ListParagraph"/>
        <w:numPr>
          <w:ilvl w:val="0"/>
          <w:numId w:val="21"/>
        </w:numPr>
      </w:pPr>
      <w:r w:rsidRPr="0087435B">
        <w:rPr>
          <w:b/>
          <w:bCs/>
        </w:rPr>
        <w:t>Prepare</w:t>
      </w:r>
      <w:r w:rsidR="0094305D" w:rsidRPr="0087435B">
        <w:rPr>
          <w:b/>
          <w:bCs/>
        </w:rPr>
        <w:t xml:space="preserve"> and review </w:t>
      </w:r>
      <w:r w:rsidR="00582C7F" w:rsidRPr="0087435B">
        <w:rPr>
          <w:b/>
          <w:bCs/>
        </w:rPr>
        <w:t xml:space="preserve">LPT </w:t>
      </w:r>
      <w:r w:rsidR="0094305D" w:rsidRPr="0087435B">
        <w:rPr>
          <w:b/>
          <w:bCs/>
        </w:rPr>
        <w:t xml:space="preserve">materials </w:t>
      </w:r>
      <w:r w:rsidR="00ED0D07" w:rsidRPr="0087435B">
        <w:rPr>
          <w:b/>
          <w:bCs/>
        </w:rPr>
        <w:t xml:space="preserve">– </w:t>
      </w:r>
      <w:r w:rsidR="00573EF7">
        <w:t>You will d</w:t>
      </w:r>
      <w:r w:rsidR="00575FB9" w:rsidRPr="0087435B">
        <w:t>raft</w:t>
      </w:r>
      <w:r w:rsidR="00582C7F" w:rsidRPr="0087435B">
        <w:t xml:space="preserve"> and </w:t>
      </w:r>
      <w:r w:rsidR="00ED0D07" w:rsidRPr="0087435B">
        <w:t>proofread</w:t>
      </w:r>
      <w:r w:rsidR="00582C7F" w:rsidRPr="0087435B">
        <w:t xml:space="preserve"> documents for internal and external stakeholder</w:t>
      </w:r>
      <w:r w:rsidR="0033471D">
        <w:t>s</w:t>
      </w:r>
      <w:r w:rsidR="0048606E">
        <w:t>.</w:t>
      </w:r>
      <w:r w:rsidR="00582C7F" w:rsidRPr="0087435B">
        <w:t xml:space="preserve"> </w:t>
      </w:r>
    </w:p>
    <w:p w14:paraId="4E7601DE" w14:textId="3F7B7928" w:rsidR="00B56CD2" w:rsidRDefault="00B56CD2" w:rsidP="005B4586"/>
    <w:p w14:paraId="554F8060" w14:textId="6877D48A" w:rsidR="00511F10" w:rsidRDefault="00511F10" w:rsidP="005B4586">
      <w:r>
        <w:t>This is a new role in the organisation</w:t>
      </w:r>
      <w:r w:rsidR="00B74B60">
        <w:t xml:space="preserve"> </w:t>
      </w:r>
      <w:r>
        <w:t>joining our core team (</w:t>
      </w:r>
      <w:r w:rsidR="00B74B60">
        <w:t>see team structure below</w:t>
      </w:r>
      <w:r>
        <w:t xml:space="preserve">). </w:t>
      </w:r>
    </w:p>
    <w:p w14:paraId="00288ACB" w14:textId="5FD061FA" w:rsidR="008E2527" w:rsidRPr="00A30B14" w:rsidRDefault="008E2527" w:rsidP="005B4586">
      <w:pPr>
        <w:rPr>
          <w:b/>
          <w:bCs/>
        </w:rPr>
      </w:pPr>
    </w:p>
    <w:p w14:paraId="142803DD" w14:textId="2EC4B50F" w:rsidR="01F13756" w:rsidRPr="00127DA3" w:rsidRDefault="00573EF7" w:rsidP="01F13756">
      <w:pPr>
        <w:rPr>
          <w:rFonts w:eastAsia="Calibri"/>
        </w:rPr>
      </w:pPr>
      <w:r>
        <w:rPr>
          <w:b/>
          <w:bCs/>
          <w:noProof/>
        </w:rPr>
        <w:drawing>
          <wp:anchor distT="0" distB="0" distL="114300" distR="114300" simplePos="0" relativeHeight="251658240" behindDoc="1" locked="0" layoutInCell="1" allowOverlap="1" wp14:anchorId="2B347A21" wp14:editId="68F635F6">
            <wp:simplePos x="0" y="0"/>
            <wp:positionH relativeFrom="margin">
              <wp:posOffset>842010</wp:posOffset>
            </wp:positionH>
            <wp:positionV relativeFrom="margin">
              <wp:posOffset>5326380</wp:posOffset>
            </wp:positionV>
            <wp:extent cx="4067175" cy="1558290"/>
            <wp:effectExtent l="0" t="0" r="9525" b="3810"/>
            <wp:wrapTight wrapText="bothSides">
              <wp:wrapPolygon edited="0">
                <wp:start x="6880" y="0"/>
                <wp:lineTo x="6880" y="4225"/>
                <wp:lineTo x="0" y="8186"/>
                <wp:lineTo x="0" y="14259"/>
                <wp:lineTo x="14569" y="16900"/>
                <wp:lineTo x="14569" y="19804"/>
                <wp:lineTo x="14771" y="20861"/>
                <wp:lineTo x="15479" y="21389"/>
                <wp:lineTo x="21549" y="21389"/>
                <wp:lineTo x="21549" y="15315"/>
                <wp:lineTo x="20335" y="12675"/>
                <wp:lineTo x="20437" y="8450"/>
                <wp:lineTo x="13253" y="4225"/>
                <wp:lineTo x="13253" y="0"/>
                <wp:lineTo x="6880" y="0"/>
              </wp:wrapPolygon>
            </wp:wrapTight>
            <wp:docPr id="8462143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67175" cy="1558290"/>
                    </a:xfrm>
                    <a:prstGeom prst="rect">
                      <a:avLst/>
                    </a:prstGeom>
                    <a:noFill/>
                  </pic:spPr>
                </pic:pic>
              </a:graphicData>
            </a:graphic>
            <wp14:sizeRelH relativeFrom="page">
              <wp14:pctWidth>0</wp14:pctWidth>
            </wp14:sizeRelH>
            <wp14:sizeRelV relativeFrom="page">
              <wp14:pctHeight>0</wp14:pctHeight>
            </wp14:sizeRelV>
          </wp:anchor>
        </w:drawing>
      </w:r>
    </w:p>
    <w:p w14:paraId="14E8ACDC" w14:textId="7D86E5F1" w:rsidR="00F34F68" w:rsidRDefault="00F34F68" w:rsidP="003636A9">
      <w:pPr>
        <w:pStyle w:val="Heading2"/>
      </w:pPr>
    </w:p>
    <w:p w14:paraId="4952B39F" w14:textId="1D11251F" w:rsidR="00F34F68" w:rsidRDefault="00F34F68" w:rsidP="003636A9">
      <w:pPr>
        <w:pStyle w:val="Heading2"/>
      </w:pPr>
    </w:p>
    <w:p w14:paraId="15EF8CFC" w14:textId="2FE45ACD" w:rsidR="00F34F68" w:rsidRDefault="00F34F68" w:rsidP="003636A9">
      <w:pPr>
        <w:pStyle w:val="Heading2"/>
      </w:pPr>
    </w:p>
    <w:p w14:paraId="003BED57" w14:textId="4FF919FB" w:rsidR="00F34F68" w:rsidRDefault="00F34F68" w:rsidP="003636A9">
      <w:pPr>
        <w:pStyle w:val="Heading2"/>
      </w:pPr>
    </w:p>
    <w:p w14:paraId="059A7403" w14:textId="77777777" w:rsidR="00F34F68" w:rsidRDefault="00F34F68" w:rsidP="003636A9">
      <w:pPr>
        <w:pStyle w:val="Heading2"/>
      </w:pPr>
    </w:p>
    <w:p w14:paraId="5E1F233D" w14:textId="1F941735" w:rsidR="00F34F68" w:rsidRDefault="00F34F68" w:rsidP="003636A9">
      <w:pPr>
        <w:pStyle w:val="Heading2"/>
      </w:pPr>
    </w:p>
    <w:p w14:paraId="38234269" w14:textId="77777777" w:rsidR="00F34F68" w:rsidRDefault="00F34F68" w:rsidP="003636A9">
      <w:pPr>
        <w:pStyle w:val="Heading2"/>
      </w:pPr>
    </w:p>
    <w:p w14:paraId="7009760B" w14:textId="77777777" w:rsidR="00C77F80" w:rsidRDefault="00C77F80" w:rsidP="00C77F80"/>
    <w:p w14:paraId="09A486FE" w14:textId="77777777" w:rsidR="00573EF7" w:rsidRPr="00C77F80" w:rsidRDefault="00573EF7" w:rsidP="00C77F80"/>
    <w:p w14:paraId="29ECD080" w14:textId="77777777" w:rsidR="00B74B60" w:rsidRDefault="00B74B60" w:rsidP="003636A9">
      <w:pPr>
        <w:pStyle w:val="Heading2"/>
      </w:pPr>
    </w:p>
    <w:p w14:paraId="0D4501CB" w14:textId="75A73017" w:rsidR="00A377FD" w:rsidRDefault="003636A9" w:rsidP="003636A9">
      <w:pPr>
        <w:pStyle w:val="Heading2"/>
      </w:pPr>
      <w:r>
        <w:t xml:space="preserve">About you </w:t>
      </w:r>
    </w:p>
    <w:p w14:paraId="5631C2E0" w14:textId="2FE3348B" w:rsidR="0049784C" w:rsidRDefault="0049784C" w:rsidP="01F13756"/>
    <w:p w14:paraId="6F170473" w14:textId="64597455" w:rsidR="001902A2" w:rsidRDefault="0037289C" w:rsidP="01F13756">
      <w:r>
        <w:t>This role will suit someone who</w:t>
      </w:r>
      <w:r w:rsidR="00F67BC0">
        <w:t xml:space="preserve"> enjoys working in a collaborative environment and</w:t>
      </w:r>
      <w:r>
        <w:t xml:space="preserve"> </w:t>
      </w:r>
      <w:r w:rsidR="00D51EAC">
        <w:t xml:space="preserve">possesses strong </w:t>
      </w:r>
      <w:r w:rsidR="00F67BC0">
        <w:t>administrative</w:t>
      </w:r>
      <w:r w:rsidR="00D51EAC">
        <w:t xml:space="preserve"> and </w:t>
      </w:r>
      <w:r w:rsidR="00F67BC0">
        <w:t>problem</w:t>
      </w:r>
      <w:r w:rsidR="000C5DEB">
        <w:t>-</w:t>
      </w:r>
      <w:r w:rsidR="00F67BC0">
        <w:t>solving</w:t>
      </w:r>
      <w:r w:rsidR="00D51EAC">
        <w:t xml:space="preserve"> skills</w:t>
      </w:r>
      <w:r w:rsidR="00215D66">
        <w:t xml:space="preserve">. </w:t>
      </w:r>
      <w:r w:rsidR="00BC17BA">
        <w:t xml:space="preserve">It </w:t>
      </w:r>
      <w:r w:rsidR="0095633D">
        <w:t>will</w:t>
      </w:r>
      <w:r w:rsidR="00BC17BA">
        <w:t xml:space="preserve"> also</w:t>
      </w:r>
      <w:r w:rsidR="0095633D">
        <w:t xml:space="preserve"> </w:t>
      </w:r>
      <w:r w:rsidR="000A4869">
        <w:t xml:space="preserve">suit someone with an eye for detail, </w:t>
      </w:r>
      <w:r w:rsidR="008B54C0">
        <w:t>wh</w:t>
      </w:r>
      <w:r w:rsidR="007631A9">
        <w:t>o</w:t>
      </w:r>
      <w:r w:rsidR="008F5513">
        <w:t xml:space="preserve"> </w:t>
      </w:r>
      <w:r w:rsidR="007631A9">
        <w:t xml:space="preserve">works efficiently </w:t>
      </w:r>
      <w:r w:rsidR="00F760B5">
        <w:t>and</w:t>
      </w:r>
      <w:r w:rsidR="004840CE">
        <w:t xml:space="preserve"> </w:t>
      </w:r>
      <w:r w:rsidR="00176A5B">
        <w:t>likes to</w:t>
      </w:r>
      <w:r w:rsidR="004840CE">
        <w:t xml:space="preserve"> </w:t>
      </w:r>
      <w:r w:rsidR="00F30945">
        <w:t>get</w:t>
      </w:r>
      <w:r w:rsidR="00176A5B">
        <w:t xml:space="preserve"> </w:t>
      </w:r>
      <w:r w:rsidR="008B54C0">
        <w:t>things running smoothly</w:t>
      </w:r>
      <w:r w:rsidR="00A12E3D">
        <w:t>.</w:t>
      </w:r>
    </w:p>
    <w:p w14:paraId="32AA9942" w14:textId="77777777" w:rsidR="00BC17BA" w:rsidRDefault="00BC17BA" w:rsidP="01F13756"/>
    <w:p w14:paraId="30255E7C" w14:textId="17DCBE9D" w:rsidR="00BC17BA" w:rsidRDefault="00F90B7B" w:rsidP="01F13756">
      <w:r>
        <w:lastRenderedPageBreak/>
        <w:t xml:space="preserve">The right person for this </w:t>
      </w:r>
      <w:r w:rsidR="00BC17BA">
        <w:t>role will</w:t>
      </w:r>
      <w:r w:rsidR="00E303CD">
        <w:t xml:space="preserve"> be a</w:t>
      </w:r>
      <w:r>
        <w:t xml:space="preserve"> </w:t>
      </w:r>
      <w:r w:rsidRPr="00105F2C">
        <w:t>great proofreader</w:t>
      </w:r>
      <w:r>
        <w:t xml:space="preserve"> with strong </w:t>
      </w:r>
      <w:r w:rsidR="008535E3">
        <w:t>drafting skills</w:t>
      </w:r>
      <w:r w:rsidR="00353B19">
        <w:t xml:space="preserve"> and comfortable reviewing both written and financial information</w:t>
      </w:r>
      <w:r w:rsidR="008535E3">
        <w:t xml:space="preserve">. You will </w:t>
      </w:r>
      <w:r w:rsidR="00233982">
        <w:t>be a stickler for detail and be great at preparing documents for a wide variety of stakeholders. This will include PowerPoint Presentations, minutes from meetings and briefing documents.</w:t>
      </w:r>
      <w:r w:rsidR="00B76320">
        <w:t xml:space="preserve"> You will be a self-starter and enjoy solving problems, especially when there is no obvious solution. </w:t>
      </w:r>
    </w:p>
    <w:p w14:paraId="618D9622" w14:textId="2EB774A5" w:rsidR="00E065D6" w:rsidRPr="00127DA3" w:rsidRDefault="00E065D6" w:rsidP="01F13756"/>
    <w:p w14:paraId="20E3A0C5" w14:textId="0183A118" w:rsidR="00AA76AA" w:rsidRDefault="00E065D6" w:rsidP="00E065D6">
      <w:pPr>
        <w:rPr>
          <w:rFonts w:ascii="Segoe UI" w:hAnsi="Segoe UI" w:cs="Segoe UI"/>
          <w:color w:val="0D0D0D"/>
          <w:shd w:val="clear" w:color="auto" w:fill="FFFFFF"/>
        </w:rPr>
      </w:pPr>
      <w:r w:rsidRPr="00127DA3">
        <w:t>You will need to have experience working</w:t>
      </w:r>
      <w:r w:rsidR="003D4A67" w:rsidRPr="00127DA3">
        <w:t xml:space="preserve"> in an administrative</w:t>
      </w:r>
      <w:r w:rsidR="00D70D03">
        <w:t>, operational or assistant</w:t>
      </w:r>
      <w:r w:rsidR="003D4A67" w:rsidRPr="00127DA3">
        <w:t xml:space="preserve"> role and be </w:t>
      </w:r>
      <w:r w:rsidR="00E71748" w:rsidRPr="00127DA3">
        <w:t xml:space="preserve">capable of </w:t>
      </w:r>
      <w:r w:rsidR="003D4A67" w:rsidRPr="00127DA3">
        <w:t>plan</w:t>
      </w:r>
      <w:r w:rsidR="00E71748" w:rsidRPr="00127DA3">
        <w:t>ning</w:t>
      </w:r>
      <w:r w:rsidR="003D4A67" w:rsidRPr="00127DA3">
        <w:t xml:space="preserve"> and prioriti</w:t>
      </w:r>
      <w:r w:rsidR="00E71748" w:rsidRPr="00127DA3">
        <w:t>sing</w:t>
      </w:r>
      <w:r w:rsidR="003D4A67" w:rsidRPr="00127DA3">
        <w:t xml:space="preserve"> your workload.</w:t>
      </w:r>
      <w:r w:rsidR="00950403" w:rsidRPr="00127DA3">
        <w:t xml:space="preserve"> </w:t>
      </w:r>
      <w:r w:rsidR="002D6DF4">
        <w:rPr>
          <w:rFonts w:ascii="Segoe UI" w:hAnsi="Segoe UI" w:cs="Segoe UI"/>
          <w:color w:val="0D0D0D"/>
          <w:shd w:val="clear" w:color="auto" w:fill="FFFFFF"/>
        </w:rPr>
        <w:t>This role is suited for individuals who thrive</w:t>
      </w:r>
      <w:r w:rsidR="000227A6">
        <w:rPr>
          <w:rFonts w:ascii="Segoe UI" w:hAnsi="Segoe UI" w:cs="Segoe UI"/>
          <w:color w:val="0D0D0D"/>
          <w:shd w:val="clear" w:color="auto" w:fill="FFFFFF"/>
        </w:rPr>
        <w:t xml:space="preserve"> when working</w:t>
      </w:r>
      <w:r w:rsidR="002D6DF4">
        <w:rPr>
          <w:rFonts w:ascii="Segoe UI" w:hAnsi="Segoe UI" w:cs="Segoe UI"/>
          <w:color w:val="0D0D0D"/>
          <w:shd w:val="clear" w:color="auto" w:fill="FFFFFF"/>
        </w:rPr>
        <w:t xml:space="preserve"> in close collaboration with </w:t>
      </w:r>
      <w:r w:rsidR="000227A6">
        <w:rPr>
          <w:rFonts w:ascii="Segoe UI" w:hAnsi="Segoe UI" w:cs="Segoe UI"/>
          <w:color w:val="0D0D0D"/>
          <w:shd w:val="clear" w:color="auto" w:fill="FFFFFF"/>
        </w:rPr>
        <w:t xml:space="preserve">a small team. </w:t>
      </w:r>
      <w:r w:rsidR="008C2C6B">
        <w:rPr>
          <w:rFonts w:ascii="Segoe UI" w:hAnsi="Segoe UI" w:cs="Segoe UI"/>
          <w:color w:val="0D0D0D"/>
          <w:shd w:val="clear" w:color="auto" w:fill="FFFFFF"/>
        </w:rPr>
        <w:t xml:space="preserve"> </w:t>
      </w:r>
      <w:r w:rsidR="00A12E3D">
        <w:rPr>
          <w:rStyle w:val="normaltextrun"/>
          <w:color w:val="000000"/>
          <w:shd w:val="clear" w:color="auto" w:fill="FFFFFF"/>
        </w:rPr>
        <w:t>You will be</w:t>
      </w:r>
      <w:r w:rsidR="000A4869">
        <w:rPr>
          <w:rStyle w:val="normaltextrun"/>
          <w:color w:val="000000"/>
          <w:shd w:val="clear" w:color="auto" w:fill="FFFFFF"/>
        </w:rPr>
        <w:t xml:space="preserve"> forward-thin</w:t>
      </w:r>
      <w:r w:rsidR="00140796">
        <w:rPr>
          <w:rStyle w:val="normaltextrun"/>
          <w:color w:val="000000"/>
          <w:shd w:val="clear" w:color="auto" w:fill="FFFFFF"/>
        </w:rPr>
        <w:t>king and</w:t>
      </w:r>
      <w:r w:rsidR="00A12E3D">
        <w:rPr>
          <w:rStyle w:val="normaltextrun"/>
          <w:color w:val="000000"/>
          <w:shd w:val="clear" w:color="auto" w:fill="FFFFFF"/>
        </w:rPr>
        <w:t xml:space="preserve"> good at proactively anticipating issues that may arise.</w:t>
      </w:r>
      <w:r w:rsidR="00A12E3D">
        <w:rPr>
          <w:rFonts w:ascii="Segoe UI" w:hAnsi="Segoe UI" w:cs="Segoe UI"/>
          <w:color w:val="0D0D0D"/>
          <w:shd w:val="clear" w:color="auto" w:fill="FFFFFF"/>
        </w:rPr>
        <w:t xml:space="preserve"> </w:t>
      </w:r>
      <w:r w:rsidR="00CF1CC1">
        <w:rPr>
          <w:rFonts w:ascii="Segoe UI" w:hAnsi="Segoe UI" w:cs="Segoe UI"/>
          <w:color w:val="0D0D0D"/>
          <w:shd w:val="clear" w:color="auto" w:fill="FFFFFF"/>
        </w:rPr>
        <w:t xml:space="preserve"> </w:t>
      </w:r>
    </w:p>
    <w:p w14:paraId="0C10AA31" w14:textId="71563114" w:rsidR="00E86AAA" w:rsidRDefault="00E86AAA" w:rsidP="00E065D6">
      <w:pPr>
        <w:rPr>
          <w:rFonts w:ascii="Segoe UI" w:hAnsi="Segoe UI" w:cs="Segoe UI"/>
          <w:color w:val="0D0D0D"/>
          <w:shd w:val="clear" w:color="auto" w:fill="FFFFFF"/>
        </w:rPr>
      </w:pPr>
    </w:p>
    <w:p w14:paraId="092E3C3C" w14:textId="6748E1D9" w:rsidR="00E86AAA" w:rsidRDefault="00E86AAA" w:rsidP="00E065D6">
      <w:pPr>
        <w:rPr>
          <w:rFonts w:ascii="Segoe UI" w:hAnsi="Segoe UI" w:cs="Segoe UI"/>
          <w:color w:val="0D0D0D"/>
          <w:shd w:val="clear" w:color="auto" w:fill="FFFFFF"/>
        </w:rPr>
      </w:pPr>
      <w:r>
        <w:rPr>
          <w:rFonts w:ascii="Segoe UI" w:hAnsi="Segoe UI" w:cs="Segoe UI"/>
          <w:color w:val="0D0D0D"/>
          <w:shd w:val="clear" w:color="auto" w:fill="FFFFFF"/>
        </w:rPr>
        <w:t>You will need to have a strategic mindset and be capable of suppor</w:t>
      </w:r>
      <w:r w:rsidR="00D76FE0">
        <w:rPr>
          <w:rFonts w:ascii="Segoe UI" w:hAnsi="Segoe UI" w:cs="Segoe UI"/>
          <w:color w:val="0D0D0D"/>
          <w:shd w:val="clear" w:color="auto" w:fill="FFFFFF"/>
        </w:rPr>
        <w:t>ting the delivery of strategic projects by aligning activities with the organisation</w:t>
      </w:r>
      <w:r w:rsidR="00163672">
        <w:rPr>
          <w:rFonts w:ascii="Segoe UI" w:hAnsi="Segoe UI" w:cs="Segoe UI"/>
          <w:color w:val="0D0D0D"/>
          <w:shd w:val="clear" w:color="auto" w:fill="FFFFFF"/>
        </w:rPr>
        <w:t>’</w:t>
      </w:r>
      <w:r w:rsidR="00D76FE0">
        <w:rPr>
          <w:rFonts w:ascii="Segoe UI" w:hAnsi="Segoe UI" w:cs="Segoe UI"/>
          <w:color w:val="0D0D0D"/>
          <w:shd w:val="clear" w:color="auto" w:fill="FFFFFF"/>
        </w:rPr>
        <w:t>s long-term goals. This will include prioritisation and balancing competing priorities</w:t>
      </w:r>
      <w:r w:rsidR="00163672">
        <w:rPr>
          <w:rFonts w:ascii="Segoe UI" w:hAnsi="Segoe UI" w:cs="Segoe UI"/>
          <w:color w:val="0D0D0D"/>
          <w:shd w:val="clear" w:color="auto" w:fill="FFFFFF"/>
        </w:rPr>
        <w:t>.</w:t>
      </w:r>
    </w:p>
    <w:p w14:paraId="023478D0" w14:textId="7CC5F723" w:rsidR="00AA76AA" w:rsidRDefault="00AA76AA" w:rsidP="00E065D6">
      <w:pPr>
        <w:rPr>
          <w:rFonts w:ascii="Segoe UI" w:hAnsi="Segoe UI" w:cs="Segoe UI"/>
          <w:color w:val="0D0D0D"/>
          <w:shd w:val="clear" w:color="auto" w:fill="FFFFFF"/>
        </w:rPr>
      </w:pPr>
    </w:p>
    <w:p w14:paraId="5542CFF5" w14:textId="2D3ADBB1" w:rsidR="00885843" w:rsidRDefault="00BC17BA" w:rsidP="00E065D6">
      <w:r>
        <w:t>Y</w:t>
      </w:r>
      <w:r w:rsidR="002277A3" w:rsidRPr="002277A3">
        <w:t xml:space="preserve">ou will need to be </w:t>
      </w:r>
      <w:r w:rsidR="0016520F">
        <w:t xml:space="preserve">confident </w:t>
      </w:r>
      <w:r w:rsidR="007508CA">
        <w:t xml:space="preserve">working </w:t>
      </w:r>
      <w:r w:rsidR="002277A3" w:rsidRPr="002277A3">
        <w:t>with Microsoft Office (Outlook, Word, Excel).</w:t>
      </w:r>
      <w:r w:rsidR="00FD0B0E">
        <w:t xml:space="preserve"> </w:t>
      </w:r>
      <w:r w:rsidR="00FD0B0E" w:rsidRPr="00127DA3">
        <w:t>You will need to be well organised, with strong written and verbal communication</w:t>
      </w:r>
      <w:r w:rsidR="009E674B">
        <w:t>.</w:t>
      </w:r>
    </w:p>
    <w:p w14:paraId="13C9B111" w14:textId="3B9A9C3D" w:rsidR="00885843" w:rsidRDefault="00885843" w:rsidP="00E065D6"/>
    <w:p w14:paraId="47C12359" w14:textId="77777777" w:rsidR="00D5651C" w:rsidRDefault="00D5651C" w:rsidP="00885843">
      <w:pPr>
        <w:pStyle w:val="paragraph"/>
        <w:spacing w:before="0" w:beforeAutospacing="0" w:after="0" w:afterAutospacing="0"/>
        <w:textAlignment w:val="baseline"/>
        <w:rPr>
          <w:rStyle w:val="normaltextrun"/>
          <w:rFonts w:ascii="Ebrima" w:hAnsi="Ebrima" w:cs="Segoe UI"/>
          <w:b/>
          <w:bCs/>
          <w:color w:val="3E8C9C"/>
          <w:sz w:val="22"/>
          <w:szCs w:val="22"/>
          <w:u w:val="single"/>
          <w:lang w:val="en"/>
        </w:rPr>
      </w:pPr>
    </w:p>
    <w:p w14:paraId="2681F8E9" w14:textId="2FF792A2" w:rsidR="00885843" w:rsidRDefault="00885843" w:rsidP="00885843">
      <w:pPr>
        <w:pStyle w:val="paragraph"/>
        <w:spacing w:before="0" w:beforeAutospacing="0" w:after="0" w:afterAutospacing="0"/>
        <w:textAlignment w:val="baseline"/>
        <w:rPr>
          <w:rFonts w:ascii="Segoe UI" w:hAnsi="Segoe UI" w:cs="Segoe UI"/>
          <w:b/>
          <w:bCs/>
          <w:color w:val="3E8C9C"/>
          <w:sz w:val="18"/>
          <w:szCs w:val="18"/>
        </w:rPr>
      </w:pPr>
      <w:r>
        <w:rPr>
          <w:rStyle w:val="normaltextrun"/>
          <w:rFonts w:ascii="Ebrima" w:hAnsi="Ebrima" w:cs="Segoe UI"/>
          <w:b/>
          <w:bCs/>
          <w:color w:val="3E8C9C"/>
          <w:sz w:val="22"/>
          <w:szCs w:val="22"/>
          <w:u w:val="single"/>
          <w:lang w:val="en"/>
        </w:rPr>
        <w:t>Safer Recruitment</w:t>
      </w:r>
      <w:r>
        <w:rPr>
          <w:rStyle w:val="eop"/>
          <w:rFonts w:ascii="Ebrima" w:hAnsi="Ebrima" w:cs="Segoe UI"/>
          <w:b/>
          <w:bCs/>
          <w:color w:val="3E8C9C"/>
          <w:sz w:val="22"/>
          <w:szCs w:val="22"/>
        </w:rPr>
        <w:t> </w:t>
      </w:r>
    </w:p>
    <w:p w14:paraId="6336B751" w14:textId="77777777"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eop"/>
          <w:rFonts w:ascii="Ebrima" w:hAnsi="Ebrima" w:cs="Segoe UI"/>
          <w:color w:val="000000"/>
          <w:sz w:val="22"/>
          <w:szCs w:val="22"/>
        </w:rPr>
        <w:t> </w:t>
      </w:r>
    </w:p>
    <w:p w14:paraId="311642A4" w14:textId="065FFB7E" w:rsidR="0024300A" w:rsidRDefault="00885843" w:rsidP="00885843">
      <w:pPr>
        <w:pStyle w:val="paragraph"/>
        <w:spacing w:before="0" w:beforeAutospacing="0" w:after="0" w:afterAutospacing="0"/>
        <w:textAlignment w:val="baseline"/>
        <w:rPr>
          <w:rStyle w:val="scxw42926401"/>
          <w:rFonts w:ascii="Ebrima" w:hAnsi="Ebrima" w:cs="Segoe UI"/>
          <w:color w:val="000000"/>
          <w:sz w:val="22"/>
          <w:szCs w:val="22"/>
        </w:rPr>
      </w:pPr>
      <w:r>
        <w:rPr>
          <w:rStyle w:val="normaltextrun"/>
          <w:rFonts w:ascii="Ebrima" w:hAnsi="Ebrima" w:cs="Segoe UI"/>
          <w:color w:val="000000"/>
          <w:sz w:val="22"/>
          <w:szCs w:val="22"/>
          <w:lang w:val="en"/>
        </w:rPr>
        <w:t xml:space="preserve">At </w:t>
      </w:r>
      <w:r w:rsidR="00EB1445">
        <w:rPr>
          <w:rStyle w:val="normaltextrun"/>
          <w:rFonts w:ascii="Ebrima" w:hAnsi="Ebrima" w:cs="Segoe UI"/>
          <w:color w:val="000000"/>
          <w:sz w:val="22"/>
          <w:szCs w:val="22"/>
          <w:lang w:val="en"/>
        </w:rPr>
        <w:t>Lighthouse Pedagogy Trust</w:t>
      </w:r>
      <w:r w:rsidR="00431087">
        <w:rPr>
          <w:rStyle w:val="normaltextrun"/>
          <w:rFonts w:ascii="Ebrima" w:hAnsi="Ebrima" w:cs="Segoe UI"/>
          <w:color w:val="000000"/>
          <w:sz w:val="22"/>
          <w:szCs w:val="22"/>
          <w:lang w:val="en"/>
        </w:rPr>
        <w:t>,</w:t>
      </w:r>
      <w:r>
        <w:rPr>
          <w:rStyle w:val="normaltextrun"/>
          <w:rFonts w:ascii="Ebrima" w:hAnsi="Ebrima" w:cs="Segoe UI"/>
          <w:color w:val="000000"/>
          <w:sz w:val="22"/>
          <w:szCs w:val="22"/>
          <w:lang w:val="en"/>
        </w:rPr>
        <w:t xml:space="preserve"> we are committed to safeguarding all children and young people in our care. As part of our recruitment process, we conduct rigorous checks and vetting of all applicants in line with legal and regulatory requirements, and best practice.</w:t>
      </w:r>
      <w:r>
        <w:rPr>
          <w:rStyle w:val="scxw42926401"/>
          <w:rFonts w:ascii="Ebrima" w:hAnsi="Ebrima" w:cs="Segoe UI"/>
          <w:color w:val="000000"/>
          <w:sz w:val="22"/>
          <w:szCs w:val="22"/>
        </w:rPr>
        <w:t> </w:t>
      </w:r>
    </w:p>
    <w:p w14:paraId="3BB2D594" w14:textId="77777777" w:rsidR="0024300A" w:rsidRDefault="0024300A" w:rsidP="00885843">
      <w:pPr>
        <w:pStyle w:val="paragraph"/>
        <w:spacing w:before="0" w:beforeAutospacing="0" w:after="0" w:afterAutospacing="0"/>
        <w:textAlignment w:val="baseline"/>
        <w:rPr>
          <w:rStyle w:val="scxw42926401"/>
          <w:rFonts w:ascii="Ebrima" w:hAnsi="Ebrima" w:cs="Segoe UI"/>
          <w:color w:val="000000"/>
          <w:sz w:val="22"/>
          <w:szCs w:val="22"/>
        </w:rPr>
      </w:pPr>
    </w:p>
    <w:p w14:paraId="452392DD" w14:textId="3E075E20" w:rsidR="00885843" w:rsidRDefault="0024300A" w:rsidP="00885843">
      <w:pPr>
        <w:pStyle w:val="paragraph"/>
        <w:spacing w:before="0" w:beforeAutospacing="0" w:after="0" w:afterAutospacing="0"/>
        <w:textAlignment w:val="baseline"/>
        <w:rPr>
          <w:rFonts w:ascii="Segoe UI" w:hAnsi="Segoe UI" w:cs="Segoe UI"/>
          <w:sz w:val="18"/>
          <w:szCs w:val="18"/>
        </w:rPr>
      </w:pPr>
      <w:r w:rsidRPr="0024300A">
        <w:rPr>
          <w:rStyle w:val="scxw42926401"/>
          <w:rFonts w:ascii="Ebrima" w:hAnsi="Ebrima" w:cs="Segoe UI"/>
          <w:color w:val="000000"/>
          <w:sz w:val="22"/>
          <w:szCs w:val="22"/>
        </w:rPr>
        <w:t>Everyone who works in our homes will be responsible for safeguarding young people and putting their safety and wellbeing first.</w:t>
      </w:r>
      <w:r w:rsidR="00885843">
        <w:rPr>
          <w:rFonts w:ascii="Ebrima" w:hAnsi="Ebrima" w:cs="Segoe UI"/>
          <w:color w:val="000000"/>
          <w:sz w:val="22"/>
          <w:szCs w:val="22"/>
        </w:rPr>
        <w:br/>
      </w:r>
      <w:r w:rsidR="00885843">
        <w:rPr>
          <w:rStyle w:val="eop"/>
          <w:rFonts w:ascii="Ebrima" w:hAnsi="Ebrima" w:cs="Segoe UI"/>
          <w:color w:val="000000"/>
          <w:sz w:val="22"/>
          <w:szCs w:val="22"/>
        </w:rPr>
        <w:t> </w:t>
      </w:r>
    </w:p>
    <w:p w14:paraId="00C60C78" w14:textId="53536F8A"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normaltextrun"/>
          <w:rFonts w:ascii="Ebrima" w:hAnsi="Ebrima" w:cs="Segoe UI"/>
          <w:color w:val="000000"/>
          <w:sz w:val="22"/>
          <w:szCs w:val="22"/>
          <w:lang w:val="en"/>
        </w:rPr>
        <w:t>This post is subject to an Enhanced Disclosure and Barring Service (police records) check, including overseas police checks where necessary.  Please note that this post is exempt from the limitations of the Rehabilitation of Offenders Act, and as such all previous cautions and convictions will need to be disclosed as part of any application. </w:t>
      </w:r>
      <w:r>
        <w:rPr>
          <w:rStyle w:val="scxw42926401"/>
          <w:rFonts w:ascii="Ebrima" w:hAnsi="Ebrima" w:cs="Segoe UI"/>
          <w:color w:val="000000"/>
          <w:sz w:val="22"/>
          <w:szCs w:val="22"/>
        </w:rPr>
        <w:t> </w:t>
      </w:r>
      <w:r>
        <w:rPr>
          <w:rFonts w:ascii="Ebrima" w:hAnsi="Ebrima" w:cs="Segoe UI"/>
          <w:color w:val="000000"/>
          <w:sz w:val="22"/>
          <w:szCs w:val="22"/>
        </w:rPr>
        <w:br/>
      </w:r>
      <w:r>
        <w:rPr>
          <w:rStyle w:val="eop"/>
          <w:rFonts w:ascii="Ebrima" w:hAnsi="Ebrima" w:cs="Segoe UI"/>
          <w:color w:val="000000"/>
          <w:sz w:val="22"/>
          <w:szCs w:val="22"/>
        </w:rPr>
        <w:t> </w:t>
      </w:r>
    </w:p>
    <w:p w14:paraId="48D90573" w14:textId="77777777"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normaltextrun"/>
          <w:rFonts w:ascii="Ebrima" w:hAnsi="Ebrima" w:cs="Segoe UI"/>
          <w:color w:val="000000"/>
          <w:sz w:val="22"/>
          <w:szCs w:val="22"/>
          <w:lang w:val="en"/>
        </w:rPr>
        <w:t>For further information about the process please go to: </w:t>
      </w:r>
      <w:hyperlink r:id="rId14" w:tgtFrame="_blank" w:history="1">
        <w:r>
          <w:rPr>
            <w:rStyle w:val="normaltextrun"/>
            <w:rFonts w:ascii="Ebrima" w:hAnsi="Ebrima" w:cs="Segoe UI"/>
            <w:color w:val="0563C1"/>
            <w:sz w:val="22"/>
            <w:szCs w:val="22"/>
            <w:u w:val="single"/>
            <w:lang w:val="en"/>
          </w:rPr>
          <w:t>https://www.gov.uk/dbs-check-applicant-criminal-record</w:t>
        </w:r>
      </w:hyperlink>
      <w:r>
        <w:rPr>
          <w:rStyle w:val="eop"/>
          <w:rFonts w:ascii="Ebrima" w:hAnsi="Ebrima" w:cs="Segoe UI"/>
          <w:color w:val="000000"/>
          <w:sz w:val="22"/>
          <w:szCs w:val="22"/>
        </w:rPr>
        <w:t> </w:t>
      </w:r>
    </w:p>
    <w:p w14:paraId="6462738B" w14:textId="77777777" w:rsidR="00D5651C" w:rsidRDefault="00D5651C" w:rsidP="00627EA5">
      <w:pPr>
        <w:pStyle w:val="paragraph"/>
        <w:spacing w:before="0" w:beforeAutospacing="0" w:after="0" w:afterAutospacing="0"/>
        <w:textAlignment w:val="baseline"/>
        <w:rPr>
          <w:rStyle w:val="eop"/>
          <w:rFonts w:ascii="Ebrima" w:hAnsi="Ebrima" w:cs="Segoe UI"/>
          <w:color w:val="000000"/>
          <w:sz w:val="22"/>
          <w:szCs w:val="22"/>
        </w:rPr>
      </w:pPr>
    </w:p>
    <w:p w14:paraId="2355FCC7" w14:textId="35BB1006" w:rsidR="006D66BB" w:rsidRPr="00627EA5" w:rsidRDefault="00885843" w:rsidP="00627EA5">
      <w:pPr>
        <w:pStyle w:val="paragraph"/>
        <w:spacing w:before="0" w:beforeAutospacing="0" w:after="0" w:afterAutospacing="0"/>
        <w:textAlignment w:val="baseline"/>
        <w:rPr>
          <w:rFonts w:ascii="Segoe UI" w:hAnsi="Segoe UI" w:cs="Segoe UI"/>
          <w:sz w:val="18"/>
          <w:szCs w:val="18"/>
        </w:rPr>
      </w:pPr>
      <w:r>
        <w:rPr>
          <w:rStyle w:val="eop"/>
          <w:rFonts w:ascii="Ebrima" w:hAnsi="Ebrima" w:cs="Segoe UI"/>
          <w:color w:val="000000"/>
          <w:sz w:val="22"/>
          <w:szCs w:val="22"/>
        </w:rPr>
        <w:t> </w:t>
      </w:r>
    </w:p>
    <w:p w14:paraId="414160F1" w14:textId="002AE3BA" w:rsidR="00C051B2" w:rsidRPr="00627EA5" w:rsidRDefault="002E213A" w:rsidP="00627EA5">
      <w:pPr>
        <w:pStyle w:val="Heading2"/>
      </w:pPr>
      <w:r w:rsidRPr="00127DA3">
        <w:t xml:space="preserve">Role and responsibilities </w:t>
      </w:r>
    </w:p>
    <w:p w14:paraId="5AF5976F" w14:textId="77777777" w:rsidR="002B2C25" w:rsidRDefault="002B2C25" w:rsidP="006051A7">
      <w:pPr>
        <w:rPr>
          <w:b/>
          <w:bCs/>
        </w:rPr>
      </w:pPr>
    </w:p>
    <w:p w14:paraId="5EB1F952" w14:textId="722BC4AA" w:rsidR="005557B8" w:rsidRPr="008760C2" w:rsidRDefault="00A31982" w:rsidP="005557B8">
      <w:r>
        <w:rPr>
          <w:b/>
          <w:bCs/>
        </w:rPr>
        <w:t>E</w:t>
      </w:r>
      <w:r w:rsidR="005557B8">
        <w:rPr>
          <w:b/>
          <w:bCs/>
        </w:rPr>
        <w:t>xecutive</w:t>
      </w:r>
      <w:r>
        <w:rPr>
          <w:b/>
          <w:bCs/>
        </w:rPr>
        <w:t xml:space="preserve"> Assistant </w:t>
      </w:r>
      <w:r w:rsidR="005557B8" w:rsidRPr="008760C2">
        <w:rPr>
          <w:b/>
          <w:bCs/>
        </w:rPr>
        <w:t>to the LPT Director</w:t>
      </w:r>
      <w:r w:rsidR="005557B8" w:rsidRPr="008760C2">
        <w:t xml:space="preserve"> </w:t>
      </w:r>
    </w:p>
    <w:p w14:paraId="6CB6B46D" w14:textId="73E331D9" w:rsidR="005557B8" w:rsidRPr="00BF6F84" w:rsidRDefault="005557B8" w:rsidP="005557B8">
      <w:pPr>
        <w:pStyle w:val="ListParagraph"/>
        <w:numPr>
          <w:ilvl w:val="0"/>
          <w:numId w:val="30"/>
        </w:numPr>
      </w:pPr>
      <w:r>
        <w:rPr>
          <w:rFonts w:ascii="Segoe UI" w:hAnsi="Segoe UI" w:cs="Segoe UI"/>
          <w:color w:val="0D0D0D"/>
          <w:shd w:val="clear" w:color="auto" w:fill="FFFFFF"/>
        </w:rPr>
        <w:t>Organise</w:t>
      </w:r>
      <w:r w:rsidRPr="00C05144">
        <w:rPr>
          <w:rFonts w:ascii="Segoe UI" w:hAnsi="Segoe UI" w:cs="Segoe UI"/>
          <w:color w:val="0D0D0D"/>
          <w:shd w:val="clear" w:color="auto" w:fill="FFFFFF"/>
        </w:rPr>
        <w:t xml:space="preserve"> the </w:t>
      </w:r>
      <w:r>
        <w:rPr>
          <w:rFonts w:ascii="Segoe UI" w:hAnsi="Segoe UI" w:cs="Segoe UI"/>
          <w:color w:val="0D0D0D"/>
          <w:shd w:val="clear" w:color="auto" w:fill="FFFFFF"/>
        </w:rPr>
        <w:t>D</w:t>
      </w:r>
      <w:r w:rsidRPr="00C05144">
        <w:rPr>
          <w:rFonts w:ascii="Segoe UI" w:hAnsi="Segoe UI" w:cs="Segoe UI"/>
          <w:color w:val="0D0D0D"/>
          <w:shd w:val="clear" w:color="auto" w:fill="FFFFFF"/>
        </w:rPr>
        <w:t>irector's schedule, including scheduling meetings and events</w:t>
      </w:r>
      <w:r>
        <w:rPr>
          <w:rFonts w:ascii="Segoe UI" w:hAnsi="Segoe UI" w:cs="Segoe UI"/>
          <w:color w:val="0D0D0D"/>
          <w:shd w:val="clear" w:color="auto" w:fill="FFFFFF"/>
        </w:rPr>
        <w:t xml:space="preserve"> </w:t>
      </w:r>
      <w:r>
        <w:t>to ensure it reflects current priorities and responds to emerging needs</w:t>
      </w:r>
      <w:r w:rsidR="00383A80">
        <w:t>.</w:t>
      </w:r>
    </w:p>
    <w:p w14:paraId="38349A2E" w14:textId="00666952" w:rsidR="005557B8" w:rsidRPr="007E623F" w:rsidRDefault="005557B8" w:rsidP="005557B8">
      <w:pPr>
        <w:pStyle w:val="ListParagraph"/>
        <w:numPr>
          <w:ilvl w:val="0"/>
          <w:numId w:val="30"/>
        </w:numPr>
      </w:pPr>
      <w:r>
        <w:rPr>
          <w:rFonts w:ascii="Segoe UI" w:hAnsi="Segoe UI" w:cs="Segoe UI"/>
          <w:color w:val="0D0D0D"/>
          <w:shd w:val="clear" w:color="auto" w:fill="FFFFFF"/>
        </w:rPr>
        <w:t>Manage the Director's email inbox by prioritising messages for their review and drafting responses</w:t>
      </w:r>
      <w:r w:rsidR="00383A80">
        <w:rPr>
          <w:rFonts w:ascii="Segoe UI" w:hAnsi="Segoe UI" w:cs="Segoe UI"/>
          <w:color w:val="0D0D0D"/>
          <w:shd w:val="clear" w:color="auto" w:fill="FFFFFF"/>
        </w:rPr>
        <w:t>.</w:t>
      </w:r>
    </w:p>
    <w:p w14:paraId="550BB5CB" w14:textId="77777777" w:rsidR="005557B8" w:rsidRPr="00C90CED" w:rsidRDefault="005557B8" w:rsidP="005557B8">
      <w:pPr>
        <w:pStyle w:val="ListParagraph"/>
        <w:numPr>
          <w:ilvl w:val="0"/>
          <w:numId w:val="30"/>
        </w:numPr>
      </w:pPr>
      <w:r>
        <w:rPr>
          <w:rFonts w:ascii="Segoe UI" w:hAnsi="Segoe UI" w:cs="Segoe UI"/>
          <w:color w:val="0D0D0D"/>
          <w:shd w:val="clear" w:color="auto" w:fill="FFFFFF"/>
        </w:rPr>
        <w:t>Prepare meeting agendas and assist with presentations that the Director will deliver.</w:t>
      </w:r>
    </w:p>
    <w:p w14:paraId="3D4A19D8" w14:textId="77777777" w:rsidR="005557B8" w:rsidRPr="00516A7A" w:rsidRDefault="005557B8" w:rsidP="005557B8">
      <w:pPr>
        <w:pStyle w:val="ListParagraph"/>
        <w:numPr>
          <w:ilvl w:val="0"/>
          <w:numId w:val="30"/>
        </w:numPr>
      </w:pPr>
      <w:r>
        <w:rPr>
          <w:rFonts w:ascii="Segoe UI" w:hAnsi="Segoe UI" w:cs="Segoe UI"/>
          <w:color w:val="0D0D0D"/>
          <w:shd w:val="clear" w:color="auto" w:fill="FFFFFF"/>
        </w:rPr>
        <w:t xml:space="preserve">Arrange travel arrangements, including train and hotel bookings. </w:t>
      </w:r>
    </w:p>
    <w:p w14:paraId="5ECE38ED" w14:textId="77777777" w:rsidR="005557B8" w:rsidRPr="00684871" w:rsidRDefault="005557B8" w:rsidP="005557B8">
      <w:pPr>
        <w:pStyle w:val="ListParagraph"/>
        <w:numPr>
          <w:ilvl w:val="0"/>
          <w:numId w:val="30"/>
        </w:numPr>
      </w:pPr>
      <w:r>
        <w:rPr>
          <w:rFonts w:ascii="Segoe UI" w:hAnsi="Segoe UI" w:cs="Segoe UI"/>
          <w:color w:val="0D0D0D"/>
          <w:shd w:val="clear" w:color="auto" w:fill="FFFFFF"/>
        </w:rPr>
        <w:lastRenderedPageBreak/>
        <w:t>Communicate with colleagues, partner organisations, funders and other stakeholders on behalf of the Director.</w:t>
      </w:r>
    </w:p>
    <w:p w14:paraId="43F30FCD" w14:textId="77777777" w:rsidR="005557B8" w:rsidRDefault="005557B8" w:rsidP="006051A7">
      <w:pPr>
        <w:rPr>
          <w:rStyle w:val="ui-provider"/>
          <w:b/>
          <w:bCs/>
        </w:rPr>
      </w:pPr>
    </w:p>
    <w:p w14:paraId="7BC4DD29" w14:textId="77777777" w:rsidR="005557B8" w:rsidRDefault="005557B8" w:rsidP="005557B8">
      <w:r w:rsidRPr="006051A7">
        <w:rPr>
          <w:b/>
          <w:bCs/>
        </w:rPr>
        <w:t xml:space="preserve">Support the delivery of strategic </w:t>
      </w:r>
      <w:proofErr w:type="gramStart"/>
      <w:r w:rsidRPr="006051A7">
        <w:rPr>
          <w:b/>
          <w:bCs/>
        </w:rPr>
        <w:t>projects</w:t>
      </w:r>
      <w:proofErr w:type="gramEnd"/>
      <w:r>
        <w:tab/>
      </w:r>
    </w:p>
    <w:p w14:paraId="4A655991" w14:textId="23942E04" w:rsidR="005557B8" w:rsidRDefault="005557B8" w:rsidP="005557B8">
      <w:pPr>
        <w:pStyle w:val="ListParagraph"/>
        <w:numPr>
          <w:ilvl w:val="0"/>
          <w:numId w:val="24"/>
        </w:numPr>
        <w:rPr>
          <w:rStyle w:val="ui-provider"/>
        </w:rPr>
      </w:pPr>
      <w:r>
        <w:rPr>
          <w:rStyle w:val="ui-provider"/>
        </w:rPr>
        <w:t>Create and maintain strategic planning documentation, including project plans and meeting minutes</w:t>
      </w:r>
      <w:r w:rsidR="001867C0">
        <w:rPr>
          <w:rStyle w:val="ui-provider"/>
        </w:rPr>
        <w:t>.</w:t>
      </w:r>
      <w:r>
        <w:rPr>
          <w:rStyle w:val="ui-provider"/>
        </w:rPr>
        <w:t xml:space="preserve"> </w:t>
      </w:r>
    </w:p>
    <w:p w14:paraId="3BB7D27F" w14:textId="35C073C1" w:rsidR="00800BDC" w:rsidRDefault="00800BDC" w:rsidP="00800BDC">
      <w:pPr>
        <w:pStyle w:val="ListParagraph"/>
        <w:numPr>
          <w:ilvl w:val="0"/>
          <w:numId w:val="24"/>
        </w:numPr>
        <w:rPr>
          <w:rStyle w:val="ui-provider"/>
        </w:rPr>
      </w:pPr>
      <w:r w:rsidRPr="008760C2">
        <w:rPr>
          <w:rStyle w:val="ui-provider"/>
        </w:rPr>
        <w:t>Support with business planning</w:t>
      </w:r>
      <w:r>
        <w:rPr>
          <w:rStyle w:val="ui-provider"/>
        </w:rPr>
        <w:t xml:space="preserve"> by reviewing and updating project timelines.</w:t>
      </w:r>
    </w:p>
    <w:p w14:paraId="2D29EA44" w14:textId="05513966" w:rsidR="005557B8" w:rsidRDefault="005557B8" w:rsidP="005557B8">
      <w:pPr>
        <w:pStyle w:val="ListParagraph"/>
        <w:numPr>
          <w:ilvl w:val="0"/>
          <w:numId w:val="24"/>
        </w:numPr>
        <w:rPr>
          <w:rStyle w:val="ui-provider"/>
        </w:rPr>
      </w:pPr>
      <w:r w:rsidRPr="008760C2">
        <w:rPr>
          <w:rStyle w:val="ui-provider"/>
        </w:rPr>
        <w:t xml:space="preserve">Help to deliver </w:t>
      </w:r>
      <w:r w:rsidR="00F4282A">
        <w:rPr>
          <w:rStyle w:val="ui-provider"/>
        </w:rPr>
        <w:t>LPT’s</w:t>
      </w:r>
      <w:r w:rsidRPr="008760C2">
        <w:rPr>
          <w:rStyle w:val="ui-provider"/>
        </w:rPr>
        <w:t xml:space="preserve"> wider strategic objective </w:t>
      </w:r>
      <w:r w:rsidR="00F4282A">
        <w:rPr>
          <w:rStyle w:val="ui-provider"/>
        </w:rPr>
        <w:t>as needed</w:t>
      </w:r>
      <w:r w:rsidRPr="008760C2">
        <w:rPr>
          <w:rStyle w:val="ui-provider"/>
        </w:rPr>
        <w:t xml:space="preserve">, such as supporting </w:t>
      </w:r>
      <w:r>
        <w:rPr>
          <w:rStyle w:val="ui-provider"/>
        </w:rPr>
        <w:t>the search for properties for future children’s homes and</w:t>
      </w:r>
      <w:r w:rsidRPr="008760C2">
        <w:rPr>
          <w:rStyle w:val="ui-provider"/>
        </w:rPr>
        <w:t xml:space="preserve"> liaising with estate agents and developers. </w:t>
      </w:r>
    </w:p>
    <w:p w14:paraId="3C0CFD55" w14:textId="77777777" w:rsidR="005557B8" w:rsidRDefault="005557B8" w:rsidP="005557B8">
      <w:pPr>
        <w:pStyle w:val="ListParagraph"/>
        <w:numPr>
          <w:ilvl w:val="0"/>
          <w:numId w:val="24"/>
        </w:numPr>
        <w:rPr>
          <w:rStyle w:val="ui-provider"/>
        </w:rPr>
      </w:pPr>
      <w:r>
        <w:rPr>
          <w:rStyle w:val="ui-provider"/>
        </w:rPr>
        <w:t xml:space="preserve">Maintain a risk register to identify future risks and support the core team in the implementation of mitigations. </w:t>
      </w:r>
    </w:p>
    <w:p w14:paraId="3F350D35" w14:textId="14C5A116" w:rsidR="005557B8" w:rsidRDefault="005557B8" w:rsidP="005557B8">
      <w:pPr>
        <w:pStyle w:val="ListParagraph"/>
        <w:numPr>
          <w:ilvl w:val="0"/>
          <w:numId w:val="24"/>
        </w:numPr>
      </w:pPr>
      <w:r>
        <w:rPr>
          <w:rStyle w:val="ui-provider"/>
        </w:rPr>
        <w:t xml:space="preserve">Ensure accurate and effective communication between stakeholders. </w:t>
      </w:r>
    </w:p>
    <w:p w14:paraId="72BA9A78" w14:textId="77777777" w:rsidR="005557B8" w:rsidRDefault="005557B8" w:rsidP="006051A7">
      <w:pPr>
        <w:rPr>
          <w:rStyle w:val="ui-provider"/>
          <w:b/>
          <w:bCs/>
        </w:rPr>
      </w:pPr>
    </w:p>
    <w:p w14:paraId="3AB629F7" w14:textId="5A12F8E4" w:rsidR="002B2C25" w:rsidRPr="002B2C25" w:rsidRDefault="002B2C25" w:rsidP="006051A7">
      <w:pPr>
        <w:rPr>
          <w:b/>
          <w:bCs/>
        </w:rPr>
      </w:pPr>
      <w:r w:rsidRPr="002B2C25">
        <w:rPr>
          <w:rStyle w:val="ui-provider"/>
          <w:b/>
          <w:bCs/>
        </w:rPr>
        <w:t xml:space="preserve">Provide </w:t>
      </w:r>
      <w:r w:rsidR="00AA365E">
        <w:rPr>
          <w:rStyle w:val="ui-provider"/>
          <w:b/>
          <w:bCs/>
        </w:rPr>
        <w:t>A</w:t>
      </w:r>
      <w:r w:rsidRPr="002B2C25">
        <w:rPr>
          <w:rStyle w:val="ui-provider"/>
          <w:b/>
          <w:bCs/>
        </w:rPr>
        <w:t>dministrative</w:t>
      </w:r>
      <w:r w:rsidR="00B56CD2">
        <w:rPr>
          <w:rStyle w:val="ui-provider"/>
          <w:b/>
          <w:bCs/>
        </w:rPr>
        <w:t xml:space="preserve"> and Business Operations </w:t>
      </w:r>
      <w:r w:rsidRPr="002B2C25">
        <w:rPr>
          <w:rStyle w:val="ui-provider"/>
          <w:b/>
          <w:bCs/>
        </w:rPr>
        <w:t xml:space="preserve">support </w:t>
      </w:r>
      <w:r w:rsidR="00B56CD2">
        <w:rPr>
          <w:rStyle w:val="ui-provider"/>
          <w:b/>
          <w:bCs/>
        </w:rPr>
        <w:t xml:space="preserve">to the core </w:t>
      </w:r>
      <w:proofErr w:type="gramStart"/>
      <w:r w:rsidR="00B56CD2">
        <w:rPr>
          <w:rStyle w:val="ui-provider"/>
          <w:b/>
          <w:bCs/>
        </w:rPr>
        <w:t>team</w:t>
      </w:r>
      <w:proofErr w:type="gramEnd"/>
    </w:p>
    <w:p w14:paraId="451246E2" w14:textId="40524657" w:rsidR="00AA365E" w:rsidRPr="008760C2" w:rsidRDefault="00AA365E" w:rsidP="00AA365E">
      <w:pPr>
        <w:pStyle w:val="ListParagraph"/>
        <w:numPr>
          <w:ilvl w:val="0"/>
          <w:numId w:val="27"/>
        </w:numPr>
        <w:rPr>
          <w:rStyle w:val="ui-provider"/>
        </w:rPr>
      </w:pPr>
      <w:r w:rsidRPr="1FAA3510">
        <w:t xml:space="preserve">Support with organisational processes such as </w:t>
      </w:r>
      <w:r w:rsidRPr="7E0AB9E6">
        <w:t>policy review</w:t>
      </w:r>
      <w:r>
        <w:t xml:space="preserve">s </w:t>
      </w:r>
      <w:r w:rsidRPr="328D5B39">
        <w:t xml:space="preserve">and other processes as </w:t>
      </w:r>
      <w:r w:rsidRPr="2ECC6411">
        <w:t>needed</w:t>
      </w:r>
      <w:r>
        <w:t>.</w:t>
      </w:r>
    </w:p>
    <w:p w14:paraId="7EFD37C0" w14:textId="1F7A757C" w:rsidR="00AA365E" w:rsidRDefault="00AA365E" w:rsidP="00AA365E">
      <w:pPr>
        <w:pStyle w:val="ListParagraph"/>
        <w:numPr>
          <w:ilvl w:val="0"/>
          <w:numId w:val="27"/>
        </w:numPr>
      </w:pPr>
      <w:r w:rsidRPr="6590537C">
        <w:t xml:space="preserve">Support </w:t>
      </w:r>
      <w:r>
        <w:t xml:space="preserve">financial processes, such as </w:t>
      </w:r>
      <w:r w:rsidRPr="6590537C">
        <w:t>raising invoices</w:t>
      </w:r>
      <w:r>
        <w:t>, POs</w:t>
      </w:r>
      <w:r w:rsidRPr="4E2175A6">
        <w:t>,</w:t>
      </w:r>
      <w:r>
        <w:t xml:space="preserve"> </w:t>
      </w:r>
      <w:r w:rsidRPr="0CAA5118">
        <w:t>managing expenses</w:t>
      </w:r>
      <w:r w:rsidR="00583717">
        <w:t xml:space="preserve"> and</w:t>
      </w:r>
      <w:r w:rsidRPr="7E0AB9E6">
        <w:t xml:space="preserve"> expense card </w:t>
      </w:r>
      <w:proofErr w:type="gramStart"/>
      <w:r w:rsidRPr="328D5B39">
        <w:t>reconciliation</w:t>
      </w:r>
      <w:proofErr w:type="gramEnd"/>
    </w:p>
    <w:p w14:paraId="01365268" w14:textId="7DF6C555" w:rsidR="009103AF" w:rsidRPr="008760C2" w:rsidRDefault="009103AF" w:rsidP="00AA365E">
      <w:pPr>
        <w:pStyle w:val="ListParagraph"/>
        <w:numPr>
          <w:ilvl w:val="0"/>
          <w:numId w:val="27"/>
        </w:numPr>
        <w:rPr>
          <w:rStyle w:val="ui-provider"/>
        </w:rPr>
      </w:pPr>
      <w:r w:rsidRPr="008760C2">
        <w:rPr>
          <w:rStyle w:val="ui-provider"/>
        </w:rPr>
        <w:t>Manage our website enquiries mailbox and respond to queries that come in.</w:t>
      </w:r>
    </w:p>
    <w:p w14:paraId="355121F7" w14:textId="287ED955" w:rsidR="002B2C25" w:rsidRPr="008760C2" w:rsidRDefault="002B2C25" w:rsidP="002B2C25">
      <w:pPr>
        <w:pStyle w:val="ListParagraph"/>
        <w:numPr>
          <w:ilvl w:val="0"/>
          <w:numId w:val="27"/>
        </w:numPr>
        <w:rPr>
          <w:rStyle w:val="ui-provider"/>
        </w:rPr>
      </w:pPr>
      <w:r w:rsidRPr="008760C2">
        <w:rPr>
          <w:rStyle w:val="ui-provider"/>
        </w:rPr>
        <w:t xml:space="preserve">Arrange meetings, book rooms, </w:t>
      </w:r>
      <w:r w:rsidR="00D44403">
        <w:rPr>
          <w:rStyle w:val="ui-provider"/>
        </w:rPr>
        <w:t xml:space="preserve">and </w:t>
      </w:r>
      <w:r w:rsidRPr="008760C2">
        <w:rPr>
          <w:rStyle w:val="ui-provider"/>
        </w:rPr>
        <w:t>arrange travel and accommodation</w:t>
      </w:r>
      <w:r w:rsidR="00D44403">
        <w:rPr>
          <w:rStyle w:val="ui-provider"/>
        </w:rPr>
        <w:t>.</w:t>
      </w:r>
    </w:p>
    <w:p w14:paraId="3F95662D" w14:textId="0BCE3DE4" w:rsidR="009103AF" w:rsidRPr="008760C2" w:rsidRDefault="00127C4F" w:rsidP="009103AF">
      <w:pPr>
        <w:pStyle w:val="ListParagraph"/>
        <w:numPr>
          <w:ilvl w:val="0"/>
          <w:numId w:val="27"/>
        </w:numPr>
      </w:pPr>
      <w:r>
        <w:rPr>
          <w:rStyle w:val="ui-provider"/>
        </w:rPr>
        <w:t xml:space="preserve">Organise </w:t>
      </w:r>
      <w:r w:rsidR="009103AF" w:rsidRPr="008760C2">
        <w:rPr>
          <w:rStyle w:val="ui-provider"/>
        </w:rPr>
        <w:t>team away days, strategy days and social events.</w:t>
      </w:r>
    </w:p>
    <w:p w14:paraId="0C0D0AC2" w14:textId="5A750287" w:rsidR="001B2E8A" w:rsidRPr="008760C2" w:rsidRDefault="00E72E23" w:rsidP="001B2E8A">
      <w:pPr>
        <w:pStyle w:val="ListParagraph"/>
        <w:numPr>
          <w:ilvl w:val="0"/>
          <w:numId w:val="27"/>
        </w:numPr>
      </w:pPr>
      <w:r w:rsidRPr="008760C2">
        <w:t>Maintain a calendar of events for the year</w:t>
      </w:r>
      <w:r w:rsidR="00993759">
        <w:t>, research useful events for the team to attend,</w:t>
      </w:r>
      <w:r w:rsidRPr="008760C2">
        <w:t xml:space="preserve"> and inform staff of </w:t>
      </w:r>
      <w:r w:rsidR="00CC5B71" w:rsidRPr="008760C2">
        <w:t>upcoming events that they need to prepare for</w:t>
      </w:r>
    </w:p>
    <w:p w14:paraId="0BE2039C" w14:textId="1F85812E" w:rsidR="20BE10CC" w:rsidRDefault="00246546" w:rsidP="00AA365E">
      <w:pPr>
        <w:pStyle w:val="ListParagraph"/>
        <w:numPr>
          <w:ilvl w:val="0"/>
          <w:numId w:val="27"/>
        </w:numPr>
      </w:pPr>
      <w:r w:rsidRPr="008760C2">
        <w:t xml:space="preserve">Take </w:t>
      </w:r>
      <w:r w:rsidR="0031682F">
        <w:t xml:space="preserve">meeting </w:t>
      </w:r>
      <w:r w:rsidRPr="008760C2">
        <w:t>minutes and maintain an action</w:t>
      </w:r>
      <w:r w:rsidR="002763CF" w:rsidRPr="008760C2">
        <w:t>s</w:t>
      </w:r>
      <w:r w:rsidRPr="008760C2">
        <w:t xml:space="preserve"> tracker to ensure </w:t>
      </w:r>
      <w:r w:rsidR="002763CF" w:rsidRPr="008760C2">
        <w:t xml:space="preserve">actions are followed up on </w:t>
      </w:r>
      <w:r w:rsidR="00583717" w:rsidRPr="008760C2">
        <w:t>afterwards.</w:t>
      </w:r>
    </w:p>
    <w:p w14:paraId="2EA533E8" w14:textId="4DCD6A81" w:rsidR="5FA31250" w:rsidRDefault="2AF58E22" w:rsidP="5FA31250">
      <w:pPr>
        <w:pStyle w:val="ListParagraph"/>
        <w:numPr>
          <w:ilvl w:val="0"/>
          <w:numId w:val="27"/>
        </w:numPr>
      </w:pPr>
      <w:r w:rsidRPr="629524AB">
        <w:t xml:space="preserve">Provide ad-hoc support </w:t>
      </w:r>
      <w:r w:rsidR="2BB907B9" w:rsidRPr="0F6971A4">
        <w:t>and/</w:t>
      </w:r>
      <w:r w:rsidR="2BB907B9" w:rsidRPr="2ECC6411">
        <w:t xml:space="preserve">or holiday </w:t>
      </w:r>
      <w:r w:rsidR="2BB907B9" w:rsidRPr="0F6971A4">
        <w:t xml:space="preserve">cover </w:t>
      </w:r>
      <w:r w:rsidRPr="0F6971A4">
        <w:t>to</w:t>
      </w:r>
      <w:r w:rsidRPr="629524AB">
        <w:t xml:space="preserve"> </w:t>
      </w:r>
      <w:r w:rsidRPr="4EC7EF7D">
        <w:t>Children’s Home Team assistant</w:t>
      </w:r>
      <w:r w:rsidR="00056BA8">
        <w:t>.</w:t>
      </w:r>
    </w:p>
    <w:p w14:paraId="396495B1" w14:textId="77777777" w:rsidR="00BB4184" w:rsidRPr="00522132" w:rsidRDefault="00BB4184" w:rsidP="00BB4184"/>
    <w:p w14:paraId="16E2D23D" w14:textId="66334BFA" w:rsidR="00FD65C4" w:rsidRDefault="00FD65C4" w:rsidP="00FD65C4">
      <w:pPr>
        <w:rPr>
          <w:b/>
          <w:bCs/>
        </w:rPr>
      </w:pPr>
      <w:r w:rsidRPr="00574AFB">
        <w:rPr>
          <w:b/>
          <w:bCs/>
        </w:rPr>
        <w:t xml:space="preserve">Support the Head of LPT Talent and Professional Development </w:t>
      </w:r>
    </w:p>
    <w:p w14:paraId="16A81DF8" w14:textId="00707D5E" w:rsidR="00FD65C4" w:rsidRPr="00BC7B2D" w:rsidRDefault="00FD65C4" w:rsidP="00FD65C4">
      <w:pPr>
        <w:pStyle w:val="ListParagraph"/>
        <w:numPr>
          <w:ilvl w:val="0"/>
          <w:numId w:val="30"/>
        </w:numPr>
        <w:rPr>
          <w:rFonts w:ascii="Segoe UI" w:hAnsi="Segoe UI" w:cs="Segoe UI"/>
          <w:color w:val="0D0D0D"/>
          <w:shd w:val="clear" w:color="auto" w:fill="FFFFFF"/>
        </w:rPr>
      </w:pPr>
      <w:r>
        <w:rPr>
          <w:rFonts w:ascii="Segoe UI" w:hAnsi="Segoe UI" w:cs="Segoe UI"/>
          <w:color w:val="0D0D0D"/>
          <w:shd w:val="clear" w:color="auto" w:fill="FFFFFF"/>
        </w:rPr>
        <w:t>Provide administrative support to the Head of Talent and Professional Development</w:t>
      </w:r>
      <w:r w:rsidR="005F4620">
        <w:rPr>
          <w:rFonts w:ascii="Segoe UI" w:hAnsi="Segoe UI" w:cs="Segoe UI"/>
          <w:color w:val="0D0D0D"/>
          <w:shd w:val="clear" w:color="auto" w:fill="FFFFFF"/>
        </w:rPr>
        <w:t xml:space="preserve"> </w:t>
      </w:r>
      <w:r w:rsidR="00BB4184">
        <w:rPr>
          <w:rFonts w:ascii="Segoe UI" w:hAnsi="Segoe UI" w:cs="Segoe UI"/>
          <w:color w:val="0D0D0D"/>
          <w:shd w:val="clear" w:color="auto" w:fill="FFFFFF"/>
        </w:rPr>
        <w:t>for recruitment and onboarding</w:t>
      </w:r>
      <w:r>
        <w:rPr>
          <w:rFonts w:ascii="Segoe UI" w:hAnsi="Segoe UI" w:cs="Segoe UI"/>
          <w:color w:val="0D0D0D"/>
          <w:shd w:val="clear" w:color="auto" w:fill="FFFFFF"/>
        </w:rPr>
        <w:t xml:space="preserve">, including scheduling </w:t>
      </w:r>
      <w:r w:rsidR="005F4620">
        <w:rPr>
          <w:rFonts w:ascii="Segoe UI" w:hAnsi="Segoe UI" w:cs="Segoe UI"/>
          <w:color w:val="0D0D0D"/>
          <w:shd w:val="clear" w:color="auto" w:fill="FFFFFF"/>
        </w:rPr>
        <w:t>interviews</w:t>
      </w:r>
      <w:r>
        <w:rPr>
          <w:rFonts w:ascii="Segoe UI" w:hAnsi="Segoe UI" w:cs="Segoe UI"/>
          <w:color w:val="0D0D0D"/>
          <w:shd w:val="clear" w:color="auto" w:fill="FFFFFF"/>
        </w:rPr>
        <w:t xml:space="preserve">, </w:t>
      </w:r>
      <w:r w:rsidR="00BB4184">
        <w:rPr>
          <w:rFonts w:ascii="Segoe UI" w:hAnsi="Segoe UI" w:cs="Segoe UI"/>
          <w:color w:val="0D0D0D"/>
          <w:shd w:val="clear" w:color="auto" w:fill="FFFFFF"/>
        </w:rPr>
        <w:t>candidate</w:t>
      </w:r>
      <w:r w:rsidR="007F48EB">
        <w:rPr>
          <w:rFonts w:ascii="Segoe UI" w:hAnsi="Segoe UI" w:cs="Segoe UI"/>
          <w:color w:val="0D0D0D"/>
          <w:shd w:val="clear" w:color="auto" w:fill="FFFFFF"/>
        </w:rPr>
        <w:t xml:space="preserve"> communications</w:t>
      </w:r>
      <w:r>
        <w:rPr>
          <w:rFonts w:ascii="Segoe UI" w:hAnsi="Segoe UI" w:cs="Segoe UI"/>
          <w:color w:val="0D0D0D"/>
          <w:shd w:val="clear" w:color="auto" w:fill="FFFFFF"/>
        </w:rPr>
        <w:t xml:space="preserve">, </w:t>
      </w:r>
      <w:r w:rsidR="0025383F">
        <w:rPr>
          <w:rFonts w:ascii="Segoe UI" w:hAnsi="Segoe UI" w:cs="Segoe UI"/>
          <w:color w:val="0D0D0D"/>
          <w:shd w:val="clear" w:color="auto" w:fill="FFFFFF"/>
        </w:rPr>
        <w:t xml:space="preserve">onboarding checks </w:t>
      </w:r>
      <w:r>
        <w:rPr>
          <w:rFonts w:ascii="Segoe UI" w:hAnsi="Segoe UI" w:cs="Segoe UI"/>
          <w:color w:val="0D0D0D"/>
          <w:shd w:val="clear" w:color="auto" w:fill="FFFFFF"/>
        </w:rPr>
        <w:t xml:space="preserve">and maintaining </w:t>
      </w:r>
      <w:r w:rsidR="00B652A7">
        <w:rPr>
          <w:rFonts w:ascii="Segoe UI" w:hAnsi="Segoe UI" w:cs="Segoe UI"/>
          <w:color w:val="0D0D0D"/>
          <w:shd w:val="clear" w:color="auto" w:fill="FFFFFF"/>
        </w:rPr>
        <w:t xml:space="preserve">recruitment </w:t>
      </w:r>
      <w:r>
        <w:rPr>
          <w:rFonts w:ascii="Segoe UI" w:hAnsi="Segoe UI" w:cs="Segoe UI"/>
          <w:color w:val="0D0D0D"/>
          <w:shd w:val="clear" w:color="auto" w:fill="FFFFFF"/>
        </w:rPr>
        <w:t>files</w:t>
      </w:r>
      <w:r w:rsidR="00B652A7">
        <w:rPr>
          <w:rFonts w:ascii="Segoe UI" w:hAnsi="Segoe UI" w:cs="Segoe UI"/>
          <w:color w:val="0D0D0D"/>
          <w:shd w:val="clear" w:color="auto" w:fill="FFFFFF"/>
        </w:rPr>
        <w:t>.</w:t>
      </w:r>
    </w:p>
    <w:p w14:paraId="4A926239" w14:textId="5C7BA490" w:rsidR="00FD65C4" w:rsidRPr="00BC7B2D" w:rsidRDefault="00FD65C4" w:rsidP="00FD65C4">
      <w:pPr>
        <w:pStyle w:val="ListParagraph"/>
        <w:numPr>
          <w:ilvl w:val="0"/>
          <w:numId w:val="30"/>
        </w:numPr>
        <w:rPr>
          <w:rFonts w:ascii="Segoe UI" w:hAnsi="Segoe UI" w:cs="Segoe UI"/>
          <w:color w:val="0D0D0D"/>
          <w:shd w:val="clear" w:color="auto" w:fill="FFFFFF"/>
        </w:rPr>
      </w:pPr>
      <w:r w:rsidRPr="00BC7B2D">
        <w:rPr>
          <w:rFonts w:ascii="Segoe UI" w:hAnsi="Segoe UI" w:cs="Segoe UI"/>
          <w:color w:val="0D0D0D"/>
          <w:shd w:val="clear" w:color="auto" w:fill="FFFFFF"/>
        </w:rPr>
        <w:t>Assist in the coordination of recruitment events</w:t>
      </w:r>
      <w:r>
        <w:rPr>
          <w:rFonts w:ascii="Segoe UI" w:hAnsi="Segoe UI" w:cs="Segoe UI"/>
          <w:color w:val="0D0D0D"/>
          <w:shd w:val="clear" w:color="auto" w:fill="FFFFFF"/>
        </w:rPr>
        <w:t>, such as online information events</w:t>
      </w:r>
      <w:r w:rsidR="00DB15EB">
        <w:rPr>
          <w:rFonts w:ascii="Segoe UI" w:hAnsi="Segoe UI" w:cs="Segoe UI"/>
          <w:color w:val="0D0D0D"/>
          <w:shd w:val="clear" w:color="auto" w:fill="FFFFFF"/>
        </w:rPr>
        <w:t>.</w:t>
      </w:r>
      <w:r>
        <w:rPr>
          <w:rFonts w:ascii="Segoe UI" w:hAnsi="Segoe UI" w:cs="Segoe UI"/>
          <w:color w:val="0D0D0D"/>
          <w:shd w:val="clear" w:color="auto" w:fill="FFFFFF"/>
        </w:rPr>
        <w:t xml:space="preserve"> </w:t>
      </w:r>
    </w:p>
    <w:p w14:paraId="6CCF0836" w14:textId="27A95518" w:rsidR="00FD65C4" w:rsidRPr="00BC7B2D" w:rsidRDefault="00FD65C4" w:rsidP="00FD65C4">
      <w:pPr>
        <w:pStyle w:val="ListParagraph"/>
        <w:numPr>
          <w:ilvl w:val="0"/>
          <w:numId w:val="30"/>
        </w:numPr>
        <w:rPr>
          <w:rFonts w:ascii="Segoe UI" w:hAnsi="Segoe UI" w:cs="Segoe UI"/>
          <w:color w:val="0D0D0D"/>
          <w:shd w:val="clear" w:color="auto" w:fill="FFFFFF"/>
        </w:rPr>
      </w:pPr>
      <w:r w:rsidRPr="00BC7B2D">
        <w:rPr>
          <w:rFonts w:ascii="Segoe UI" w:hAnsi="Segoe UI" w:cs="Segoe UI"/>
          <w:color w:val="0D0D0D"/>
          <w:shd w:val="clear" w:color="auto" w:fill="FFFFFF"/>
        </w:rPr>
        <w:t>Screen and score applications to identify qualified candidates for interview</w:t>
      </w:r>
      <w:r w:rsidR="00DB15EB">
        <w:rPr>
          <w:rFonts w:ascii="Segoe UI" w:hAnsi="Segoe UI" w:cs="Segoe UI"/>
          <w:color w:val="0D0D0D"/>
          <w:shd w:val="clear" w:color="auto" w:fill="FFFFFF"/>
        </w:rPr>
        <w:t>.</w:t>
      </w:r>
    </w:p>
    <w:p w14:paraId="5D7AE1D9" w14:textId="7EFC3762" w:rsidR="00FD65C4" w:rsidRPr="00F502DB" w:rsidRDefault="00FD65C4" w:rsidP="00FD65C4">
      <w:pPr>
        <w:pStyle w:val="ListParagraph"/>
        <w:numPr>
          <w:ilvl w:val="0"/>
          <w:numId w:val="30"/>
        </w:numPr>
        <w:rPr>
          <w:b/>
          <w:bCs/>
        </w:rPr>
      </w:pPr>
      <w:r w:rsidRPr="00BC7B2D">
        <w:rPr>
          <w:rFonts w:ascii="Segoe UI" w:hAnsi="Segoe UI" w:cs="Segoe UI"/>
          <w:color w:val="0D0D0D"/>
          <w:shd w:val="clear" w:color="auto" w:fill="FFFFFF"/>
        </w:rPr>
        <w:t>Prepare</w:t>
      </w:r>
      <w:r>
        <w:t xml:space="preserve"> interview materials and ensure candidates and interviewers are briefed on the interview process</w:t>
      </w:r>
      <w:r w:rsidR="00DB15EB">
        <w:t>.</w:t>
      </w:r>
    </w:p>
    <w:p w14:paraId="5770E328" w14:textId="3EF86F47" w:rsidR="6C08B07B" w:rsidRPr="004F6276" w:rsidRDefault="059E55C2" w:rsidP="003D5BCC">
      <w:pPr>
        <w:pStyle w:val="ListParagraph"/>
        <w:numPr>
          <w:ilvl w:val="0"/>
          <w:numId w:val="30"/>
        </w:numPr>
        <w:rPr>
          <w:rFonts w:eastAsia="Ebrima" w:cs="Ebrima"/>
        </w:rPr>
      </w:pPr>
      <w:r>
        <w:t xml:space="preserve">Conduct 6 monthly </w:t>
      </w:r>
      <w:r w:rsidR="00F72277">
        <w:t>audits</w:t>
      </w:r>
      <w:r w:rsidR="4251728E" w:rsidRPr="6C08B07B">
        <w:rPr>
          <w:rFonts w:eastAsia="Ebrima" w:cs="Ebrima"/>
        </w:rPr>
        <w:t xml:space="preserve"> of</w:t>
      </w:r>
      <w:r w:rsidRPr="6C08B07B">
        <w:rPr>
          <w:rFonts w:eastAsia="Ebrima" w:cs="Ebrima"/>
        </w:rPr>
        <w:t xml:space="preserve"> employee files to ensure our records are up to date and meet regulatory requirements.</w:t>
      </w:r>
    </w:p>
    <w:p w14:paraId="084042F3" w14:textId="77777777" w:rsidR="006051A7" w:rsidRPr="008760C2" w:rsidRDefault="006051A7" w:rsidP="006051A7"/>
    <w:p w14:paraId="3657E8E7" w14:textId="77777777" w:rsidR="006051A7" w:rsidRPr="008760C2" w:rsidRDefault="006051A7" w:rsidP="006051A7">
      <w:pPr>
        <w:rPr>
          <w:b/>
          <w:bCs/>
        </w:rPr>
      </w:pPr>
      <w:r w:rsidRPr="008760C2">
        <w:rPr>
          <w:b/>
          <w:bCs/>
        </w:rPr>
        <w:t xml:space="preserve">Plan and coordinate governance </w:t>
      </w:r>
      <w:proofErr w:type="gramStart"/>
      <w:r w:rsidRPr="008760C2">
        <w:rPr>
          <w:b/>
          <w:bCs/>
        </w:rPr>
        <w:t>meetings</w:t>
      </w:r>
      <w:proofErr w:type="gramEnd"/>
      <w:r w:rsidRPr="008760C2">
        <w:rPr>
          <w:b/>
          <w:bCs/>
        </w:rPr>
        <w:t xml:space="preserve"> </w:t>
      </w:r>
    </w:p>
    <w:p w14:paraId="652E0E68" w14:textId="57A5FC23" w:rsidR="00324069" w:rsidRDefault="009103AF" w:rsidP="009103AF">
      <w:pPr>
        <w:pStyle w:val="ListParagraph"/>
        <w:numPr>
          <w:ilvl w:val="0"/>
          <w:numId w:val="24"/>
        </w:numPr>
        <w:rPr>
          <w:rStyle w:val="ui-provider"/>
        </w:rPr>
      </w:pPr>
      <w:r w:rsidRPr="008760C2">
        <w:rPr>
          <w:rStyle w:val="ui-provider"/>
        </w:rPr>
        <w:t>Plan</w:t>
      </w:r>
      <w:r w:rsidR="00324069">
        <w:rPr>
          <w:rStyle w:val="ui-provider"/>
        </w:rPr>
        <w:t>, schedule</w:t>
      </w:r>
      <w:r w:rsidRPr="008760C2">
        <w:rPr>
          <w:rStyle w:val="ui-provider"/>
        </w:rPr>
        <w:t xml:space="preserve"> and coordinate Project </w:t>
      </w:r>
      <w:r w:rsidR="00266BFF">
        <w:rPr>
          <w:rStyle w:val="ui-provider"/>
        </w:rPr>
        <w:t>Forum</w:t>
      </w:r>
      <w:r w:rsidRPr="008760C2">
        <w:rPr>
          <w:rStyle w:val="ui-provider"/>
        </w:rPr>
        <w:t xml:space="preserve"> and sub-committee meetings, </w:t>
      </w:r>
      <w:r w:rsidR="00324069">
        <w:rPr>
          <w:rStyle w:val="ui-provider"/>
        </w:rPr>
        <w:t xml:space="preserve">including </w:t>
      </w:r>
      <w:r w:rsidR="00176E06">
        <w:rPr>
          <w:rStyle w:val="ui-provider"/>
        </w:rPr>
        <w:t>circulating agenda and papers in advance.</w:t>
      </w:r>
    </w:p>
    <w:p w14:paraId="58AC3D93" w14:textId="3A162881" w:rsidR="00BF6F84" w:rsidRPr="004C2FAC" w:rsidRDefault="00336A4C" w:rsidP="009103AF">
      <w:pPr>
        <w:pStyle w:val="ListParagraph"/>
        <w:numPr>
          <w:ilvl w:val="0"/>
          <w:numId w:val="24"/>
        </w:numPr>
      </w:pPr>
      <w:r>
        <w:rPr>
          <w:rFonts w:ascii="Segoe UI" w:hAnsi="Segoe UI" w:cs="Segoe UI"/>
          <w:color w:val="0D0D0D"/>
          <w:shd w:val="clear" w:color="auto" w:fill="FFFFFF"/>
        </w:rPr>
        <w:t xml:space="preserve">Draft </w:t>
      </w:r>
      <w:r w:rsidR="00CE44E2">
        <w:rPr>
          <w:rFonts w:ascii="Segoe UI" w:hAnsi="Segoe UI" w:cs="Segoe UI"/>
          <w:color w:val="0D0D0D"/>
          <w:shd w:val="clear" w:color="auto" w:fill="FFFFFF"/>
        </w:rPr>
        <w:t>Project Forum papers</w:t>
      </w:r>
      <w:r>
        <w:rPr>
          <w:rFonts w:ascii="Segoe UI" w:hAnsi="Segoe UI" w:cs="Segoe UI"/>
          <w:color w:val="0D0D0D"/>
          <w:shd w:val="clear" w:color="auto" w:fill="FFFFFF"/>
        </w:rPr>
        <w:t xml:space="preserve"> and c</w:t>
      </w:r>
      <w:r w:rsidR="00CE44E2">
        <w:rPr>
          <w:rFonts w:ascii="Segoe UI" w:hAnsi="Segoe UI" w:cs="Segoe UI"/>
          <w:color w:val="0D0D0D"/>
          <w:shd w:val="clear" w:color="auto" w:fill="FFFFFF"/>
        </w:rPr>
        <w:t xml:space="preserve">oordinate with core team members to gather </w:t>
      </w:r>
      <w:r w:rsidR="00F05392">
        <w:rPr>
          <w:rFonts w:ascii="Segoe UI" w:hAnsi="Segoe UI" w:cs="Segoe UI"/>
          <w:color w:val="0D0D0D"/>
          <w:shd w:val="clear" w:color="auto" w:fill="FFFFFF"/>
        </w:rPr>
        <w:t>their input and prepare updates for</w:t>
      </w:r>
      <w:r w:rsidR="00CE44E2">
        <w:rPr>
          <w:rFonts w:ascii="Segoe UI" w:hAnsi="Segoe UI" w:cs="Segoe UI"/>
          <w:color w:val="0D0D0D"/>
          <w:shd w:val="clear" w:color="auto" w:fill="FFFFFF"/>
        </w:rPr>
        <w:t xml:space="preserve"> project forum </w:t>
      </w:r>
      <w:r w:rsidR="00D35486">
        <w:rPr>
          <w:rFonts w:ascii="Segoe UI" w:hAnsi="Segoe UI" w:cs="Segoe UI"/>
          <w:color w:val="0D0D0D"/>
          <w:shd w:val="clear" w:color="auto" w:fill="FFFFFF"/>
        </w:rPr>
        <w:t>meetings.</w:t>
      </w:r>
    </w:p>
    <w:p w14:paraId="3B10D068" w14:textId="726E9CD6" w:rsidR="008F5DEF" w:rsidRPr="00D5315F" w:rsidRDefault="008F5DEF" w:rsidP="009103AF">
      <w:pPr>
        <w:pStyle w:val="ListParagraph"/>
        <w:numPr>
          <w:ilvl w:val="0"/>
          <w:numId w:val="24"/>
        </w:numPr>
      </w:pPr>
      <w:r>
        <w:rPr>
          <w:rFonts w:ascii="Segoe UI" w:hAnsi="Segoe UI" w:cs="Segoe UI"/>
          <w:color w:val="0D0D0D"/>
          <w:shd w:val="clear" w:color="auto" w:fill="FFFFFF"/>
        </w:rPr>
        <w:lastRenderedPageBreak/>
        <w:t>Maintain records of meeting minutes, action</w:t>
      </w:r>
      <w:r w:rsidR="00F031AC">
        <w:rPr>
          <w:rFonts w:ascii="Segoe UI" w:hAnsi="Segoe UI" w:cs="Segoe UI"/>
          <w:color w:val="0D0D0D"/>
          <w:shd w:val="clear" w:color="auto" w:fill="FFFFFF"/>
        </w:rPr>
        <w:t>s</w:t>
      </w:r>
      <w:r>
        <w:rPr>
          <w:rFonts w:ascii="Segoe UI" w:hAnsi="Segoe UI" w:cs="Segoe UI"/>
          <w:color w:val="0D0D0D"/>
          <w:shd w:val="clear" w:color="auto" w:fill="FFFFFF"/>
        </w:rPr>
        <w:t xml:space="preserve">, and project-related documentation, ensuring accurate and up-to-date information is accessible to all </w:t>
      </w:r>
      <w:r w:rsidR="00F031AC">
        <w:rPr>
          <w:rFonts w:ascii="Segoe UI" w:hAnsi="Segoe UI" w:cs="Segoe UI"/>
          <w:color w:val="0D0D0D"/>
          <w:shd w:val="clear" w:color="auto" w:fill="FFFFFF"/>
        </w:rPr>
        <w:t>Project Forum members</w:t>
      </w:r>
      <w:r>
        <w:rPr>
          <w:rFonts w:ascii="Segoe UI" w:hAnsi="Segoe UI" w:cs="Segoe UI"/>
          <w:color w:val="0D0D0D"/>
          <w:shd w:val="clear" w:color="auto" w:fill="FFFFFF"/>
        </w:rPr>
        <w:t>.</w:t>
      </w:r>
    </w:p>
    <w:p w14:paraId="59BE7FDA" w14:textId="16EE6A1B" w:rsidR="00BC252D" w:rsidRDefault="00BC252D" w:rsidP="009103AF">
      <w:pPr>
        <w:pStyle w:val="ListParagraph"/>
        <w:numPr>
          <w:ilvl w:val="0"/>
          <w:numId w:val="24"/>
        </w:numPr>
        <w:rPr>
          <w:rStyle w:val="ui-provider"/>
        </w:rPr>
      </w:pPr>
      <w:r>
        <w:rPr>
          <w:rStyle w:val="ui-provider"/>
        </w:rPr>
        <w:t>F</w:t>
      </w:r>
      <w:r w:rsidRPr="00BC252D">
        <w:rPr>
          <w:rStyle w:val="ui-provider"/>
        </w:rPr>
        <w:t>ollow up on actions agreed at Project Forum meetings</w:t>
      </w:r>
      <w:r>
        <w:rPr>
          <w:rStyle w:val="ui-provider"/>
        </w:rPr>
        <w:t>, track and monitor deadlines, and p</w:t>
      </w:r>
      <w:r w:rsidRPr="00BC252D">
        <w:rPr>
          <w:rStyle w:val="ui-provider"/>
        </w:rPr>
        <w:t>rovide regular updates on progress</w:t>
      </w:r>
      <w:r w:rsidR="00336A4C">
        <w:rPr>
          <w:rStyle w:val="ui-provider"/>
        </w:rPr>
        <w:t>.</w:t>
      </w:r>
    </w:p>
    <w:p w14:paraId="63EB109A" w14:textId="77777777" w:rsidR="006051A7" w:rsidRDefault="006051A7" w:rsidP="006051A7"/>
    <w:p w14:paraId="5E601620" w14:textId="57631FE3" w:rsidR="006051A7" w:rsidRPr="006051A7" w:rsidRDefault="0087435B" w:rsidP="006051A7">
      <w:pPr>
        <w:rPr>
          <w:highlight w:val="green"/>
        </w:rPr>
      </w:pPr>
      <w:r w:rsidRPr="0087435B">
        <w:rPr>
          <w:b/>
          <w:bCs/>
        </w:rPr>
        <w:t xml:space="preserve">Prepare and review LPT </w:t>
      </w:r>
      <w:proofErr w:type="gramStart"/>
      <w:r w:rsidRPr="0087435B">
        <w:rPr>
          <w:b/>
          <w:bCs/>
        </w:rPr>
        <w:t>materials</w:t>
      </w:r>
      <w:proofErr w:type="gramEnd"/>
    </w:p>
    <w:p w14:paraId="5CC5B741" w14:textId="66B70227" w:rsidR="00610EB0" w:rsidRPr="00B56CD2" w:rsidRDefault="007213E2" w:rsidP="007213E2">
      <w:pPr>
        <w:pStyle w:val="ListParagraph"/>
        <w:numPr>
          <w:ilvl w:val="0"/>
          <w:numId w:val="31"/>
        </w:numPr>
        <w:rPr>
          <w:b/>
          <w:bCs/>
        </w:rPr>
      </w:pPr>
      <w:r w:rsidRPr="007213E2">
        <w:rPr>
          <w:rFonts w:ascii="Segoe UI" w:hAnsi="Segoe UI" w:cs="Segoe UI"/>
          <w:color w:val="0D0D0D"/>
          <w:shd w:val="clear" w:color="auto" w:fill="FFFFFF"/>
        </w:rPr>
        <w:t xml:space="preserve">Create written materials such as </w:t>
      </w:r>
      <w:r w:rsidR="002462D0">
        <w:rPr>
          <w:rFonts w:ascii="Segoe UI" w:hAnsi="Segoe UI" w:cs="Segoe UI"/>
          <w:color w:val="0D0D0D"/>
          <w:shd w:val="clear" w:color="auto" w:fill="FFFFFF"/>
        </w:rPr>
        <w:t>minutes</w:t>
      </w:r>
      <w:r w:rsidRPr="007213E2">
        <w:rPr>
          <w:rFonts w:ascii="Segoe UI" w:hAnsi="Segoe UI" w:cs="Segoe UI"/>
          <w:color w:val="0D0D0D"/>
          <w:shd w:val="clear" w:color="auto" w:fill="FFFFFF"/>
        </w:rPr>
        <w:t xml:space="preserve">, presentations, and </w:t>
      </w:r>
      <w:r w:rsidR="00D35486">
        <w:rPr>
          <w:rFonts w:ascii="Segoe UI" w:hAnsi="Segoe UI" w:cs="Segoe UI"/>
          <w:color w:val="0D0D0D"/>
          <w:shd w:val="clear" w:color="auto" w:fill="FFFFFF"/>
        </w:rPr>
        <w:t>briefings</w:t>
      </w:r>
      <w:r w:rsidR="00BA06D6">
        <w:rPr>
          <w:rFonts w:ascii="Segoe UI" w:hAnsi="Segoe UI" w:cs="Segoe UI"/>
          <w:color w:val="0D0D0D"/>
          <w:shd w:val="clear" w:color="auto" w:fill="FFFFFF"/>
        </w:rPr>
        <w:t>, and adapt material to a variety of audiences.</w:t>
      </w:r>
    </w:p>
    <w:p w14:paraId="740535EB" w14:textId="0849FBA7" w:rsidR="00B56CD2" w:rsidRPr="00B56CD2" w:rsidRDefault="00B56CD2" w:rsidP="00B56CD2">
      <w:pPr>
        <w:pStyle w:val="ListParagraph"/>
        <w:numPr>
          <w:ilvl w:val="0"/>
          <w:numId w:val="31"/>
        </w:numPr>
      </w:pPr>
      <w:r w:rsidRPr="77BD5793">
        <w:rPr>
          <w:rStyle w:val="ui-provider"/>
        </w:rPr>
        <w:t>Support with collating content</w:t>
      </w:r>
      <w:r w:rsidRPr="6DDACCAA">
        <w:rPr>
          <w:rStyle w:val="ui-provider"/>
        </w:rPr>
        <w:t xml:space="preserve"> </w:t>
      </w:r>
      <w:r w:rsidRPr="2C653BB3">
        <w:rPr>
          <w:rStyle w:val="ui-provider"/>
        </w:rPr>
        <w:t>for communications</w:t>
      </w:r>
      <w:r>
        <w:rPr>
          <w:rStyle w:val="ui-provider"/>
        </w:rPr>
        <w:t xml:space="preserve"> and </w:t>
      </w:r>
      <w:r w:rsidRPr="304DA0B7">
        <w:rPr>
          <w:rStyle w:val="ui-provider"/>
        </w:rPr>
        <w:t>information for funder applications</w:t>
      </w:r>
      <w:r w:rsidRPr="2C653BB3">
        <w:rPr>
          <w:rStyle w:val="ui-provider"/>
        </w:rPr>
        <w:t xml:space="preserve"> and </w:t>
      </w:r>
      <w:r w:rsidRPr="304DA0B7">
        <w:rPr>
          <w:rStyle w:val="ui-provider"/>
        </w:rPr>
        <w:t>reports.</w:t>
      </w:r>
    </w:p>
    <w:p w14:paraId="78FD5FDD" w14:textId="2C19EF08" w:rsidR="002462D0" w:rsidRPr="00DA5591" w:rsidRDefault="00E416B7" w:rsidP="007213E2">
      <w:pPr>
        <w:pStyle w:val="ListParagraph"/>
        <w:numPr>
          <w:ilvl w:val="0"/>
          <w:numId w:val="31"/>
        </w:numPr>
        <w:rPr>
          <w:b/>
          <w:bCs/>
        </w:rPr>
      </w:pPr>
      <w:r>
        <w:rPr>
          <w:rFonts w:ascii="Segoe UI" w:hAnsi="Segoe UI" w:cs="Segoe UI"/>
          <w:color w:val="0D0D0D"/>
          <w:shd w:val="clear" w:color="auto" w:fill="FFFFFF"/>
        </w:rPr>
        <w:t>Proofread materials and r</w:t>
      </w:r>
      <w:r w:rsidR="001A4A43">
        <w:rPr>
          <w:rFonts w:ascii="Segoe UI" w:hAnsi="Segoe UI" w:cs="Segoe UI"/>
          <w:color w:val="0D0D0D"/>
          <w:shd w:val="clear" w:color="auto" w:fill="FFFFFF"/>
        </w:rPr>
        <w:t>eview for clarity and coherence</w:t>
      </w:r>
      <w:r>
        <w:rPr>
          <w:rFonts w:ascii="Segoe UI" w:hAnsi="Segoe UI" w:cs="Segoe UI"/>
          <w:color w:val="0D0D0D"/>
          <w:shd w:val="clear" w:color="auto" w:fill="FFFFFF"/>
        </w:rPr>
        <w:t>.</w:t>
      </w:r>
      <w:r w:rsidR="001A4A43">
        <w:rPr>
          <w:rFonts w:ascii="Segoe UI" w:hAnsi="Segoe UI" w:cs="Segoe UI"/>
          <w:color w:val="0D0D0D"/>
          <w:shd w:val="clear" w:color="auto" w:fill="FFFFFF"/>
        </w:rPr>
        <w:t xml:space="preserve"> </w:t>
      </w:r>
    </w:p>
    <w:p w14:paraId="699871E2" w14:textId="06D8BE16" w:rsidR="00DA5591" w:rsidRPr="00DA5591" w:rsidRDefault="00DA5591" w:rsidP="007213E2">
      <w:pPr>
        <w:pStyle w:val="ListParagraph"/>
        <w:numPr>
          <w:ilvl w:val="0"/>
          <w:numId w:val="31"/>
        </w:numPr>
        <w:rPr>
          <w:b/>
          <w:bCs/>
        </w:rPr>
      </w:pPr>
      <w:r>
        <w:rPr>
          <w:rFonts w:ascii="Segoe UI" w:hAnsi="Segoe UI" w:cs="Segoe UI"/>
          <w:color w:val="0D0D0D"/>
          <w:shd w:val="clear" w:color="auto" w:fill="FFFFFF"/>
        </w:rPr>
        <w:t xml:space="preserve">Ensure consistency in formatting and design </w:t>
      </w:r>
      <w:r w:rsidR="00AD2944">
        <w:rPr>
          <w:rFonts w:ascii="Segoe UI" w:hAnsi="Segoe UI" w:cs="Segoe UI"/>
          <w:color w:val="0D0D0D"/>
          <w:shd w:val="clear" w:color="auto" w:fill="FFFFFF"/>
        </w:rPr>
        <w:t>in line</w:t>
      </w:r>
      <w:r>
        <w:rPr>
          <w:rFonts w:ascii="Segoe UI" w:hAnsi="Segoe UI" w:cs="Segoe UI"/>
          <w:color w:val="0D0D0D"/>
          <w:shd w:val="clear" w:color="auto" w:fill="FFFFFF"/>
        </w:rPr>
        <w:t xml:space="preserve"> with LPT design </w:t>
      </w:r>
      <w:r w:rsidR="00D35486">
        <w:rPr>
          <w:rFonts w:ascii="Segoe UI" w:hAnsi="Segoe UI" w:cs="Segoe UI"/>
          <w:color w:val="0D0D0D"/>
          <w:shd w:val="clear" w:color="auto" w:fill="FFFFFF"/>
        </w:rPr>
        <w:t>guidelines.</w:t>
      </w:r>
      <w:r>
        <w:rPr>
          <w:rFonts w:ascii="Segoe UI" w:hAnsi="Segoe UI" w:cs="Segoe UI"/>
          <w:color w:val="0D0D0D"/>
          <w:shd w:val="clear" w:color="auto" w:fill="FFFFFF"/>
        </w:rPr>
        <w:t xml:space="preserve"> </w:t>
      </w:r>
    </w:p>
    <w:p w14:paraId="324D4FB5" w14:textId="0098D1DF" w:rsidR="00BA06D6" w:rsidRPr="00BA06D6" w:rsidRDefault="00F41546" w:rsidP="00BA06D6">
      <w:pPr>
        <w:pStyle w:val="ListParagraph"/>
        <w:numPr>
          <w:ilvl w:val="0"/>
          <w:numId w:val="31"/>
        </w:numPr>
        <w:rPr>
          <w:b/>
          <w:bCs/>
        </w:rPr>
      </w:pPr>
      <w:r>
        <w:rPr>
          <w:rFonts w:ascii="Segoe UI" w:hAnsi="Segoe UI" w:cs="Segoe UI"/>
          <w:color w:val="0D0D0D"/>
          <w:shd w:val="clear" w:color="auto" w:fill="FFFFFF"/>
        </w:rPr>
        <w:t xml:space="preserve">Research information from various sources to support the content of written </w:t>
      </w:r>
      <w:r w:rsidR="00D35486">
        <w:rPr>
          <w:rFonts w:ascii="Segoe UI" w:hAnsi="Segoe UI" w:cs="Segoe UI"/>
          <w:color w:val="0D0D0D"/>
          <w:shd w:val="clear" w:color="auto" w:fill="FFFFFF"/>
        </w:rPr>
        <w:t>material.</w:t>
      </w:r>
    </w:p>
    <w:p w14:paraId="10D0AAB0" w14:textId="5E13A27C" w:rsidR="00F120CF" w:rsidRPr="007213E2" w:rsidRDefault="00EA4E7A" w:rsidP="007213E2">
      <w:pPr>
        <w:pStyle w:val="ListParagraph"/>
        <w:numPr>
          <w:ilvl w:val="0"/>
          <w:numId w:val="31"/>
        </w:numPr>
        <w:rPr>
          <w:b/>
          <w:bCs/>
        </w:rPr>
      </w:pPr>
      <w:r>
        <w:rPr>
          <w:rFonts w:ascii="Segoe UI" w:hAnsi="Segoe UI" w:cs="Segoe UI"/>
          <w:color w:val="0D0D0D"/>
          <w:shd w:val="clear" w:color="auto" w:fill="FFFFFF"/>
        </w:rPr>
        <w:t>E</w:t>
      </w:r>
      <w:r w:rsidR="00F120CF">
        <w:rPr>
          <w:rFonts w:ascii="Segoe UI" w:hAnsi="Segoe UI" w:cs="Segoe UI"/>
          <w:color w:val="0D0D0D"/>
          <w:shd w:val="clear" w:color="auto" w:fill="FFFFFF"/>
        </w:rPr>
        <w:t>nsure that the shared drive is organised for effi</w:t>
      </w:r>
      <w:r w:rsidR="001E19CD">
        <w:rPr>
          <w:rFonts w:ascii="Segoe UI" w:hAnsi="Segoe UI" w:cs="Segoe UI"/>
          <w:color w:val="0D0D0D"/>
          <w:shd w:val="clear" w:color="auto" w:fill="FFFFFF"/>
        </w:rPr>
        <w:t>cient</w:t>
      </w:r>
      <w:r w:rsidR="00F120CF">
        <w:rPr>
          <w:rFonts w:ascii="Segoe UI" w:hAnsi="Segoe UI" w:cs="Segoe UI"/>
          <w:color w:val="0D0D0D"/>
          <w:shd w:val="clear" w:color="auto" w:fill="FFFFFF"/>
        </w:rPr>
        <w:t xml:space="preserve"> document storage and </w:t>
      </w:r>
      <w:r w:rsidR="00D16646">
        <w:rPr>
          <w:rFonts w:ascii="Segoe UI" w:hAnsi="Segoe UI" w:cs="Segoe UI"/>
          <w:color w:val="0D0D0D"/>
          <w:shd w:val="clear" w:color="auto" w:fill="FFFFFF"/>
        </w:rPr>
        <w:t>retrieval.</w:t>
      </w:r>
    </w:p>
    <w:p w14:paraId="477EB586" w14:textId="77777777" w:rsidR="00BB2C56" w:rsidRDefault="00BB2C56" w:rsidP="008434D9">
      <w:pPr>
        <w:rPr>
          <w:b/>
          <w:bCs/>
        </w:rPr>
      </w:pPr>
    </w:p>
    <w:p w14:paraId="23770F59" w14:textId="64ECD298" w:rsidR="008434D9" w:rsidRPr="008434D9" w:rsidRDefault="008434D9" w:rsidP="008434D9">
      <w:pPr>
        <w:rPr>
          <w:b/>
          <w:bCs/>
        </w:rPr>
      </w:pPr>
      <w:r w:rsidRPr="008434D9">
        <w:rPr>
          <w:b/>
          <w:bCs/>
        </w:rPr>
        <w:t xml:space="preserve">Working for </w:t>
      </w:r>
      <w:r w:rsidR="00EB1445">
        <w:rPr>
          <w:b/>
          <w:bCs/>
        </w:rPr>
        <w:t>Lighthouse Pedagogy Trust</w:t>
      </w:r>
    </w:p>
    <w:p w14:paraId="6ABF12E7" w14:textId="3C57FF7C" w:rsidR="00A5330E" w:rsidRDefault="00A5330E" w:rsidP="04118685">
      <w:pPr>
        <w:numPr>
          <w:ilvl w:val="0"/>
          <w:numId w:val="12"/>
        </w:numPr>
      </w:pPr>
      <w:r>
        <w:rPr>
          <w:rStyle w:val="normaltextrun"/>
          <w:color w:val="000000"/>
          <w:shd w:val="clear" w:color="auto" w:fill="FFFFFF"/>
        </w:rPr>
        <w:t>Regularly attend supervision with your line manager, participate in performance appraisal processes and maintain your own professional knowledge and skills through training and professional development activities.</w:t>
      </w:r>
      <w:r>
        <w:rPr>
          <w:rStyle w:val="eop"/>
          <w:color w:val="000000"/>
          <w:shd w:val="clear" w:color="auto" w:fill="FFFFFF"/>
        </w:rPr>
        <w:t> </w:t>
      </w:r>
    </w:p>
    <w:p w14:paraId="0110DFA3" w14:textId="77777777" w:rsidR="001867C0" w:rsidRPr="00A35443" w:rsidRDefault="001867C0" w:rsidP="001867C0">
      <w:pPr>
        <w:pStyle w:val="ListParagraph"/>
        <w:numPr>
          <w:ilvl w:val="0"/>
          <w:numId w:val="12"/>
        </w:numPr>
      </w:pPr>
      <w:r>
        <w:rPr>
          <w:rFonts w:ascii="Segoe UI" w:hAnsi="Segoe UI" w:cs="Segoe UI"/>
          <w:color w:val="0D0D0D"/>
          <w:shd w:val="clear" w:color="auto" w:fill="FFFFFF"/>
        </w:rPr>
        <w:t>Maintain discretion and confidentiality in handling sensitive information and documents.</w:t>
      </w:r>
    </w:p>
    <w:p w14:paraId="5BCA6B66" w14:textId="5033B54C" w:rsidR="008434D9" w:rsidRPr="008434D9" w:rsidRDefault="0057247D" w:rsidP="04118685">
      <w:pPr>
        <w:numPr>
          <w:ilvl w:val="0"/>
          <w:numId w:val="12"/>
        </w:numPr>
      </w:pPr>
      <w:r>
        <w:t>P</w:t>
      </w:r>
      <w:r w:rsidR="008434D9">
        <w:t xml:space="preserve">romote and embed </w:t>
      </w:r>
      <w:r w:rsidR="00EB1445">
        <w:t>Lighthouse Pedagogy Trust</w:t>
      </w:r>
      <w:r w:rsidR="008434D9">
        <w:t>’s vision and values in our children’s homes.</w:t>
      </w:r>
    </w:p>
    <w:p w14:paraId="3666B667" w14:textId="091A8C40" w:rsidR="6C04DF83" w:rsidRDefault="00A81ADC" w:rsidP="04118685">
      <w:pPr>
        <w:numPr>
          <w:ilvl w:val="0"/>
          <w:numId w:val="12"/>
        </w:numPr>
      </w:pPr>
      <w:r>
        <w:t>U</w:t>
      </w:r>
      <w:r w:rsidR="6C04DF83">
        <w:t xml:space="preserve">phold and promote </w:t>
      </w:r>
      <w:r w:rsidR="00EB1445">
        <w:t>Lighthouse Pedagogy Trust</w:t>
      </w:r>
      <w:r w:rsidR="6C04DF83">
        <w:t xml:space="preserve">’s equality and diversity policy and proactively challenge discriminatory </w:t>
      </w:r>
      <w:r w:rsidR="00C95118">
        <w:t>practices</w:t>
      </w:r>
      <w:r w:rsidR="6C04DF83">
        <w:t>.</w:t>
      </w:r>
    </w:p>
    <w:p w14:paraId="4DD4F022" w14:textId="67C5D644" w:rsidR="008434D9" w:rsidRPr="008434D9" w:rsidRDefault="0057247D" w:rsidP="008434D9">
      <w:pPr>
        <w:numPr>
          <w:ilvl w:val="0"/>
          <w:numId w:val="12"/>
        </w:numPr>
      </w:pPr>
      <w:r>
        <w:t>C</w:t>
      </w:r>
      <w:r w:rsidR="008434D9">
        <w:t xml:space="preserve">ontinually seek out ways to improve </w:t>
      </w:r>
      <w:r w:rsidR="00EB1445">
        <w:t>Lighthouse Pedagogy Trust</w:t>
      </w:r>
      <w:r w:rsidR="008434D9">
        <w:t xml:space="preserve"> and Catch22’s services and identify new opportunities. </w:t>
      </w:r>
    </w:p>
    <w:p w14:paraId="41765802" w14:textId="77777777" w:rsidR="008434D9" w:rsidRPr="008434D9" w:rsidRDefault="008434D9" w:rsidP="008434D9">
      <w:pPr>
        <w:ind w:left="720"/>
        <w:rPr>
          <w:bCs/>
        </w:rPr>
      </w:pPr>
    </w:p>
    <w:p w14:paraId="0B5F4919" w14:textId="77777777" w:rsidR="008434D9" w:rsidRPr="00DA00CA" w:rsidRDefault="008434D9" w:rsidP="008434D9">
      <w:r w:rsidRPr="00DA00CA">
        <w:t xml:space="preserve">The duties as outlined in this job description are not exhaustive and may change from time to time due to the changing nature of the working environment. You are expected to carry out all appropriate tasks necessary to meet the needs of the organisation, or as may be requested by your manager. </w:t>
      </w:r>
    </w:p>
    <w:p w14:paraId="2539DBCC" w14:textId="77777777" w:rsidR="00A3706F" w:rsidRPr="00DA00CA" w:rsidRDefault="00A3706F" w:rsidP="009949BC">
      <w:pPr>
        <w:sectPr w:rsidR="00A3706F" w:rsidRPr="00DA00CA" w:rsidSect="001A3D5C">
          <w:headerReference w:type="default" r:id="rId15"/>
          <w:footerReference w:type="default" r:id="rId16"/>
          <w:pgSz w:w="11900" w:h="16840"/>
          <w:pgMar w:top="1440" w:right="1440" w:bottom="1701" w:left="1440" w:header="708" w:footer="708" w:gutter="0"/>
          <w:cols w:space="708"/>
          <w:docGrid w:linePitch="360"/>
        </w:sectPr>
      </w:pPr>
    </w:p>
    <w:tbl>
      <w:tblPr>
        <w:tblStyle w:val="TableGrid"/>
        <w:tblW w:w="14601" w:type="dxa"/>
        <w:tblLook w:val="04A0" w:firstRow="1" w:lastRow="0" w:firstColumn="1" w:lastColumn="0" w:noHBand="0" w:noVBand="1"/>
      </w:tblPr>
      <w:tblGrid>
        <w:gridCol w:w="2085"/>
        <w:gridCol w:w="5423"/>
        <w:gridCol w:w="4807"/>
        <w:gridCol w:w="2286"/>
      </w:tblGrid>
      <w:tr w:rsidR="00A3706F" w:rsidRPr="00A3706F" w14:paraId="387EC1B4" w14:textId="77777777" w:rsidTr="74A62276">
        <w:tc>
          <w:tcPr>
            <w:tcW w:w="14601" w:type="dxa"/>
            <w:gridSpan w:val="4"/>
            <w:shd w:val="clear" w:color="auto" w:fill="63B1C1" w:themeFill="accent1"/>
          </w:tcPr>
          <w:p w14:paraId="51B2193B" w14:textId="00C3A24D" w:rsidR="00A3706F" w:rsidRPr="00DA00CA" w:rsidRDefault="00F37661" w:rsidP="00912DEF">
            <w:pPr>
              <w:spacing w:line="360" w:lineRule="auto"/>
              <w:rPr>
                <w:b/>
                <w:color w:val="FFFFFF"/>
              </w:rPr>
            </w:pPr>
            <w:r>
              <w:rPr>
                <w:b/>
                <w:color w:val="FFFFFF"/>
                <w:sz w:val="24"/>
                <w:szCs w:val="24"/>
              </w:rPr>
              <w:lastRenderedPageBreak/>
              <w:t>Executive Assistant and Administrator</w:t>
            </w:r>
            <w:r w:rsidR="68113FAF" w:rsidRPr="00DA00CA">
              <w:rPr>
                <w:b/>
                <w:color w:val="FFFFFF"/>
                <w:sz w:val="24"/>
                <w:szCs w:val="24"/>
              </w:rPr>
              <w:t>: Person Specification</w:t>
            </w:r>
          </w:p>
        </w:tc>
      </w:tr>
      <w:tr w:rsidR="00A3706F" w:rsidRPr="00A3706F" w14:paraId="0D8AFA85" w14:textId="77777777" w:rsidTr="74A62276">
        <w:tc>
          <w:tcPr>
            <w:tcW w:w="2085" w:type="dxa"/>
            <w:shd w:val="clear" w:color="auto" w:fill="DFEFF2" w:themeFill="accent1" w:themeFillTint="33"/>
          </w:tcPr>
          <w:p w14:paraId="71D9E4FD" w14:textId="77777777" w:rsidR="00A3706F" w:rsidRPr="00A3706F" w:rsidRDefault="00A3706F" w:rsidP="00912DEF">
            <w:pPr>
              <w:spacing w:line="360" w:lineRule="auto"/>
              <w:rPr>
                <w:b/>
                <w:iCs/>
              </w:rPr>
            </w:pPr>
            <w:r w:rsidRPr="00A3706F">
              <w:rPr>
                <w:b/>
                <w:iCs/>
              </w:rPr>
              <w:t>COMPETENCY</w:t>
            </w:r>
          </w:p>
        </w:tc>
        <w:tc>
          <w:tcPr>
            <w:tcW w:w="5423" w:type="dxa"/>
            <w:shd w:val="clear" w:color="auto" w:fill="DFEFF2" w:themeFill="accent1" w:themeFillTint="33"/>
          </w:tcPr>
          <w:p w14:paraId="4F32AC81" w14:textId="77777777" w:rsidR="00A3706F" w:rsidRPr="00A3706F" w:rsidRDefault="00A3706F" w:rsidP="00912DEF">
            <w:pPr>
              <w:spacing w:line="360" w:lineRule="auto"/>
              <w:rPr>
                <w:b/>
                <w:iCs/>
              </w:rPr>
            </w:pPr>
            <w:r w:rsidRPr="00A3706F">
              <w:rPr>
                <w:b/>
                <w:iCs/>
              </w:rPr>
              <w:t>ESSENTIAL</w:t>
            </w:r>
          </w:p>
        </w:tc>
        <w:tc>
          <w:tcPr>
            <w:tcW w:w="4807" w:type="dxa"/>
            <w:shd w:val="clear" w:color="auto" w:fill="DFEFF2" w:themeFill="accent1" w:themeFillTint="33"/>
          </w:tcPr>
          <w:p w14:paraId="6610AE99" w14:textId="77777777" w:rsidR="00A3706F" w:rsidRPr="00A3706F" w:rsidRDefault="00A3706F" w:rsidP="00912DEF">
            <w:pPr>
              <w:spacing w:line="360" w:lineRule="auto"/>
              <w:rPr>
                <w:b/>
                <w:iCs/>
              </w:rPr>
            </w:pPr>
            <w:r w:rsidRPr="00A3706F">
              <w:rPr>
                <w:b/>
                <w:iCs/>
              </w:rPr>
              <w:t>DESIRABLE</w:t>
            </w:r>
          </w:p>
        </w:tc>
        <w:tc>
          <w:tcPr>
            <w:tcW w:w="2286" w:type="dxa"/>
            <w:shd w:val="clear" w:color="auto" w:fill="DFEFF2" w:themeFill="accent1" w:themeFillTint="33"/>
          </w:tcPr>
          <w:p w14:paraId="29070657" w14:textId="77777777" w:rsidR="00A3706F" w:rsidRPr="00A3706F" w:rsidRDefault="00A3706F" w:rsidP="00912DEF">
            <w:pPr>
              <w:spacing w:line="360" w:lineRule="auto"/>
              <w:rPr>
                <w:b/>
                <w:iCs/>
              </w:rPr>
            </w:pPr>
            <w:r w:rsidRPr="00A3706F">
              <w:rPr>
                <w:b/>
                <w:iCs/>
              </w:rPr>
              <w:t>ASSESSMENT</w:t>
            </w:r>
          </w:p>
        </w:tc>
      </w:tr>
      <w:tr w:rsidR="002E14A6" w:rsidRPr="00A3706F" w14:paraId="08D03EFD" w14:textId="77777777" w:rsidTr="74A62276">
        <w:trPr>
          <w:trHeight w:val="561"/>
        </w:trPr>
        <w:tc>
          <w:tcPr>
            <w:tcW w:w="2085" w:type="dxa"/>
          </w:tcPr>
          <w:p w14:paraId="27B97BA9" w14:textId="77777777" w:rsidR="002E14A6" w:rsidRPr="00A3706F" w:rsidRDefault="002E14A6" w:rsidP="002E14A6">
            <w:pPr>
              <w:rPr>
                <w:b/>
                <w:iCs/>
              </w:rPr>
            </w:pPr>
            <w:r w:rsidRPr="00A3706F">
              <w:rPr>
                <w:b/>
                <w:iCs/>
              </w:rPr>
              <w:t>QUALIFICATIONS</w:t>
            </w:r>
          </w:p>
        </w:tc>
        <w:tc>
          <w:tcPr>
            <w:tcW w:w="5423" w:type="dxa"/>
          </w:tcPr>
          <w:p w14:paraId="55621A79" w14:textId="50DFF590" w:rsidR="37D59276" w:rsidRPr="00D20E3C" w:rsidRDefault="007C0722" w:rsidP="01F13756">
            <w:pPr>
              <w:pStyle w:val="ListParagraph"/>
              <w:numPr>
                <w:ilvl w:val="0"/>
                <w:numId w:val="14"/>
              </w:numPr>
              <w:spacing w:line="259" w:lineRule="auto"/>
              <w:rPr>
                <w:rFonts w:asciiTheme="minorHAnsi" w:eastAsiaTheme="minorEastAsia" w:hAnsiTheme="minorHAnsi"/>
              </w:rPr>
            </w:pPr>
            <w:r w:rsidRPr="00D20E3C">
              <w:rPr>
                <w:rFonts w:eastAsiaTheme="minorEastAsia"/>
              </w:rPr>
              <w:t>GCSE English and Maths grade C or above, or equivalent</w:t>
            </w:r>
            <w:r w:rsidR="00F43FD3" w:rsidRPr="00D20E3C">
              <w:rPr>
                <w:rFonts w:eastAsiaTheme="minorEastAsia"/>
              </w:rPr>
              <w:t>, or able to evidence ability at an equivalent level</w:t>
            </w:r>
            <w:r w:rsidR="002F1045">
              <w:rPr>
                <w:rFonts w:eastAsiaTheme="minorEastAsia"/>
              </w:rPr>
              <w:t>.</w:t>
            </w:r>
          </w:p>
          <w:p w14:paraId="5629DE6D" w14:textId="77777777" w:rsidR="008777C0" w:rsidRPr="008777C0" w:rsidRDefault="008777C0" w:rsidP="008777C0">
            <w:pPr>
              <w:rPr>
                <w:rFonts w:cs="Arial"/>
              </w:rPr>
            </w:pPr>
          </w:p>
          <w:p w14:paraId="11C9D6D8" w14:textId="14EF644F" w:rsidR="002E14A6" w:rsidRPr="00DA00CA" w:rsidRDefault="002E14A6" w:rsidP="00A33F1A"/>
        </w:tc>
        <w:tc>
          <w:tcPr>
            <w:tcW w:w="4807" w:type="dxa"/>
          </w:tcPr>
          <w:p w14:paraId="4B2ADA2C" w14:textId="20A2127B" w:rsidR="00760C87" w:rsidRPr="00DA00CA" w:rsidRDefault="68CD2A07" w:rsidP="00957D16">
            <w:pPr>
              <w:pStyle w:val="ListParagraph"/>
              <w:numPr>
                <w:ilvl w:val="0"/>
                <w:numId w:val="14"/>
              </w:numPr>
            </w:pPr>
            <w:r w:rsidRPr="01F13756">
              <w:rPr>
                <w:rFonts w:cs="Arial"/>
              </w:rPr>
              <w:t xml:space="preserve">Other relevant professional </w:t>
            </w:r>
            <w:r w:rsidR="00C140BF">
              <w:rPr>
                <w:rFonts w:cs="Arial"/>
              </w:rPr>
              <w:t>qualifications</w:t>
            </w:r>
          </w:p>
        </w:tc>
        <w:tc>
          <w:tcPr>
            <w:tcW w:w="2286" w:type="dxa"/>
          </w:tcPr>
          <w:p w14:paraId="22FE174A" w14:textId="3B91DF4F" w:rsidR="002E14A6" w:rsidRPr="00A3706F" w:rsidRDefault="002E14A6" w:rsidP="002E14A6">
            <w:pPr>
              <w:rPr>
                <w:iCs/>
              </w:rPr>
            </w:pPr>
            <w:r>
              <w:rPr>
                <w:rFonts w:cs="Arial"/>
              </w:rPr>
              <w:t>Application</w:t>
            </w:r>
          </w:p>
        </w:tc>
      </w:tr>
      <w:tr w:rsidR="002E14A6" w:rsidRPr="00A3706F" w14:paraId="2D732B4D" w14:textId="77777777" w:rsidTr="74A62276">
        <w:tc>
          <w:tcPr>
            <w:tcW w:w="2085" w:type="dxa"/>
          </w:tcPr>
          <w:p w14:paraId="380D1FDD" w14:textId="77777777" w:rsidR="002E14A6" w:rsidRPr="00A3706F" w:rsidRDefault="002E14A6" w:rsidP="002E14A6">
            <w:pPr>
              <w:rPr>
                <w:b/>
                <w:iCs/>
              </w:rPr>
            </w:pPr>
            <w:r w:rsidRPr="00A3706F">
              <w:rPr>
                <w:b/>
                <w:iCs/>
              </w:rPr>
              <w:t>KNOWLEDGE/ EXPERIENCE</w:t>
            </w:r>
          </w:p>
        </w:tc>
        <w:tc>
          <w:tcPr>
            <w:tcW w:w="5423" w:type="dxa"/>
          </w:tcPr>
          <w:p w14:paraId="2D249220" w14:textId="3B077F90" w:rsidR="00BA141B" w:rsidRPr="002C26EF" w:rsidRDefault="002D2F29" w:rsidP="00B9032E">
            <w:pPr>
              <w:pStyle w:val="ListParagraph"/>
              <w:numPr>
                <w:ilvl w:val="0"/>
                <w:numId w:val="14"/>
              </w:numPr>
              <w:rPr>
                <w:rFonts w:asciiTheme="minorHAnsi" w:eastAsiaTheme="minorEastAsia" w:hAnsiTheme="minorHAnsi"/>
              </w:rPr>
            </w:pPr>
            <w:r w:rsidRPr="002D2F29">
              <w:rPr>
                <w:rFonts w:cs="Arial"/>
              </w:rPr>
              <w:t xml:space="preserve">Demonstrable experience in a broadly similar role </w:t>
            </w:r>
          </w:p>
          <w:p w14:paraId="1C1E499C" w14:textId="6A1E16BF" w:rsidR="00B9032E" w:rsidRPr="00B9032E" w:rsidRDefault="00B9032E" w:rsidP="00B9032E">
            <w:pPr>
              <w:pStyle w:val="ListParagraph"/>
              <w:numPr>
                <w:ilvl w:val="0"/>
                <w:numId w:val="14"/>
              </w:numPr>
              <w:rPr>
                <w:rFonts w:cs="Arial"/>
              </w:rPr>
            </w:pPr>
            <w:r w:rsidRPr="000F33F4">
              <w:rPr>
                <w:rFonts w:cs="Arial"/>
              </w:rPr>
              <w:t xml:space="preserve">Experience providing administrative </w:t>
            </w:r>
            <w:proofErr w:type="gramStart"/>
            <w:r>
              <w:rPr>
                <w:rFonts w:cs="Arial"/>
              </w:rPr>
              <w:t>support</w:t>
            </w:r>
            <w:proofErr w:type="gramEnd"/>
          </w:p>
          <w:p w14:paraId="41BAE2B0" w14:textId="77777777" w:rsidR="000E39EE" w:rsidRPr="00A844FD" w:rsidRDefault="000E39EE" w:rsidP="00B9032E">
            <w:pPr>
              <w:pStyle w:val="ListParagraph"/>
              <w:numPr>
                <w:ilvl w:val="0"/>
                <w:numId w:val="14"/>
              </w:numPr>
              <w:rPr>
                <w:rFonts w:asciiTheme="minorHAnsi" w:eastAsiaTheme="minorEastAsia" w:hAnsiTheme="minorHAnsi"/>
              </w:rPr>
            </w:pPr>
            <w:r>
              <w:rPr>
                <w:rFonts w:eastAsiaTheme="minorEastAsia"/>
              </w:rPr>
              <w:t xml:space="preserve">Experience of diary management </w:t>
            </w:r>
          </w:p>
          <w:p w14:paraId="5AA37D2E" w14:textId="6607EE61" w:rsidR="00A844FD" w:rsidRPr="00C17F18" w:rsidRDefault="00A844FD" w:rsidP="00B9032E">
            <w:pPr>
              <w:pStyle w:val="ListParagraph"/>
              <w:numPr>
                <w:ilvl w:val="0"/>
                <w:numId w:val="14"/>
              </w:numPr>
              <w:rPr>
                <w:rFonts w:asciiTheme="minorHAnsi" w:eastAsiaTheme="minorEastAsia" w:hAnsiTheme="minorHAnsi"/>
              </w:rPr>
            </w:pPr>
            <w:r>
              <w:rPr>
                <w:rFonts w:eastAsiaTheme="minorEastAsia"/>
              </w:rPr>
              <w:t>Experience communicating with a range of stakeholders</w:t>
            </w:r>
          </w:p>
        </w:tc>
        <w:tc>
          <w:tcPr>
            <w:tcW w:w="4807" w:type="dxa"/>
          </w:tcPr>
          <w:p w14:paraId="57476A85" w14:textId="1936F391" w:rsidR="009C356A" w:rsidRPr="00750757" w:rsidRDefault="00F057FE" w:rsidP="00C17F18">
            <w:pPr>
              <w:pStyle w:val="ListParagraph"/>
              <w:numPr>
                <w:ilvl w:val="0"/>
                <w:numId w:val="32"/>
              </w:numPr>
              <w:rPr>
                <w:rFonts w:cs="Arial"/>
              </w:rPr>
            </w:pPr>
            <w:r>
              <w:t xml:space="preserve">Evidence of having established, developed and managed effective relationships with a range of senior </w:t>
            </w:r>
            <w:proofErr w:type="gramStart"/>
            <w:r>
              <w:t>stakeholders</w:t>
            </w:r>
            <w:proofErr w:type="gramEnd"/>
          </w:p>
          <w:p w14:paraId="412B9A29" w14:textId="4E6BE660" w:rsidR="00C17F18" w:rsidRDefault="00C17F18" w:rsidP="00C17F18">
            <w:pPr>
              <w:pStyle w:val="ListParagraph"/>
              <w:numPr>
                <w:ilvl w:val="0"/>
                <w:numId w:val="32"/>
              </w:numPr>
              <w:rPr>
                <w:rFonts w:cs="Arial"/>
              </w:rPr>
            </w:pPr>
            <w:r w:rsidRPr="000F33F4">
              <w:rPr>
                <w:rFonts w:cs="Arial"/>
              </w:rPr>
              <w:t xml:space="preserve">Experience providing </w:t>
            </w:r>
            <w:r w:rsidR="004357E6">
              <w:rPr>
                <w:rFonts w:cs="Arial"/>
              </w:rPr>
              <w:t xml:space="preserve">co-ordination and administrative </w:t>
            </w:r>
            <w:r w:rsidRPr="000F33F4">
              <w:rPr>
                <w:rFonts w:cs="Arial"/>
              </w:rPr>
              <w:t>support to a team</w:t>
            </w:r>
            <w:r w:rsidR="00A844FD">
              <w:rPr>
                <w:rFonts w:cs="Arial"/>
              </w:rPr>
              <w:t xml:space="preserve"> of people (as opposed to supporting one person)</w:t>
            </w:r>
          </w:p>
          <w:p w14:paraId="7FF17A2D" w14:textId="752F8BCA" w:rsidR="005E19E5" w:rsidRDefault="005E19E5" w:rsidP="00C17F18">
            <w:pPr>
              <w:pStyle w:val="ListParagraph"/>
              <w:numPr>
                <w:ilvl w:val="0"/>
                <w:numId w:val="32"/>
              </w:numPr>
              <w:rPr>
                <w:rFonts w:cs="Arial"/>
              </w:rPr>
            </w:pPr>
            <w:r>
              <w:rPr>
                <w:rFonts w:cs="Arial"/>
              </w:rPr>
              <w:t>Experience of working in</w:t>
            </w:r>
            <w:r w:rsidR="0025540B">
              <w:rPr>
                <w:rFonts w:cs="Arial"/>
              </w:rPr>
              <w:t xml:space="preserve"> </w:t>
            </w:r>
            <w:r>
              <w:rPr>
                <w:rFonts w:cs="Arial"/>
              </w:rPr>
              <w:t xml:space="preserve">a </w:t>
            </w:r>
            <w:r w:rsidR="0025540B">
              <w:rPr>
                <w:rFonts w:cs="Arial"/>
              </w:rPr>
              <w:t>start-up or charit</w:t>
            </w:r>
            <w:r w:rsidR="000E39EE">
              <w:rPr>
                <w:rFonts w:cs="Arial"/>
              </w:rPr>
              <w:t>y</w:t>
            </w:r>
          </w:p>
          <w:p w14:paraId="6F154EEE" w14:textId="756547E5" w:rsidR="00CE1D37" w:rsidRPr="000F33F4" w:rsidRDefault="00CE1D37" w:rsidP="00C17F18">
            <w:pPr>
              <w:pStyle w:val="ListParagraph"/>
              <w:numPr>
                <w:ilvl w:val="0"/>
                <w:numId w:val="32"/>
              </w:numPr>
              <w:rPr>
                <w:rFonts w:cs="Arial"/>
              </w:rPr>
            </w:pPr>
            <w:r>
              <w:rPr>
                <w:rFonts w:cs="Arial"/>
              </w:rPr>
              <w:t xml:space="preserve">Experience </w:t>
            </w:r>
            <w:r w:rsidR="005C74C1">
              <w:rPr>
                <w:rFonts w:cs="Arial"/>
              </w:rPr>
              <w:t xml:space="preserve">writing meeting </w:t>
            </w:r>
            <w:proofErr w:type="gramStart"/>
            <w:r w:rsidR="005C74C1">
              <w:rPr>
                <w:rFonts w:cs="Arial"/>
              </w:rPr>
              <w:t>minutes</w:t>
            </w:r>
            <w:proofErr w:type="gramEnd"/>
            <w:r w:rsidR="005C74C1">
              <w:rPr>
                <w:rFonts w:cs="Arial"/>
              </w:rPr>
              <w:t xml:space="preserve"> </w:t>
            </w:r>
          </w:p>
          <w:p w14:paraId="443FBBF3" w14:textId="7DC7EC5E" w:rsidR="00A33F1A" w:rsidRPr="00DA00CA" w:rsidRDefault="00A33F1A" w:rsidP="00C17F18">
            <w:pPr>
              <w:pStyle w:val="ListParagraph"/>
              <w:ind w:left="360"/>
              <w:rPr>
                <w:rFonts w:asciiTheme="minorHAnsi" w:eastAsiaTheme="minorEastAsia" w:hAnsiTheme="minorHAnsi"/>
              </w:rPr>
            </w:pPr>
          </w:p>
        </w:tc>
        <w:tc>
          <w:tcPr>
            <w:tcW w:w="2286" w:type="dxa"/>
          </w:tcPr>
          <w:p w14:paraId="46FB3027" w14:textId="371E1E12" w:rsidR="002E14A6" w:rsidRPr="00DA00CA" w:rsidRDefault="002E14A6" w:rsidP="002E14A6">
            <w:r>
              <w:rPr>
                <w:rFonts w:cs="Arial"/>
              </w:rPr>
              <w:t>Application</w:t>
            </w:r>
            <w:r w:rsidR="00BA4C7E">
              <w:rPr>
                <w:rFonts w:cs="Arial"/>
              </w:rPr>
              <w:t xml:space="preserve"> / </w:t>
            </w:r>
            <w:r>
              <w:rPr>
                <w:rFonts w:cs="Arial"/>
              </w:rPr>
              <w:t>Interview</w:t>
            </w:r>
          </w:p>
        </w:tc>
      </w:tr>
      <w:tr w:rsidR="002E14A6" w:rsidRPr="00A3706F" w14:paraId="1D72F4B7" w14:textId="77777777" w:rsidTr="74A62276">
        <w:tc>
          <w:tcPr>
            <w:tcW w:w="2085" w:type="dxa"/>
          </w:tcPr>
          <w:p w14:paraId="3650E85D" w14:textId="77777777" w:rsidR="002E14A6" w:rsidRPr="00A3706F" w:rsidRDefault="002E14A6" w:rsidP="002E14A6">
            <w:pPr>
              <w:rPr>
                <w:b/>
                <w:iCs/>
              </w:rPr>
            </w:pPr>
            <w:r w:rsidRPr="00A3706F">
              <w:rPr>
                <w:b/>
                <w:iCs/>
              </w:rPr>
              <w:t>SKILLS &amp; ABILITIES</w:t>
            </w:r>
          </w:p>
        </w:tc>
        <w:tc>
          <w:tcPr>
            <w:tcW w:w="5423" w:type="dxa"/>
          </w:tcPr>
          <w:p w14:paraId="30CA1A96" w14:textId="48AFF620" w:rsidR="00D15523" w:rsidRDefault="36BA24AD">
            <w:pPr>
              <w:pStyle w:val="ListParagraph"/>
              <w:numPr>
                <w:ilvl w:val="0"/>
                <w:numId w:val="14"/>
              </w:numPr>
              <w:rPr>
                <w:rFonts w:cs="Arial"/>
              </w:rPr>
            </w:pPr>
            <w:r w:rsidRPr="00D15523">
              <w:rPr>
                <w:rFonts w:cs="Arial"/>
              </w:rPr>
              <w:t xml:space="preserve">Ability </w:t>
            </w:r>
            <w:r w:rsidR="08865E6A" w:rsidRPr="00D15523">
              <w:rPr>
                <w:rFonts w:cs="Arial"/>
              </w:rPr>
              <w:t xml:space="preserve">to communicate clearly, logically and effectively both orally and in </w:t>
            </w:r>
            <w:proofErr w:type="gramStart"/>
            <w:r w:rsidR="08865E6A" w:rsidRPr="00D15523">
              <w:rPr>
                <w:rFonts w:cs="Arial"/>
              </w:rPr>
              <w:t>writing</w:t>
            </w:r>
            <w:proofErr w:type="gramEnd"/>
            <w:r w:rsidR="210C1D2A" w:rsidRPr="00D15523">
              <w:rPr>
                <w:rFonts w:cs="Arial"/>
              </w:rPr>
              <w:t xml:space="preserve"> </w:t>
            </w:r>
          </w:p>
          <w:p w14:paraId="1D3508A1" w14:textId="7C5305B1" w:rsidR="00996C4D" w:rsidRPr="00996C4D" w:rsidRDefault="00D15523">
            <w:pPr>
              <w:pStyle w:val="ListParagraph"/>
              <w:numPr>
                <w:ilvl w:val="0"/>
                <w:numId w:val="14"/>
              </w:numPr>
              <w:rPr>
                <w:rFonts w:cs="Arial"/>
              </w:rPr>
            </w:pPr>
            <w:r>
              <w:t>A sharp attention to detail and</w:t>
            </w:r>
            <w:r w:rsidR="00996C4D">
              <w:t xml:space="preserve"> a</w:t>
            </w:r>
            <w:r>
              <w:t xml:space="preserve"> thorough approach </w:t>
            </w:r>
          </w:p>
          <w:p w14:paraId="583E8AA1" w14:textId="28C94278" w:rsidR="007F33C7" w:rsidRPr="00996C4D" w:rsidRDefault="007F33C7">
            <w:pPr>
              <w:pStyle w:val="ListParagraph"/>
              <w:numPr>
                <w:ilvl w:val="0"/>
                <w:numId w:val="14"/>
              </w:numPr>
              <w:rPr>
                <w:rFonts w:cs="Arial"/>
              </w:rPr>
            </w:pPr>
            <w:r w:rsidRPr="00996C4D">
              <w:rPr>
                <w:rFonts w:cs="Arial"/>
              </w:rPr>
              <w:t>Strong Microsoft Office skills, including Outlook, Word</w:t>
            </w:r>
            <w:r w:rsidR="753C521D" w:rsidRPr="5BD6BE73">
              <w:rPr>
                <w:rFonts w:cs="Arial"/>
              </w:rPr>
              <w:t>,</w:t>
            </w:r>
            <w:r w:rsidR="00A3243C" w:rsidRPr="00996C4D">
              <w:rPr>
                <w:rFonts w:cs="Arial"/>
              </w:rPr>
              <w:t xml:space="preserve"> </w:t>
            </w:r>
            <w:r w:rsidRPr="00996C4D">
              <w:rPr>
                <w:rFonts w:cs="Arial"/>
              </w:rPr>
              <w:t>Excel</w:t>
            </w:r>
            <w:r w:rsidR="4A0F25D2" w:rsidRPr="28337377">
              <w:rPr>
                <w:rFonts w:cs="Arial"/>
              </w:rPr>
              <w:t xml:space="preserve"> and PowerPoint</w:t>
            </w:r>
          </w:p>
          <w:p w14:paraId="1AF4A65E" w14:textId="180E59E7" w:rsidR="00BE6206" w:rsidRDefault="0038558D" w:rsidP="00DA1889">
            <w:pPr>
              <w:pStyle w:val="ListParagraph"/>
              <w:numPr>
                <w:ilvl w:val="0"/>
                <w:numId w:val="14"/>
              </w:numPr>
              <w:rPr>
                <w:rFonts w:cs="Arial"/>
              </w:rPr>
            </w:pPr>
            <w:r>
              <w:rPr>
                <w:rFonts w:cs="Arial"/>
              </w:rPr>
              <w:t>Well organised with strong</w:t>
            </w:r>
            <w:r w:rsidR="00BE6206">
              <w:rPr>
                <w:rFonts w:cs="Arial"/>
              </w:rPr>
              <w:t xml:space="preserve"> administrative skills</w:t>
            </w:r>
            <w:r w:rsidR="00F755A7">
              <w:rPr>
                <w:rFonts w:cs="Arial"/>
              </w:rPr>
              <w:t xml:space="preserve"> </w:t>
            </w:r>
          </w:p>
          <w:p w14:paraId="25778308" w14:textId="77777777" w:rsidR="007723CD" w:rsidRDefault="00CB1BB8" w:rsidP="0066285B">
            <w:pPr>
              <w:pStyle w:val="ListParagraph"/>
              <w:numPr>
                <w:ilvl w:val="0"/>
                <w:numId w:val="14"/>
              </w:numPr>
              <w:rPr>
                <w:rFonts w:cs="Arial"/>
              </w:rPr>
            </w:pPr>
            <w:r>
              <w:rPr>
                <w:rFonts w:cs="Arial"/>
              </w:rPr>
              <w:t xml:space="preserve">Ability to </w:t>
            </w:r>
            <w:r w:rsidR="00664446">
              <w:rPr>
                <w:rFonts w:cs="Arial"/>
              </w:rPr>
              <w:t>prioritise and plan own workload</w:t>
            </w:r>
            <w:r w:rsidR="00996C4D">
              <w:rPr>
                <w:rFonts w:cs="Arial"/>
              </w:rPr>
              <w:t xml:space="preserve"> and manage the workload of </w:t>
            </w:r>
            <w:proofErr w:type="gramStart"/>
            <w:r w:rsidR="00996C4D">
              <w:rPr>
                <w:rFonts w:cs="Arial"/>
              </w:rPr>
              <w:t>others</w:t>
            </w:r>
            <w:proofErr w:type="gramEnd"/>
          </w:p>
          <w:p w14:paraId="05D6269E" w14:textId="3FCDE77D" w:rsidR="007723CD" w:rsidRPr="0066285B" w:rsidRDefault="00306AFE" w:rsidP="0066285B">
            <w:pPr>
              <w:pStyle w:val="ListParagraph"/>
              <w:numPr>
                <w:ilvl w:val="0"/>
                <w:numId w:val="14"/>
              </w:numPr>
              <w:rPr>
                <w:rFonts w:cs="Arial"/>
              </w:rPr>
            </w:pPr>
            <w:r>
              <w:rPr>
                <w:rFonts w:cs="Arial"/>
              </w:rPr>
              <w:t xml:space="preserve">Able to review both written and financial information </w:t>
            </w:r>
          </w:p>
        </w:tc>
        <w:tc>
          <w:tcPr>
            <w:tcW w:w="4807" w:type="dxa"/>
          </w:tcPr>
          <w:p w14:paraId="1DC85E71" w14:textId="4EE95EB7" w:rsidR="002E14A6" w:rsidRPr="0066285B" w:rsidRDefault="0066285B" w:rsidP="0066285B">
            <w:pPr>
              <w:pStyle w:val="ListParagraph"/>
              <w:numPr>
                <w:ilvl w:val="0"/>
                <w:numId w:val="14"/>
              </w:numPr>
              <w:rPr>
                <w:rFonts w:cs="Arial"/>
              </w:rPr>
            </w:pPr>
            <w:r w:rsidRPr="0066285B">
              <w:rPr>
                <w:rFonts w:cs="Arial"/>
              </w:rPr>
              <w:t xml:space="preserve">Ability to work in a </w:t>
            </w:r>
            <w:r w:rsidR="000E39EE">
              <w:rPr>
                <w:rFonts w:cs="Arial"/>
              </w:rPr>
              <w:t>fast-paced</w:t>
            </w:r>
            <w:r w:rsidRPr="0066285B">
              <w:rPr>
                <w:rFonts w:cs="Arial"/>
              </w:rPr>
              <w:t xml:space="preserve">, constantly changing </w:t>
            </w:r>
            <w:proofErr w:type="gramStart"/>
            <w:r w:rsidRPr="0066285B">
              <w:rPr>
                <w:rFonts w:cs="Arial"/>
              </w:rPr>
              <w:t>environment</w:t>
            </w:r>
            <w:proofErr w:type="gramEnd"/>
          </w:p>
          <w:p w14:paraId="6633406B" w14:textId="0C7134FB" w:rsidR="002E14A6" w:rsidRPr="00DA00CA" w:rsidRDefault="0066285B" w:rsidP="0066285B">
            <w:pPr>
              <w:pStyle w:val="ListParagraph"/>
              <w:numPr>
                <w:ilvl w:val="0"/>
                <w:numId w:val="14"/>
              </w:numPr>
            </w:pPr>
            <w:r w:rsidRPr="0066285B">
              <w:rPr>
                <w:rFonts w:cs="Arial"/>
              </w:rPr>
              <w:t>Ability to deal with conflicting priorities and work with minimal supervision.</w:t>
            </w:r>
          </w:p>
        </w:tc>
        <w:tc>
          <w:tcPr>
            <w:tcW w:w="2286" w:type="dxa"/>
          </w:tcPr>
          <w:p w14:paraId="7D5ABF89" w14:textId="2ADBD9B0" w:rsidR="002E14A6" w:rsidRPr="00A3706F" w:rsidRDefault="002E14A6" w:rsidP="002E14A6">
            <w:pPr>
              <w:rPr>
                <w:iCs/>
              </w:rPr>
            </w:pPr>
            <w:r w:rsidRPr="006F468C">
              <w:rPr>
                <w:rFonts w:cs="Arial"/>
              </w:rPr>
              <w:t>Interview</w:t>
            </w:r>
          </w:p>
        </w:tc>
      </w:tr>
      <w:tr w:rsidR="00334828" w:rsidRPr="00A3706F" w14:paraId="29F85A3A" w14:textId="77777777" w:rsidTr="74A62276">
        <w:trPr>
          <w:trHeight w:val="70"/>
        </w:trPr>
        <w:tc>
          <w:tcPr>
            <w:tcW w:w="2085" w:type="dxa"/>
          </w:tcPr>
          <w:p w14:paraId="5E22D364" w14:textId="77777777" w:rsidR="00334828" w:rsidRPr="00A3706F" w:rsidRDefault="00334828" w:rsidP="00334828">
            <w:pPr>
              <w:rPr>
                <w:b/>
                <w:iCs/>
              </w:rPr>
            </w:pPr>
            <w:r w:rsidRPr="00A3706F">
              <w:rPr>
                <w:b/>
                <w:iCs/>
              </w:rPr>
              <w:lastRenderedPageBreak/>
              <w:t>OTHER</w:t>
            </w:r>
          </w:p>
        </w:tc>
        <w:tc>
          <w:tcPr>
            <w:tcW w:w="5423" w:type="dxa"/>
          </w:tcPr>
          <w:p w14:paraId="0627CCEA" w14:textId="01960250" w:rsidR="568CA56B" w:rsidRPr="00481B79" w:rsidRDefault="5933C0CA" w:rsidP="01F13756">
            <w:pPr>
              <w:pStyle w:val="ListParagraph"/>
              <w:numPr>
                <w:ilvl w:val="0"/>
                <w:numId w:val="14"/>
              </w:numPr>
              <w:rPr>
                <w:rFonts w:asciiTheme="minorHAnsi" w:eastAsiaTheme="minorEastAsia" w:hAnsiTheme="minorHAnsi"/>
              </w:rPr>
            </w:pPr>
            <w:r w:rsidRPr="01F13756">
              <w:rPr>
                <w:rFonts w:cs="Arial"/>
              </w:rPr>
              <w:t>A personal commitment to professional development.</w:t>
            </w:r>
          </w:p>
          <w:p w14:paraId="7CE2ECD4" w14:textId="3973A04F" w:rsidR="3BFDB325" w:rsidRDefault="0053694A" w:rsidP="01F13756">
            <w:pPr>
              <w:pStyle w:val="ListParagraph"/>
              <w:numPr>
                <w:ilvl w:val="0"/>
                <w:numId w:val="14"/>
              </w:numPr>
              <w:rPr>
                <w:rFonts w:asciiTheme="minorHAnsi" w:eastAsiaTheme="minorEastAsia" w:hAnsiTheme="minorHAnsi"/>
              </w:rPr>
            </w:pPr>
            <w:r>
              <w:t>Willingness to undergo e</w:t>
            </w:r>
            <w:r w:rsidR="6A95294A">
              <w:t xml:space="preserve">nhanced DBS </w:t>
            </w:r>
            <w:r>
              <w:t xml:space="preserve">check and </w:t>
            </w:r>
            <w:r w:rsidR="6A95294A">
              <w:t>register with the online update service (this check will be carried out prior to starting</w:t>
            </w:r>
            <w:r w:rsidR="007F33C7">
              <w:t xml:space="preserve"> and funded by </w:t>
            </w:r>
            <w:r w:rsidR="00EB1445">
              <w:t>Lighthouse Pedagogy Trust</w:t>
            </w:r>
            <w:r w:rsidR="6A95294A">
              <w:t xml:space="preserve">, you do not need to currently hold </w:t>
            </w:r>
            <w:r w:rsidR="007F33C7">
              <w:t>a DBS</w:t>
            </w:r>
            <w:r w:rsidR="6A95294A">
              <w:t xml:space="preserve"> to apply)</w:t>
            </w:r>
            <w:r w:rsidR="002F1045">
              <w:t>.</w:t>
            </w:r>
          </w:p>
          <w:p w14:paraId="3E1E0A9A" w14:textId="32B528FC" w:rsidR="00334828" w:rsidRPr="00A3706F" w:rsidRDefault="00334828" w:rsidP="00334828"/>
        </w:tc>
        <w:tc>
          <w:tcPr>
            <w:tcW w:w="4807" w:type="dxa"/>
          </w:tcPr>
          <w:p w14:paraId="5F7141E1" w14:textId="77777777" w:rsidR="00526C13" w:rsidRDefault="00526C13" w:rsidP="00526C13">
            <w:pPr>
              <w:numPr>
                <w:ilvl w:val="0"/>
                <w:numId w:val="14"/>
              </w:numPr>
            </w:pPr>
            <w:r>
              <w:t>An interest in innovative approaches to children’s residential care.</w:t>
            </w:r>
          </w:p>
          <w:p w14:paraId="57332076" w14:textId="77777777" w:rsidR="00526C13" w:rsidRPr="00A3706F" w:rsidRDefault="00526C13" w:rsidP="00526C13"/>
          <w:p w14:paraId="4E8DACD0" w14:textId="2092C895" w:rsidR="00334828" w:rsidRPr="00A3706F" w:rsidRDefault="00334828" w:rsidP="005F4EFC"/>
        </w:tc>
        <w:tc>
          <w:tcPr>
            <w:tcW w:w="2286" w:type="dxa"/>
          </w:tcPr>
          <w:p w14:paraId="5C8D0B53" w14:textId="4F3AF719" w:rsidR="00334828" w:rsidRPr="00A3706F" w:rsidRDefault="00334828" w:rsidP="00334828">
            <w:pPr>
              <w:rPr>
                <w:iCs/>
              </w:rPr>
            </w:pPr>
            <w:r w:rsidRPr="006F468C">
              <w:rPr>
                <w:rFonts w:cs="Arial"/>
              </w:rPr>
              <w:t>Interview</w:t>
            </w:r>
          </w:p>
        </w:tc>
      </w:tr>
    </w:tbl>
    <w:p w14:paraId="7C863E01" w14:textId="69AA465E" w:rsidR="00484820" w:rsidRPr="00490A8C" w:rsidRDefault="00484820" w:rsidP="00EA17A0"/>
    <w:sectPr w:rsidR="00484820" w:rsidRPr="00490A8C" w:rsidSect="001A3D5C">
      <w:pgSz w:w="16840" w:h="1190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F3C9B" w14:textId="77777777" w:rsidR="001A3D5C" w:rsidRDefault="001A3D5C" w:rsidP="00490A8C">
      <w:r>
        <w:separator/>
      </w:r>
    </w:p>
  </w:endnote>
  <w:endnote w:type="continuationSeparator" w:id="0">
    <w:p w14:paraId="0CBCB944" w14:textId="77777777" w:rsidR="001A3D5C" w:rsidRDefault="001A3D5C" w:rsidP="00490A8C">
      <w:r>
        <w:continuationSeparator/>
      </w:r>
    </w:p>
  </w:endnote>
  <w:endnote w:type="continuationNotice" w:id="1">
    <w:p w14:paraId="375A44B7" w14:textId="77777777" w:rsidR="001A3D5C" w:rsidRDefault="001A3D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04E0" w14:textId="6A1C6D3D" w:rsidR="002B472E" w:rsidRDefault="003250E5">
    <w:pPr>
      <w:pStyle w:val="Footer"/>
      <w:jc w:val="right"/>
    </w:pPr>
    <w:r>
      <w:rPr>
        <w:noProof/>
      </w:rPr>
      <mc:AlternateContent>
        <mc:Choice Requires="wps">
          <w:drawing>
            <wp:anchor distT="0" distB="0" distL="114300" distR="114300" simplePos="0" relativeHeight="251658241" behindDoc="0" locked="0" layoutInCell="0" allowOverlap="1" wp14:anchorId="5F97B019" wp14:editId="68AB3009">
              <wp:simplePos x="0" y="0"/>
              <wp:positionH relativeFrom="page">
                <wp:align>left</wp:align>
              </wp:positionH>
              <wp:positionV relativeFrom="page">
                <wp:align>bottom</wp:align>
              </wp:positionV>
              <wp:extent cx="7772400" cy="463550"/>
              <wp:effectExtent l="0" t="0" r="0" b="12700"/>
              <wp:wrapNone/>
              <wp:docPr id="1" name="Text Box 1" descr="{&quot;HashCode&quot;:207141123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516A50" w14:textId="1973EB9B" w:rsidR="003250E5" w:rsidRPr="009276DC" w:rsidRDefault="009276DC" w:rsidP="009276DC">
                          <w:pPr>
                            <w:rPr>
                              <w:rFonts w:ascii="Calibri" w:hAnsi="Calibri" w:cs="Calibri"/>
                              <w:color w:val="000000"/>
                              <w:sz w:val="20"/>
                            </w:rPr>
                          </w:pPr>
                          <w:r w:rsidRPr="009276DC">
                            <w:rPr>
                              <w:rFonts w:ascii="Calibri" w:hAnsi="Calibri" w:cs="Calibri"/>
                              <w:color w:val="000000"/>
                              <w:sz w:val="20"/>
                            </w:rPr>
                            <w:t>Classification : 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F97B019" id="_x0000_t202" coordsize="21600,21600" o:spt="202" path="m,l,21600r21600,l21600,xe">
              <v:stroke joinstyle="miter"/>
              <v:path gradientshapeok="t" o:connecttype="rect"/>
            </v:shapetype>
            <v:shape id="Text Box 1" o:spid="_x0000_s1026" type="#_x0000_t202" alt="{&quot;HashCode&quot;:2071411238,&quot;Height&quot;:9999999.0,&quot;Width&quot;:9999999.0,&quot;Placement&quot;:&quot;Footer&quot;,&quot;Index&quot;:&quot;Primary&quot;,&quot;Section&quot;:1,&quot;Top&quot;:0.0,&quot;Left&quot;:0.0}" style="position:absolute;left:0;text-align:left;margin-left:0;margin-top:0;width:612pt;height:36.5pt;z-index:25165824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35516A50" w14:textId="1973EB9B" w:rsidR="003250E5" w:rsidRPr="009276DC" w:rsidRDefault="009276DC" w:rsidP="009276DC">
                    <w:pPr>
                      <w:rPr>
                        <w:rFonts w:ascii="Calibri" w:hAnsi="Calibri" w:cs="Calibri"/>
                        <w:color w:val="000000"/>
                        <w:sz w:val="20"/>
                      </w:rPr>
                    </w:pPr>
                    <w:r w:rsidRPr="009276DC">
                      <w:rPr>
                        <w:rFonts w:ascii="Calibri" w:hAnsi="Calibri" w:cs="Calibri"/>
                        <w:color w:val="000000"/>
                        <w:sz w:val="20"/>
                      </w:rPr>
                      <w:t>Classification : Official</w:t>
                    </w:r>
                  </w:p>
                </w:txbxContent>
              </v:textbox>
              <w10:wrap anchorx="page" anchory="page"/>
            </v:shape>
          </w:pict>
        </mc:Fallback>
      </mc:AlternateContent>
    </w:r>
    <w:sdt>
      <w:sdtPr>
        <w:id w:val="-1200079897"/>
        <w:docPartObj>
          <w:docPartGallery w:val="Page Numbers (Bottom of Page)"/>
          <w:docPartUnique/>
        </w:docPartObj>
      </w:sdtPr>
      <w:sdtEndPr>
        <w:rPr>
          <w:noProof/>
        </w:rPr>
      </w:sdtEndPr>
      <w:sdtContent>
        <w:r w:rsidR="002B472E">
          <w:fldChar w:fldCharType="begin"/>
        </w:r>
        <w:r w:rsidR="002B472E">
          <w:instrText xml:space="preserve"> PAGE   \* MERGEFORMAT </w:instrText>
        </w:r>
        <w:r w:rsidR="002B472E">
          <w:fldChar w:fldCharType="separate"/>
        </w:r>
        <w:r w:rsidR="002B472E">
          <w:rPr>
            <w:noProof/>
          </w:rPr>
          <w:t>2</w:t>
        </w:r>
        <w:r w:rsidR="002B472E">
          <w:rPr>
            <w:noProof/>
          </w:rPr>
          <w:fldChar w:fldCharType="end"/>
        </w:r>
      </w:sdtContent>
    </w:sdt>
  </w:p>
  <w:p w14:paraId="64B478C5" w14:textId="79C932D9" w:rsidR="0084240F" w:rsidRPr="0084240F" w:rsidRDefault="0084240F" w:rsidP="00490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E3A93" w14:textId="77777777" w:rsidR="001A3D5C" w:rsidRDefault="001A3D5C" w:rsidP="00490A8C">
      <w:r>
        <w:separator/>
      </w:r>
    </w:p>
  </w:footnote>
  <w:footnote w:type="continuationSeparator" w:id="0">
    <w:p w14:paraId="334A9C28" w14:textId="77777777" w:rsidR="001A3D5C" w:rsidRDefault="001A3D5C" w:rsidP="00490A8C">
      <w:r>
        <w:continuationSeparator/>
      </w:r>
    </w:p>
  </w:footnote>
  <w:footnote w:type="continuationNotice" w:id="1">
    <w:p w14:paraId="7A28F4AD" w14:textId="77777777" w:rsidR="001A3D5C" w:rsidRDefault="001A3D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5CA8" w14:textId="049772E7" w:rsidR="00C9771C" w:rsidRDefault="00A40F3A" w:rsidP="00490A8C">
    <w:pPr>
      <w:pStyle w:val="Header"/>
    </w:pPr>
    <w:r>
      <w:rPr>
        <w:noProof/>
      </w:rPr>
      <w:drawing>
        <wp:anchor distT="0" distB="0" distL="114300" distR="114300" simplePos="0" relativeHeight="251658240" behindDoc="0" locked="0" layoutInCell="1" allowOverlap="1" wp14:anchorId="46349FEF" wp14:editId="02C6A71E">
          <wp:simplePos x="0" y="0"/>
          <wp:positionH relativeFrom="column">
            <wp:posOffset>-690113</wp:posOffset>
          </wp:positionH>
          <wp:positionV relativeFrom="paragraph">
            <wp:posOffset>-251436</wp:posOffset>
          </wp:positionV>
          <wp:extent cx="2439312" cy="414068"/>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9312" cy="41406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0F81"/>
    <w:multiLevelType w:val="multilevel"/>
    <w:tmpl w:val="EE18B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726CA1"/>
    <w:multiLevelType w:val="hybridMultilevel"/>
    <w:tmpl w:val="50B6C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D4AAF"/>
    <w:multiLevelType w:val="hybridMultilevel"/>
    <w:tmpl w:val="B516B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74C5D"/>
    <w:multiLevelType w:val="hybridMultilevel"/>
    <w:tmpl w:val="6054CAF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6F77DB"/>
    <w:multiLevelType w:val="hybridMultilevel"/>
    <w:tmpl w:val="387A0D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1E7BDC"/>
    <w:multiLevelType w:val="hybridMultilevel"/>
    <w:tmpl w:val="F2FEC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0C06B2"/>
    <w:multiLevelType w:val="hybridMultilevel"/>
    <w:tmpl w:val="F0E0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A87C18"/>
    <w:multiLevelType w:val="hybridMultilevel"/>
    <w:tmpl w:val="EC52A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8B305F"/>
    <w:multiLevelType w:val="hybridMultilevel"/>
    <w:tmpl w:val="F64E9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B45796"/>
    <w:multiLevelType w:val="hybridMultilevel"/>
    <w:tmpl w:val="E0F47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70455"/>
    <w:multiLevelType w:val="hybridMultilevel"/>
    <w:tmpl w:val="BCF6D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4A38E1"/>
    <w:multiLevelType w:val="hybridMultilevel"/>
    <w:tmpl w:val="A4247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0E7C6F"/>
    <w:multiLevelType w:val="hybridMultilevel"/>
    <w:tmpl w:val="93C6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A15C39"/>
    <w:multiLevelType w:val="hybridMultilevel"/>
    <w:tmpl w:val="70CA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E71BB5"/>
    <w:multiLevelType w:val="multilevel"/>
    <w:tmpl w:val="3DF2C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EF3B9C"/>
    <w:multiLevelType w:val="hybridMultilevel"/>
    <w:tmpl w:val="2BB89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515401"/>
    <w:multiLevelType w:val="multilevel"/>
    <w:tmpl w:val="E1F63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26316C"/>
    <w:multiLevelType w:val="multilevel"/>
    <w:tmpl w:val="52561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3A7DF4"/>
    <w:multiLevelType w:val="hybridMultilevel"/>
    <w:tmpl w:val="34D8A3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21C55BB"/>
    <w:multiLevelType w:val="hybridMultilevel"/>
    <w:tmpl w:val="4FF4C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33513"/>
    <w:multiLevelType w:val="hybridMultilevel"/>
    <w:tmpl w:val="C1346C58"/>
    <w:lvl w:ilvl="0" w:tplc="FE662742">
      <w:start w:val="1"/>
      <w:numFmt w:val="bullet"/>
      <w:lvlText w:val=""/>
      <w:lvlJc w:val="left"/>
      <w:pPr>
        <w:ind w:left="720" w:hanging="360"/>
      </w:pPr>
      <w:rPr>
        <w:rFonts w:ascii="Symbol" w:hAnsi="Symbol" w:hint="default"/>
      </w:rPr>
    </w:lvl>
    <w:lvl w:ilvl="1" w:tplc="8F5C485C">
      <w:start w:val="1"/>
      <w:numFmt w:val="bullet"/>
      <w:lvlText w:val="o"/>
      <w:lvlJc w:val="left"/>
      <w:pPr>
        <w:ind w:left="1440" w:hanging="360"/>
      </w:pPr>
      <w:rPr>
        <w:rFonts w:ascii="Courier New" w:hAnsi="Courier New" w:hint="default"/>
      </w:rPr>
    </w:lvl>
    <w:lvl w:ilvl="2" w:tplc="6DFA9D8E">
      <w:start w:val="1"/>
      <w:numFmt w:val="bullet"/>
      <w:lvlText w:val=""/>
      <w:lvlJc w:val="left"/>
      <w:pPr>
        <w:ind w:left="2160" w:hanging="360"/>
      </w:pPr>
      <w:rPr>
        <w:rFonts w:ascii="Wingdings" w:hAnsi="Wingdings" w:hint="default"/>
      </w:rPr>
    </w:lvl>
    <w:lvl w:ilvl="3" w:tplc="EF74C2D0">
      <w:start w:val="1"/>
      <w:numFmt w:val="bullet"/>
      <w:lvlText w:val=""/>
      <w:lvlJc w:val="left"/>
      <w:pPr>
        <w:ind w:left="2880" w:hanging="360"/>
      </w:pPr>
      <w:rPr>
        <w:rFonts w:ascii="Symbol" w:hAnsi="Symbol" w:hint="default"/>
      </w:rPr>
    </w:lvl>
    <w:lvl w:ilvl="4" w:tplc="523E6880">
      <w:start w:val="1"/>
      <w:numFmt w:val="bullet"/>
      <w:lvlText w:val="o"/>
      <w:lvlJc w:val="left"/>
      <w:pPr>
        <w:ind w:left="3600" w:hanging="360"/>
      </w:pPr>
      <w:rPr>
        <w:rFonts w:ascii="Courier New" w:hAnsi="Courier New" w:hint="default"/>
      </w:rPr>
    </w:lvl>
    <w:lvl w:ilvl="5" w:tplc="68BC5E7C">
      <w:start w:val="1"/>
      <w:numFmt w:val="bullet"/>
      <w:lvlText w:val=""/>
      <w:lvlJc w:val="left"/>
      <w:pPr>
        <w:ind w:left="4320" w:hanging="360"/>
      </w:pPr>
      <w:rPr>
        <w:rFonts w:ascii="Wingdings" w:hAnsi="Wingdings" w:hint="default"/>
      </w:rPr>
    </w:lvl>
    <w:lvl w:ilvl="6" w:tplc="4D9A788A">
      <w:start w:val="1"/>
      <w:numFmt w:val="bullet"/>
      <w:lvlText w:val=""/>
      <w:lvlJc w:val="left"/>
      <w:pPr>
        <w:ind w:left="5040" w:hanging="360"/>
      </w:pPr>
      <w:rPr>
        <w:rFonts w:ascii="Symbol" w:hAnsi="Symbol" w:hint="default"/>
      </w:rPr>
    </w:lvl>
    <w:lvl w:ilvl="7" w:tplc="A120CCD2">
      <w:start w:val="1"/>
      <w:numFmt w:val="bullet"/>
      <w:lvlText w:val="o"/>
      <w:lvlJc w:val="left"/>
      <w:pPr>
        <w:ind w:left="5760" w:hanging="360"/>
      </w:pPr>
      <w:rPr>
        <w:rFonts w:ascii="Courier New" w:hAnsi="Courier New" w:hint="default"/>
      </w:rPr>
    </w:lvl>
    <w:lvl w:ilvl="8" w:tplc="13BED29E">
      <w:start w:val="1"/>
      <w:numFmt w:val="bullet"/>
      <w:lvlText w:val=""/>
      <w:lvlJc w:val="left"/>
      <w:pPr>
        <w:ind w:left="6480" w:hanging="360"/>
      </w:pPr>
      <w:rPr>
        <w:rFonts w:ascii="Wingdings" w:hAnsi="Wingdings" w:hint="default"/>
      </w:rPr>
    </w:lvl>
  </w:abstractNum>
  <w:abstractNum w:abstractNumId="21" w15:restartNumberingAfterBreak="0">
    <w:nsid w:val="5A5C52DB"/>
    <w:multiLevelType w:val="hybridMultilevel"/>
    <w:tmpl w:val="CD3AA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3147D3"/>
    <w:multiLevelType w:val="hybridMultilevel"/>
    <w:tmpl w:val="33E43CA2"/>
    <w:lvl w:ilvl="0" w:tplc="6D0246D4">
      <w:start w:val="1"/>
      <w:numFmt w:val="bullet"/>
      <w:lvlText w:val=""/>
      <w:lvlJc w:val="left"/>
      <w:pPr>
        <w:ind w:left="720" w:hanging="360"/>
      </w:pPr>
      <w:rPr>
        <w:rFonts w:ascii="Symbol" w:hAnsi="Symbol" w:hint="default"/>
      </w:rPr>
    </w:lvl>
    <w:lvl w:ilvl="1" w:tplc="A6A6B8D2">
      <w:start w:val="1"/>
      <w:numFmt w:val="bullet"/>
      <w:lvlText w:val="o"/>
      <w:lvlJc w:val="left"/>
      <w:pPr>
        <w:ind w:left="1440" w:hanging="360"/>
      </w:pPr>
      <w:rPr>
        <w:rFonts w:ascii="Courier New" w:hAnsi="Courier New" w:hint="default"/>
      </w:rPr>
    </w:lvl>
    <w:lvl w:ilvl="2" w:tplc="DE96DCCC">
      <w:start w:val="1"/>
      <w:numFmt w:val="bullet"/>
      <w:lvlText w:val=""/>
      <w:lvlJc w:val="left"/>
      <w:pPr>
        <w:ind w:left="2160" w:hanging="360"/>
      </w:pPr>
      <w:rPr>
        <w:rFonts w:ascii="Wingdings" w:hAnsi="Wingdings" w:hint="default"/>
      </w:rPr>
    </w:lvl>
    <w:lvl w:ilvl="3" w:tplc="FDAE83D8">
      <w:start w:val="1"/>
      <w:numFmt w:val="bullet"/>
      <w:lvlText w:val=""/>
      <w:lvlJc w:val="left"/>
      <w:pPr>
        <w:ind w:left="2880" w:hanging="360"/>
      </w:pPr>
      <w:rPr>
        <w:rFonts w:ascii="Symbol" w:hAnsi="Symbol" w:hint="default"/>
      </w:rPr>
    </w:lvl>
    <w:lvl w:ilvl="4" w:tplc="8CECCAD0">
      <w:start w:val="1"/>
      <w:numFmt w:val="bullet"/>
      <w:lvlText w:val="o"/>
      <w:lvlJc w:val="left"/>
      <w:pPr>
        <w:ind w:left="3600" w:hanging="360"/>
      </w:pPr>
      <w:rPr>
        <w:rFonts w:ascii="Courier New" w:hAnsi="Courier New" w:hint="default"/>
      </w:rPr>
    </w:lvl>
    <w:lvl w:ilvl="5" w:tplc="453453D6">
      <w:start w:val="1"/>
      <w:numFmt w:val="bullet"/>
      <w:lvlText w:val=""/>
      <w:lvlJc w:val="left"/>
      <w:pPr>
        <w:ind w:left="4320" w:hanging="360"/>
      </w:pPr>
      <w:rPr>
        <w:rFonts w:ascii="Wingdings" w:hAnsi="Wingdings" w:hint="default"/>
      </w:rPr>
    </w:lvl>
    <w:lvl w:ilvl="6" w:tplc="B42224CE">
      <w:start w:val="1"/>
      <w:numFmt w:val="bullet"/>
      <w:lvlText w:val=""/>
      <w:lvlJc w:val="left"/>
      <w:pPr>
        <w:ind w:left="5040" w:hanging="360"/>
      </w:pPr>
      <w:rPr>
        <w:rFonts w:ascii="Symbol" w:hAnsi="Symbol" w:hint="default"/>
      </w:rPr>
    </w:lvl>
    <w:lvl w:ilvl="7" w:tplc="4A8AE032">
      <w:start w:val="1"/>
      <w:numFmt w:val="bullet"/>
      <w:lvlText w:val="o"/>
      <w:lvlJc w:val="left"/>
      <w:pPr>
        <w:ind w:left="5760" w:hanging="360"/>
      </w:pPr>
      <w:rPr>
        <w:rFonts w:ascii="Courier New" w:hAnsi="Courier New" w:hint="default"/>
      </w:rPr>
    </w:lvl>
    <w:lvl w:ilvl="8" w:tplc="8918EA4A">
      <w:start w:val="1"/>
      <w:numFmt w:val="bullet"/>
      <w:lvlText w:val=""/>
      <w:lvlJc w:val="left"/>
      <w:pPr>
        <w:ind w:left="6480" w:hanging="360"/>
      </w:pPr>
      <w:rPr>
        <w:rFonts w:ascii="Wingdings" w:hAnsi="Wingdings" w:hint="default"/>
      </w:rPr>
    </w:lvl>
  </w:abstractNum>
  <w:abstractNum w:abstractNumId="23" w15:restartNumberingAfterBreak="0">
    <w:nsid w:val="648B7F0A"/>
    <w:multiLevelType w:val="hybridMultilevel"/>
    <w:tmpl w:val="E5464056"/>
    <w:lvl w:ilvl="0" w:tplc="A2A2BA2E">
      <w:start w:val="1"/>
      <w:numFmt w:val="bullet"/>
      <w:lvlText w:val=""/>
      <w:lvlJc w:val="left"/>
      <w:pPr>
        <w:ind w:left="720" w:hanging="360"/>
      </w:pPr>
      <w:rPr>
        <w:rFonts w:ascii="Symbol" w:hAnsi="Symbol" w:hint="default"/>
      </w:rPr>
    </w:lvl>
    <w:lvl w:ilvl="1" w:tplc="EB9C3F50">
      <w:start w:val="1"/>
      <w:numFmt w:val="bullet"/>
      <w:lvlText w:val="o"/>
      <w:lvlJc w:val="left"/>
      <w:pPr>
        <w:ind w:left="1440" w:hanging="360"/>
      </w:pPr>
      <w:rPr>
        <w:rFonts w:ascii="Courier New" w:hAnsi="Courier New" w:hint="default"/>
      </w:rPr>
    </w:lvl>
    <w:lvl w:ilvl="2" w:tplc="6F023186">
      <w:start w:val="1"/>
      <w:numFmt w:val="bullet"/>
      <w:lvlText w:val=""/>
      <w:lvlJc w:val="left"/>
      <w:pPr>
        <w:ind w:left="2160" w:hanging="360"/>
      </w:pPr>
      <w:rPr>
        <w:rFonts w:ascii="Wingdings" w:hAnsi="Wingdings" w:hint="default"/>
      </w:rPr>
    </w:lvl>
    <w:lvl w:ilvl="3" w:tplc="66E6049E">
      <w:start w:val="1"/>
      <w:numFmt w:val="bullet"/>
      <w:lvlText w:val=""/>
      <w:lvlJc w:val="left"/>
      <w:pPr>
        <w:ind w:left="2880" w:hanging="360"/>
      </w:pPr>
      <w:rPr>
        <w:rFonts w:ascii="Symbol" w:hAnsi="Symbol" w:hint="default"/>
      </w:rPr>
    </w:lvl>
    <w:lvl w:ilvl="4" w:tplc="5CA24CD8">
      <w:start w:val="1"/>
      <w:numFmt w:val="bullet"/>
      <w:lvlText w:val="o"/>
      <w:lvlJc w:val="left"/>
      <w:pPr>
        <w:ind w:left="3600" w:hanging="360"/>
      </w:pPr>
      <w:rPr>
        <w:rFonts w:ascii="Courier New" w:hAnsi="Courier New" w:hint="default"/>
      </w:rPr>
    </w:lvl>
    <w:lvl w:ilvl="5" w:tplc="4E3E29CA">
      <w:start w:val="1"/>
      <w:numFmt w:val="bullet"/>
      <w:lvlText w:val=""/>
      <w:lvlJc w:val="left"/>
      <w:pPr>
        <w:ind w:left="4320" w:hanging="360"/>
      </w:pPr>
      <w:rPr>
        <w:rFonts w:ascii="Wingdings" w:hAnsi="Wingdings" w:hint="default"/>
      </w:rPr>
    </w:lvl>
    <w:lvl w:ilvl="6" w:tplc="9CD6699A">
      <w:start w:val="1"/>
      <w:numFmt w:val="bullet"/>
      <w:lvlText w:val=""/>
      <w:lvlJc w:val="left"/>
      <w:pPr>
        <w:ind w:left="5040" w:hanging="360"/>
      </w:pPr>
      <w:rPr>
        <w:rFonts w:ascii="Symbol" w:hAnsi="Symbol" w:hint="default"/>
      </w:rPr>
    </w:lvl>
    <w:lvl w:ilvl="7" w:tplc="AA7E547A">
      <w:start w:val="1"/>
      <w:numFmt w:val="bullet"/>
      <w:lvlText w:val="o"/>
      <w:lvlJc w:val="left"/>
      <w:pPr>
        <w:ind w:left="5760" w:hanging="360"/>
      </w:pPr>
      <w:rPr>
        <w:rFonts w:ascii="Courier New" w:hAnsi="Courier New" w:hint="default"/>
      </w:rPr>
    </w:lvl>
    <w:lvl w:ilvl="8" w:tplc="32DEC974">
      <w:start w:val="1"/>
      <w:numFmt w:val="bullet"/>
      <w:lvlText w:val=""/>
      <w:lvlJc w:val="left"/>
      <w:pPr>
        <w:ind w:left="6480" w:hanging="360"/>
      </w:pPr>
      <w:rPr>
        <w:rFonts w:ascii="Wingdings" w:hAnsi="Wingdings" w:hint="default"/>
      </w:rPr>
    </w:lvl>
  </w:abstractNum>
  <w:abstractNum w:abstractNumId="24" w15:restartNumberingAfterBreak="0">
    <w:nsid w:val="65485917"/>
    <w:multiLevelType w:val="hybridMultilevel"/>
    <w:tmpl w:val="37D8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630870"/>
    <w:multiLevelType w:val="hybridMultilevel"/>
    <w:tmpl w:val="CD46A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51A01"/>
    <w:multiLevelType w:val="hybridMultilevel"/>
    <w:tmpl w:val="4DA41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1526EF"/>
    <w:multiLevelType w:val="hybridMultilevel"/>
    <w:tmpl w:val="BB9AA6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377E11"/>
    <w:multiLevelType w:val="hybridMultilevel"/>
    <w:tmpl w:val="EE087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072B24"/>
    <w:multiLevelType w:val="hybridMultilevel"/>
    <w:tmpl w:val="6AA6C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C29493"/>
    <w:multiLevelType w:val="hybridMultilevel"/>
    <w:tmpl w:val="FFFFFFFF"/>
    <w:lvl w:ilvl="0" w:tplc="2716FD54">
      <w:start w:val="1"/>
      <w:numFmt w:val="bullet"/>
      <w:lvlText w:val="·"/>
      <w:lvlJc w:val="left"/>
      <w:pPr>
        <w:ind w:left="720" w:hanging="360"/>
      </w:pPr>
      <w:rPr>
        <w:rFonts w:ascii="Symbol" w:hAnsi="Symbol" w:hint="default"/>
      </w:rPr>
    </w:lvl>
    <w:lvl w:ilvl="1" w:tplc="0CE29A9C">
      <w:start w:val="1"/>
      <w:numFmt w:val="bullet"/>
      <w:lvlText w:val="o"/>
      <w:lvlJc w:val="left"/>
      <w:pPr>
        <w:ind w:left="1440" w:hanging="360"/>
      </w:pPr>
      <w:rPr>
        <w:rFonts w:ascii="Courier New" w:hAnsi="Courier New" w:hint="default"/>
      </w:rPr>
    </w:lvl>
    <w:lvl w:ilvl="2" w:tplc="EBD84E38">
      <w:start w:val="1"/>
      <w:numFmt w:val="bullet"/>
      <w:lvlText w:val=""/>
      <w:lvlJc w:val="left"/>
      <w:pPr>
        <w:ind w:left="2160" w:hanging="360"/>
      </w:pPr>
      <w:rPr>
        <w:rFonts w:ascii="Wingdings" w:hAnsi="Wingdings" w:hint="default"/>
      </w:rPr>
    </w:lvl>
    <w:lvl w:ilvl="3" w:tplc="0B74C00A">
      <w:start w:val="1"/>
      <w:numFmt w:val="bullet"/>
      <w:lvlText w:val=""/>
      <w:lvlJc w:val="left"/>
      <w:pPr>
        <w:ind w:left="2880" w:hanging="360"/>
      </w:pPr>
      <w:rPr>
        <w:rFonts w:ascii="Symbol" w:hAnsi="Symbol" w:hint="default"/>
      </w:rPr>
    </w:lvl>
    <w:lvl w:ilvl="4" w:tplc="F68C23FC">
      <w:start w:val="1"/>
      <w:numFmt w:val="bullet"/>
      <w:lvlText w:val="o"/>
      <w:lvlJc w:val="left"/>
      <w:pPr>
        <w:ind w:left="3600" w:hanging="360"/>
      </w:pPr>
      <w:rPr>
        <w:rFonts w:ascii="Courier New" w:hAnsi="Courier New" w:hint="default"/>
      </w:rPr>
    </w:lvl>
    <w:lvl w:ilvl="5" w:tplc="DAD0014E">
      <w:start w:val="1"/>
      <w:numFmt w:val="bullet"/>
      <w:lvlText w:val=""/>
      <w:lvlJc w:val="left"/>
      <w:pPr>
        <w:ind w:left="4320" w:hanging="360"/>
      </w:pPr>
      <w:rPr>
        <w:rFonts w:ascii="Wingdings" w:hAnsi="Wingdings" w:hint="default"/>
      </w:rPr>
    </w:lvl>
    <w:lvl w:ilvl="6" w:tplc="8C4A7444">
      <w:start w:val="1"/>
      <w:numFmt w:val="bullet"/>
      <w:lvlText w:val=""/>
      <w:lvlJc w:val="left"/>
      <w:pPr>
        <w:ind w:left="5040" w:hanging="360"/>
      </w:pPr>
      <w:rPr>
        <w:rFonts w:ascii="Symbol" w:hAnsi="Symbol" w:hint="default"/>
      </w:rPr>
    </w:lvl>
    <w:lvl w:ilvl="7" w:tplc="B2283B30">
      <w:start w:val="1"/>
      <w:numFmt w:val="bullet"/>
      <w:lvlText w:val="o"/>
      <w:lvlJc w:val="left"/>
      <w:pPr>
        <w:ind w:left="5760" w:hanging="360"/>
      </w:pPr>
      <w:rPr>
        <w:rFonts w:ascii="Courier New" w:hAnsi="Courier New" w:hint="default"/>
      </w:rPr>
    </w:lvl>
    <w:lvl w:ilvl="8" w:tplc="153E4E90">
      <w:start w:val="1"/>
      <w:numFmt w:val="bullet"/>
      <w:lvlText w:val=""/>
      <w:lvlJc w:val="left"/>
      <w:pPr>
        <w:ind w:left="6480" w:hanging="360"/>
      </w:pPr>
      <w:rPr>
        <w:rFonts w:ascii="Wingdings" w:hAnsi="Wingdings" w:hint="default"/>
      </w:rPr>
    </w:lvl>
  </w:abstractNum>
  <w:abstractNum w:abstractNumId="31" w15:restartNumberingAfterBreak="0">
    <w:nsid w:val="7E9576B2"/>
    <w:multiLevelType w:val="hybridMultilevel"/>
    <w:tmpl w:val="D84E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5402C0"/>
    <w:multiLevelType w:val="hybridMultilevel"/>
    <w:tmpl w:val="38BCF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62033288">
    <w:abstractNumId w:val="22"/>
  </w:num>
  <w:num w:numId="2" w16cid:durableId="2136605061">
    <w:abstractNumId w:val="23"/>
  </w:num>
  <w:num w:numId="3" w16cid:durableId="2110002149">
    <w:abstractNumId w:val="20"/>
  </w:num>
  <w:num w:numId="4" w16cid:durableId="183521750">
    <w:abstractNumId w:val="29"/>
  </w:num>
  <w:num w:numId="5" w16cid:durableId="1419713823">
    <w:abstractNumId w:val="27"/>
  </w:num>
  <w:num w:numId="6" w16cid:durableId="1550409737">
    <w:abstractNumId w:val="18"/>
  </w:num>
  <w:num w:numId="7" w16cid:durableId="861360607">
    <w:abstractNumId w:val="6"/>
  </w:num>
  <w:num w:numId="8" w16cid:durableId="607275703">
    <w:abstractNumId w:val="3"/>
  </w:num>
  <w:num w:numId="9" w16cid:durableId="988437861">
    <w:abstractNumId w:val="28"/>
  </w:num>
  <w:num w:numId="10" w16cid:durableId="1949196748">
    <w:abstractNumId w:val="0"/>
  </w:num>
  <w:num w:numId="11" w16cid:durableId="1048603339">
    <w:abstractNumId w:val="4"/>
  </w:num>
  <w:num w:numId="12" w16cid:durableId="1219047158">
    <w:abstractNumId w:val="12"/>
  </w:num>
  <w:num w:numId="13" w16cid:durableId="533344548">
    <w:abstractNumId w:val="1"/>
  </w:num>
  <w:num w:numId="14" w16cid:durableId="1838838626">
    <w:abstractNumId w:val="26"/>
  </w:num>
  <w:num w:numId="15" w16cid:durableId="826895595">
    <w:abstractNumId w:val="8"/>
  </w:num>
  <w:num w:numId="16" w16cid:durableId="1613435644">
    <w:abstractNumId w:val="25"/>
  </w:num>
  <w:num w:numId="17" w16cid:durableId="804394282">
    <w:abstractNumId w:val="2"/>
  </w:num>
  <w:num w:numId="18" w16cid:durableId="428088414">
    <w:abstractNumId w:val="21"/>
  </w:num>
  <w:num w:numId="19" w16cid:durableId="985546547">
    <w:abstractNumId w:val="13"/>
  </w:num>
  <w:num w:numId="20" w16cid:durableId="1652714698">
    <w:abstractNumId w:val="5"/>
  </w:num>
  <w:num w:numId="21" w16cid:durableId="990408092">
    <w:abstractNumId w:val="10"/>
  </w:num>
  <w:num w:numId="22" w16cid:durableId="1339381993">
    <w:abstractNumId w:val="7"/>
  </w:num>
  <w:num w:numId="23" w16cid:durableId="1881817823">
    <w:abstractNumId w:val="11"/>
  </w:num>
  <w:num w:numId="24" w16cid:durableId="1473517748">
    <w:abstractNumId w:val="24"/>
  </w:num>
  <w:num w:numId="25" w16cid:durableId="1095328310">
    <w:abstractNumId w:val="14"/>
  </w:num>
  <w:num w:numId="26" w16cid:durableId="721055296">
    <w:abstractNumId w:val="16"/>
  </w:num>
  <w:num w:numId="27" w16cid:durableId="35014656">
    <w:abstractNumId w:val="31"/>
  </w:num>
  <w:num w:numId="28" w16cid:durableId="1111556944">
    <w:abstractNumId w:val="9"/>
  </w:num>
  <w:num w:numId="29" w16cid:durableId="1874611555">
    <w:abstractNumId w:val="17"/>
  </w:num>
  <w:num w:numId="30" w16cid:durableId="28144092">
    <w:abstractNumId w:val="19"/>
  </w:num>
  <w:num w:numId="31" w16cid:durableId="1204174730">
    <w:abstractNumId w:val="15"/>
  </w:num>
  <w:num w:numId="32" w16cid:durableId="1067190218">
    <w:abstractNumId w:val="32"/>
  </w:num>
  <w:num w:numId="33" w16cid:durableId="22441131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wtDS3NDMyNDEzNzdQ0lEKTi0uzszPAykwqgUA0oPhOCwAAAA="/>
  </w:docVars>
  <w:rsids>
    <w:rsidRoot w:val="00C9771C"/>
    <w:rsid w:val="00000FD2"/>
    <w:rsid w:val="00001F99"/>
    <w:rsid w:val="00003785"/>
    <w:rsid w:val="0000564E"/>
    <w:rsid w:val="0000618C"/>
    <w:rsid w:val="000064B9"/>
    <w:rsid w:val="000065A1"/>
    <w:rsid w:val="00006D00"/>
    <w:rsid w:val="00007ADA"/>
    <w:rsid w:val="00013302"/>
    <w:rsid w:val="00014686"/>
    <w:rsid w:val="00014C16"/>
    <w:rsid w:val="00015221"/>
    <w:rsid w:val="000152DE"/>
    <w:rsid w:val="00017AB5"/>
    <w:rsid w:val="00021211"/>
    <w:rsid w:val="000227A6"/>
    <w:rsid w:val="00022AA1"/>
    <w:rsid w:val="00025D78"/>
    <w:rsid w:val="00025F76"/>
    <w:rsid w:val="00030287"/>
    <w:rsid w:val="0003056D"/>
    <w:rsid w:val="000307B6"/>
    <w:rsid w:val="00030C35"/>
    <w:rsid w:val="00031583"/>
    <w:rsid w:val="00033D0C"/>
    <w:rsid w:val="00033E7B"/>
    <w:rsid w:val="000342D7"/>
    <w:rsid w:val="00035DA7"/>
    <w:rsid w:val="00037E28"/>
    <w:rsid w:val="000403B7"/>
    <w:rsid w:val="000406D1"/>
    <w:rsid w:val="00041B24"/>
    <w:rsid w:val="00043A3E"/>
    <w:rsid w:val="00045AD5"/>
    <w:rsid w:val="00046B8D"/>
    <w:rsid w:val="00052697"/>
    <w:rsid w:val="00053547"/>
    <w:rsid w:val="00056BA8"/>
    <w:rsid w:val="00060565"/>
    <w:rsid w:val="000606D6"/>
    <w:rsid w:val="00063730"/>
    <w:rsid w:val="00063F39"/>
    <w:rsid w:val="00064499"/>
    <w:rsid w:val="00064EF3"/>
    <w:rsid w:val="00065704"/>
    <w:rsid w:val="00066211"/>
    <w:rsid w:val="00066CED"/>
    <w:rsid w:val="00071AAC"/>
    <w:rsid w:val="00072A22"/>
    <w:rsid w:val="000740B3"/>
    <w:rsid w:val="00074423"/>
    <w:rsid w:val="00075787"/>
    <w:rsid w:val="00075B64"/>
    <w:rsid w:val="00076E93"/>
    <w:rsid w:val="00077F23"/>
    <w:rsid w:val="0008092D"/>
    <w:rsid w:val="0008144C"/>
    <w:rsid w:val="00082404"/>
    <w:rsid w:val="00083B58"/>
    <w:rsid w:val="00085444"/>
    <w:rsid w:val="00086CAB"/>
    <w:rsid w:val="00087713"/>
    <w:rsid w:val="00087F81"/>
    <w:rsid w:val="00091169"/>
    <w:rsid w:val="00091569"/>
    <w:rsid w:val="00092193"/>
    <w:rsid w:val="00095AEB"/>
    <w:rsid w:val="00096600"/>
    <w:rsid w:val="00096767"/>
    <w:rsid w:val="00097586"/>
    <w:rsid w:val="000A003D"/>
    <w:rsid w:val="000A03CB"/>
    <w:rsid w:val="000A1309"/>
    <w:rsid w:val="000A1F12"/>
    <w:rsid w:val="000A31D0"/>
    <w:rsid w:val="000A3BF3"/>
    <w:rsid w:val="000A4869"/>
    <w:rsid w:val="000A591F"/>
    <w:rsid w:val="000A6EDA"/>
    <w:rsid w:val="000A7441"/>
    <w:rsid w:val="000A7DB8"/>
    <w:rsid w:val="000B3031"/>
    <w:rsid w:val="000B3445"/>
    <w:rsid w:val="000B3678"/>
    <w:rsid w:val="000B3FD6"/>
    <w:rsid w:val="000B5104"/>
    <w:rsid w:val="000B56C0"/>
    <w:rsid w:val="000B6651"/>
    <w:rsid w:val="000B7CE8"/>
    <w:rsid w:val="000C0AC1"/>
    <w:rsid w:val="000C0EF2"/>
    <w:rsid w:val="000C190A"/>
    <w:rsid w:val="000C1A1C"/>
    <w:rsid w:val="000C1AA4"/>
    <w:rsid w:val="000C2A2C"/>
    <w:rsid w:val="000C4809"/>
    <w:rsid w:val="000C53A2"/>
    <w:rsid w:val="000C5DEB"/>
    <w:rsid w:val="000C6C0F"/>
    <w:rsid w:val="000C7AF0"/>
    <w:rsid w:val="000C7F5F"/>
    <w:rsid w:val="000D1042"/>
    <w:rsid w:val="000D11E3"/>
    <w:rsid w:val="000D3803"/>
    <w:rsid w:val="000D7066"/>
    <w:rsid w:val="000D73F7"/>
    <w:rsid w:val="000D7457"/>
    <w:rsid w:val="000E0A1B"/>
    <w:rsid w:val="000E241E"/>
    <w:rsid w:val="000E3978"/>
    <w:rsid w:val="000E39EE"/>
    <w:rsid w:val="000E4687"/>
    <w:rsid w:val="000E4A47"/>
    <w:rsid w:val="000F08FB"/>
    <w:rsid w:val="000F2011"/>
    <w:rsid w:val="000F23F2"/>
    <w:rsid w:val="000F33F4"/>
    <w:rsid w:val="000F5A67"/>
    <w:rsid w:val="000F6A73"/>
    <w:rsid w:val="000F7FFB"/>
    <w:rsid w:val="00100658"/>
    <w:rsid w:val="00101640"/>
    <w:rsid w:val="00103438"/>
    <w:rsid w:val="00104096"/>
    <w:rsid w:val="00105F2C"/>
    <w:rsid w:val="00106F87"/>
    <w:rsid w:val="00111928"/>
    <w:rsid w:val="00111E95"/>
    <w:rsid w:val="001126C8"/>
    <w:rsid w:val="00117791"/>
    <w:rsid w:val="00117BB9"/>
    <w:rsid w:val="00120716"/>
    <w:rsid w:val="00122B00"/>
    <w:rsid w:val="00123B9D"/>
    <w:rsid w:val="00127C4F"/>
    <w:rsid w:val="00127DA3"/>
    <w:rsid w:val="00131AB7"/>
    <w:rsid w:val="00135CA0"/>
    <w:rsid w:val="00140730"/>
    <w:rsid w:val="00140796"/>
    <w:rsid w:val="00140952"/>
    <w:rsid w:val="00140A90"/>
    <w:rsid w:val="00140FB9"/>
    <w:rsid w:val="001410C1"/>
    <w:rsid w:val="00143495"/>
    <w:rsid w:val="00143B64"/>
    <w:rsid w:val="00144B3A"/>
    <w:rsid w:val="001459ED"/>
    <w:rsid w:val="00145B46"/>
    <w:rsid w:val="0014701E"/>
    <w:rsid w:val="00152C77"/>
    <w:rsid w:val="001533AC"/>
    <w:rsid w:val="001548C8"/>
    <w:rsid w:val="00155796"/>
    <w:rsid w:val="00156107"/>
    <w:rsid w:val="0015720A"/>
    <w:rsid w:val="001574B0"/>
    <w:rsid w:val="00157557"/>
    <w:rsid w:val="00157C93"/>
    <w:rsid w:val="00160F61"/>
    <w:rsid w:val="0016235F"/>
    <w:rsid w:val="00163672"/>
    <w:rsid w:val="0016520F"/>
    <w:rsid w:val="001653AD"/>
    <w:rsid w:val="001712E8"/>
    <w:rsid w:val="00171A03"/>
    <w:rsid w:val="00173CC3"/>
    <w:rsid w:val="00173FE4"/>
    <w:rsid w:val="001766F3"/>
    <w:rsid w:val="00176A5B"/>
    <w:rsid w:val="00176E06"/>
    <w:rsid w:val="00177865"/>
    <w:rsid w:val="0018141C"/>
    <w:rsid w:val="00182E4C"/>
    <w:rsid w:val="001831B3"/>
    <w:rsid w:val="00183A66"/>
    <w:rsid w:val="001846B6"/>
    <w:rsid w:val="00184AA5"/>
    <w:rsid w:val="001864E2"/>
    <w:rsid w:val="001867C0"/>
    <w:rsid w:val="001901D0"/>
    <w:rsid w:val="001902A2"/>
    <w:rsid w:val="00190D8E"/>
    <w:rsid w:val="001930E8"/>
    <w:rsid w:val="001A0D68"/>
    <w:rsid w:val="001A0FCA"/>
    <w:rsid w:val="001A2F99"/>
    <w:rsid w:val="001A3ADE"/>
    <w:rsid w:val="001A3D5C"/>
    <w:rsid w:val="001A4A43"/>
    <w:rsid w:val="001A6E72"/>
    <w:rsid w:val="001A7337"/>
    <w:rsid w:val="001B11C4"/>
    <w:rsid w:val="001B24F7"/>
    <w:rsid w:val="001B2E8A"/>
    <w:rsid w:val="001B4F66"/>
    <w:rsid w:val="001B66AB"/>
    <w:rsid w:val="001B6D9B"/>
    <w:rsid w:val="001B7AE4"/>
    <w:rsid w:val="001B7C63"/>
    <w:rsid w:val="001B7D59"/>
    <w:rsid w:val="001B7FA7"/>
    <w:rsid w:val="001C0134"/>
    <w:rsid w:val="001C0A8E"/>
    <w:rsid w:val="001C336A"/>
    <w:rsid w:val="001C3450"/>
    <w:rsid w:val="001C3469"/>
    <w:rsid w:val="001C5352"/>
    <w:rsid w:val="001C5BF1"/>
    <w:rsid w:val="001D02CE"/>
    <w:rsid w:val="001D351B"/>
    <w:rsid w:val="001D376B"/>
    <w:rsid w:val="001D3ADA"/>
    <w:rsid w:val="001D3ECF"/>
    <w:rsid w:val="001D6AD3"/>
    <w:rsid w:val="001D7BD3"/>
    <w:rsid w:val="001E04A2"/>
    <w:rsid w:val="001E19CD"/>
    <w:rsid w:val="001E22D1"/>
    <w:rsid w:val="001E2F2D"/>
    <w:rsid w:val="001E320B"/>
    <w:rsid w:val="001E3280"/>
    <w:rsid w:val="001E48DE"/>
    <w:rsid w:val="001E66DA"/>
    <w:rsid w:val="001F318B"/>
    <w:rsid w:val="001F3FB1"/>
    <w:rsid w:val="001F437B"/>
    <w:rsid w:val="001F7AB9"/>
    <w:rsid w:val="002019A8"/>
    <w:rsid w:val="00203C0C"/>
    <w:rsid w:val="00206985"/>
    <w:rsid w:val="002073F7"/>
    <w:rsid w:val="00207F72"/>
    <w:rsid w:val="00210A46"/>
    <w:rsid w:val="00210D6B"/>
    <w:rsid w:val="00210E41"/>
    <w:rsid w:val="00211654"/>
    <w:rsid w:val="0021207B"/>
    <w:rsid w:val="00214402"/>
    <w:rsid w:val="0021442D"/>
    <w:rsid w:val="00215D66"/>
    <w:rsid w:val="002175D3"/>
    <w:rsid w:val="00223840"/>
    <w:rsid w:val="0022528B"/>
    <w:rsid w:val="002259A7"/>
    <w:rsid w:val="00226D59"/>
    <w:rsid w:val="002277A3"/>
    <w:rsid w:val="00230169"/>
    <w:rsid w:val="00230CED"/>
    <w:rsid w:val="00231788"/>
    <w:rsid w:val="00232C8A"/>
    <w:rsid w:val="00232DBE"/>
    <w:rsid w:val="00233982"/>
    <w:rsid w:val="0023405B"/>
    <w:rsid w:val="00236D4E"/>
    <w:rsid w:val="002371F7"/>
    <w:rsid w:val="00241B50"/>
    <w:rsid w:val="0024300A"/>
    <w:rsid w:val="00243BB8"/>
    <w:rsid w:val="00243C1E"/>
    <w:rsid w:val="002462D0"/>
    <w:rsid w:val="00246546"/>
    <w:rsid w:val="00252CF2"/>
    <w:rsid w:val="0025383F"/>
    <w:rsid w:val="00253CA2"/>
    <w:rsid w:val="00254BA6"/>
    <w:rsid w:val="0025516F"/>
    <w:rsid w:val="0025540B"/>
    <w:rsid w:val="002554B0"/>
    <w:rsid w:val="002556B3"/>
    <w:rsid w:val="002558A6"/>
    <w:rsid w:val="00257DF4"/>
    <w:rsid w:val="00260F53"/>
    <w:rsid w:val="00260F8E"/>
    <w:rsid w:val="002611E5"/>
    <w:rsid w:val="0026149F"/>
    <w:rsid w:val="00261699"/>
    <w:rsid w:val="00266BFF"/>
    <w:rsid w:val="00267646"/>
    <w:rsid w:val="002711FC"/>
    <w:rsid w:val="00271B96"/>
    <w:rsid w:val="00274597"/>
    <w:rsid w:val="002763CF"/>
    <w:rsid w:val="00277432"/>
    <w:rsid w:val="00280682"/>
    <w:rsid w:val="00281B78"/>
    <w:rsid w:val="00281CED"/>
    <w:rsid w:val="00282C0E"/>
    <w:rsid w:val="00282CC2"/>
    <w:rsid w:val="00283C51"/>
    <w:rsid w:val="00285440"/>
    <w:rsid w:val="00286356"/>
    <w:rsid w:val="00286904"/>
    <w:rsid w:val="00287D3D"/>
    <w:rsid w:val="00290193"/>
    <w:rsid w:val="00291F93"/>
    <w:rsid w:val="002940EF"/>
    <w:rsid w:val="0029488B"/>
    <w:rsid w:val="00296666"/>
    <w:rsid w:val="002A1A5C"/>
    <w:rsid w:val="002A1E45"/>
    <w:rsid w:val="002A54BA"/>
    <w:rsid w:val="002A5C9C"/>
    <w:rsid w:val="002A67C5"/>
    <w:rsid w:val="002A6EE0"/>
    <w:rsid w:val="002B0DDB"/>
    <w:rsid w:val="002B2C25"/>
    <w:rsid w:val="002B3131"/>
    <w:rsid w:val="002B3E70"/>
    <w:rsid w:val="002B472E"/>
    <w:rsid w:val="002C000C"/>
    <w:rsid w:val="002C00A4"/>
    <w:rsid w:val="002C1046"/>
    <w:rsid w:val="002C1A2C"/>
    <w:rsid w:val="002C26EF"/>
    <w:rsid w:val="002C3792"/>
    <w:rsid w:val="002C3CB0"/>
    <w:rsid w:val="002C5484"/>
    <w:rsid w:val="002C6ECF"/>
    <w:rsid w:val="002D0DF7"/>
    <w:rsid w:val="002D2F29"/>
    <w:rsid w:val="002D3527"/>
    <w:rsid w:val="002D3599"/>
    <w:rsid w:val="002D3C58"/>
    <w:rsid w:val="002D55E3"/>
    <w:rsid w:val="002D6DF4"/>
    <w:rsid w:val="002E14A6"/>
    <w:rsid w:val="002E1A0E"/>
    <w:rsid w:val="002E213A"/>
    <w:rsid w:val="002E2799"/>
    <w:rsid w:val="002E5917"/>
    <w:rsid w:val="002E5C54"/>
    <w:rsid w:val="002E652F"/>
    <w:rsid w:val="002F1045"/>
    <w:rsid w:val="002F1AEA"/>
    <w:rsid w:val="002F1C53"/>
    <w:rsid w:val="002F27E5"/>
    <w:rsid w:val="002F306D"/>
    <w:rsid w:val="002F4DD1"/>
    <w:rsid w:val="002F79B3"/>
    <w:rsid w:val="002F7B2D"/>
    <w:rsid w:val="002F7E31"/>
    <w:rsid w:val="00306AFE"/>
    <w:rsid w:val="00307831"/>
    <w:rsid w:val="00312D0F"/>
    <w:rsid w:val="0031431A"/>
    <w:rsid w:val="003143EE"/>
    <w:rsid w:val="00314AD6"/>
    <w:rsid w:val="0031682F"/>
    <w:rsid w:val="003179EC"/>
    <w:rsid w:val="00321422"/>
    <w:rsid w:val="00321AE3"/>
    <w:rsid w:val="0032234E"/>
    <w:rsid w:val="00323640"/>
    <w:rsid w:val="00324069"/>
    <w:rsid w:val="003250E5"/>
    <w:rsid w:val="00325291"/>
    <w:rsid w:val="0032721A"/>
    <w:rsid w:val="00327B1D"/>
    <w:rsid w:val="00327B5B"/>
    <w:rsid w:val="00327EA8"/>
    <w:rsid w:val="00332C73"/>
    <w:rsid w:val="00332CB3"/>
    <w:rsid w:val="003345C4"/>
    <w:rsid w:val="0033471D"/>
    <w:rsid w:val="00334828"/>
    <w:rsid w:val="00334FB2"/>
    <w:rsid w:val="00336A4C"/>
    <w:rsid w:val="00336CB4"/>
    <w:rsid w:val="00336EC6"/>
    <w:rsid w:val="00344D56"/>
    <w:rsid w:val="00346D39"/>
    <w:rsid w:val="003477B4"/>
    <w:rsid w:val="00351127"/>
    <w:rsid w:val="003520B0"/>
    <w:rsid w:val="003532C6"/>
    <w:rsid w:val="00353B19"/>
    <w:rsid w:val="00354F62"/>
    <w:rsid w:val="003569EB"/>
    <w:rsid w:val="00356F09"/>
    <w:rsid w:val="0035714E"/>
    <w:rsid w:val="003571F9"/>
    <w:rsid w:val="00361552"/>
    <w:rsid w:val="00361ED7"/>
    <w:rsid w:val="0036319F"/>
    <w:rsid w:val="003636A9"/>
    <w:rsid w:val="003649CD"/>
    <w:rsid w:val="00364CEA"/>
    <w:rsid w:val="00364E09"/>
    <w:rsid w:val="00364E96"/>
    <w:rsid w:val="003666D6"/>
    <w:rsid w:val="00366E20"/>
    <w:rsid w:val="0036711C"/>
    <w:rsid w:val="00367648"/>
    <w:rsid w:val="00371332"/>
    <w:rsid w:val="0037289C"/>
    <w:rsid w:val="00373260"/>
    <w:rsid w:val="003741DC"/>
    <w:rsid w:val="00375D89"/>
    <w:rsid w:val="0038177B"/>
    <w:rsid w:val="00381EE3"/>
    <w:rsid w:val="003831EE"/>
    <w:rsid w:val="00383A80"/>
    <w:rsid w:val="00383AC2"/>
    <w:rsid w:val="00384EE2"/>
    <w:rsid w:val="003851B1"/>
    <w:rsid w:val="0038558D"/>
    <w:rsid w:val="00385DEF"/>
    <w:rsid w:val="00390C6A"/>
    <w:rsid w:val="00392522"/>
    <w:rsid w:val="0039369B"/>
    <w:rsid w:val="0039431C"/>
    <w:rsid w:val="00394988"/>
    <w:rsid w:val="00396AD0"/>
    <w:rsid w:val="00396FE7"/>
    <w:rsid w:val="003A091F"/>
    <w:rsid w:val="003A1007"/>
    <w:rsid w:val="003A26C2"/>
    <w:rsid w:val="003A4556"/>
    <w:rsid w:val="003A7778"/>
    <w:rsid w:val="003B0BAD"/>
    <w:rsid w:val="003B2FFC"/>
    <w:rsid w:val="003B5B59"/>
    <w:rsid w:val="003B644F"/>
    <w:rsid w:val="003B6F3F"/>
    <w:rsid w:val="003B77B4"/>
    <w:rsid w:val="003C3C2B"/>
    <w:rsid w:val="003C4184"/>
    <w:rsid w:val="003C4D1E"/>
    <w:rsid w:val="003C5501"/>
    <w:rsid w:val="003C5F07"/>
    <w:rsid w:val="003C70FB"/>
    <w:rsid w:val="003D1586"/>
    <w:rsid w:val="003D166B"/>
    <w:rsid w:val="003D1BB1"/>
    <w:rsid w:val="003D4A67"/>
    <w:rsid w:val="003D5BCC"/>
    <w:rsid w:val="003D72A4"/>
    <w:rsid w:val="003E3410"/>
    <w:rsid w:val="003E3A49"/>
    <w:rsid w:val="003E4E40"/>
    <w:rsid w:val="003E513C"/>
    <w:rsid w:val="003E5B2B"/>
    <w:rsid w:val="003F1314"/>
    <w:rsid w:val="003F1955"/>
    <w:rsid w:val="003F2F5C"/>
    <w:rsid w:val="003F4217"/>
    <w:rsid w:val="003F5DCB"/>
    <w:rsid w:val="003F6501"/>
    <w:rsid w:val="003F659A"/>
    <w:rsid w:val="004001C6"/>
    <w:rsid w:val="00400C85"/>
    <w:rsid w:val="004117A4"/>
    <w:rsid w:val="004168BA"/>
    <w:rsid w:val="00417625"/>
    <w:rsid w:val="00420AE6"/>
    <w:rsid w:val="0042165B"/>
    <w:rsid w:val="0042181F"/>
    <w:rsid w:val="00423362"/>
    <w:rsid w:val="00423D98"/>
    <w:rsid w:val="00424349"/>
    <w:rsid w:val="00425D94"/>
    <w:rsid w:val="004271E4"/>
    <w:rsid w:val="00430C3D"/>
    <w:rsid w:val="00430F02"/>
    <w:rsid w:val="00431087"/>
    <w:rsid w:val="00432038"/>
    <w:rsid w:val="004335FB"/>
    <w:rsid w:val="004339AD"/>
    <w:rsid w:val="00433B33"/>
    <w:rsid w:val="0043529E"/>
    <w:rsid w:val="004357E6"/>
    <w:rsid w:val="00435A7F"/>
    <w:rsid w:val="00437ECC"/>
    <w:rsid w:val="0044041C"/>
    <w:rsid w:val="004405C3"/>
    <w:rsid w:val="004408C8"/>
    <w:rsid w:val="00440C6C"/>
    <w:rsid w:val="00442651"/>
    <w:rsid w:val="0044335F"/>
    <w:rsid w:val="00444E67"/>
    <w:rsid w:val="00444EFB"/>
    <w:rsid w:val="00447186"/>
    <w:rsid w:val="00450BEC"/>
    <w:rsid w:val="00450F84"/>
    <w:rsid w:val="004512FE"/>
    <w:rsid w:val="0045588C"/>
    <w:rsid w:val="00461708"/>
    <w:rsid w:val="00462133"/>
    <w:rsid w:val="0046389B"/>
    <w:rsid w:val="00463B00"/>
    <w:rsid w:val="00465AAA"/>
    <w:rsid w:val="00465B34"/>
    <w:rsid w:val="0046697C"/>
    <w:rsid w:val="00466BE0"/>
    <w:rsid w:val="004700C1"/>
    <w:rsid w:val="00470545"/>
    <w:rsid w:val="004728F7"/>
    <w:rsid w:val="0047344F"/>
    <w:rsid w:val="004753D2"/>
    <w:rsid w:val="00481B79"/>
    <w:rsid w:val="004827B7"/>
    <w:rsid w:val="004840CE"/>
    <w:rsid w:val="00484820"/>
    <w:rsid w:val="0048606E"/>
    <w:rsid w:val="00486E74"/>
    <w:rsid w:val="00487989"/>
    <w:rsid w:val="00490A8C"/>
    <w:rsid w:val="0049154D"/>
    <w:rsid w:val="00492A80"/>
    <w:rsid w:val="00492EA0"/>
    <w:rsid w:val="00493D09"/>
    <w:rsid w:val="0049427E"/>
    <w:rsid w:val="00495ACA"/>
    <w:rsid w:val="0049784C"/>
    <w:rsid w:val="00497B49"/>
    <w:rsid w:val="004A0820"/>
    <w:rsid w:val="004A1F51"/>
    <w:rsid w:val="004A2713"/>
    <w:rsid w:val="004A2DB9"/>
    <w:rsid w:val="004A31AF"/>
    <w:rsid w:val="004A3AE0"/>
    <w:rsid w:val="004A6224"/>
    <w:rsid w:val="004A6CC2"/>
    <w:rsid w:val="004A7CA1"/>
    <w:rsid w:val="004B0721"/>
    <w:rsid w:val="004B31DA"/>
    <w:rsid w:val="004B44A8"/>
    <w:rsid w:val="004B4A19"/>
    <w:rsid w:val="004B4D0E"/>
    <w:rsid w:val="004B75E0"/>
    <w:rsid w:val="004B7AF3"/>
    <w:rsid w:val="004B7FA8"/>
    <w:rsid w:val="004C2FAC"/>
    <w:rsid w:val="004C4205"/>
    <w:rsid w:val="004C6A29"/>
    <w:rsid w:val="004D0629"/>
    <w:rsid w:val="004D1B2D"/>
    <w:rsid w:val="004D261C"/>
    <w:rsid w:val="004D2948"/>
    <w:rsid w:val="004D301F"/>
    <w:rsid w:val="004D36D3"/>
    <w:rsid w:val="004D3811"/>
    <w:rsid w:val="004D3E8C"/>
    <w:rsid w:val="004D4252"/>
    <w:rsid w:val="004D5280"/>
    <w:rsid w:val="004D5B13"/>
    <w:rsid w:val="004E28F2"/>
    <w:rsid w:val="004E3B70"/>
    <w:rsid w:val="004E4083"/>
    <w:rsid w:val="004E4FDA"/>
    <w:rsid w:val="004E7445"/>
    <w:rsid w:val="004F02B2"/>
    <w:rsid w:val="004F0743"/>
    <w:rsid w:val="004F109A"/>
    <w:rsid w:val="004F2AD9"/>
    <w:rsid w:val="004F3674"/>
    <w:rsid w:val="004F36AA"/>
    <w:rsid w:val="004F59F7"/>
    <w:rsid w:val="004F6276"/>
    <w:rsid w:val="004F68B2"/>
    <w:rsid w:val="00506CD7"/>
    <w:rsid w:val="0051045D"/>
    <w:rsid w:val="005119C6"/>
    <w:rsid w:val="00511F10"/>
    <w:rsid w:val="00515D20"/>
    <w:rsid w:val="00516628"/>
    <w:rsid w:val="00516A7A"/>
    <w:rsid w:val="00520CAB"/>
    <w:rsid w:val="00522132"/>
    <w:rsid w:val="00522E39"/>
    <w:rsid w:val="00524221"/>
    <w:rsid w:val="005256F9"/>
    <w:rsid w:val="00526C13"/>
    <w:rsid w:val="005276BB"/>
    <w:rsid w:val="00531C47"/>
    <w:rsid w:val="0053358D"/>
    <w:rsid w:val="00534C3E"/>
    <w:rsid w:val="00536475"/>
    <w:rsid w:val="0053694A"/>
    <w:rsid w:val="00536FAB"/>
    <w:rsid w:val="00537966"/>
    <w:rsid w:val="00537D7F"/>
    <w:rsid w:val="005420F7"/>
    <w:rsid w:val="005429AD"/>
    <w:rsid w:val="00543171"/>
    <w:rsid w:val="0054368C"/>
    <w:rsid w:val="00545373"/>
    <w:rsid w:val="0054588C"/>
    <w:rsid w:val="00545994"/>
    <w:rsid w:val="00545C50"/>
    <w:rsid w:val="00546149"/>
    <w:rsid w:val="00547322"/>
    <w:rsid w:val="00551F6E"/>
    <w:rsid w:val="005557B8"/>
    <w:rsid w:val="00555FAC"/>
    <w:rsid w:val="00556399"/>
    <w:rsid w:val="00557C2C"/>
    <w:rsid w:val="00557D6B"/>
    <w:rsid w:val="00560863"/>
    <w:rsid w:val="00561156"/>
    <w:rsid w:val="005612CD"/>
    <w:rsid w:val="005616DA"/>
    <w:rsid w:val="005617EA"/>
    <w:rsid w:val="00561806"/>
    <w:rsid w:val="0056250D"/>
    <w:rsid w:val="00564B3F"/>
    <w:rsid w:val="005651A9"/>
    <w:rsid w:val="00565EFA"/>
    <w:rsid w:val="005709AF"/>
    <w:rsid w:val="0057247D"/>
    <w:rsid w:val="005728E2"/>
    <w:rsid w:val="00573EF7"/>
    <w:rsid w:val="005743D5"/>
    <w:rsid w:val="00574AFB"/>
    <w:rsid w:val="0057531E"/>
    <w:rsid w:val="005757B7"/>
    <w:rsid w:val="00575BD4"/>
    <w:rsid w:val="00575FB9"/>
    <w:rsid w:val="005761DB"/>
    <w:rsid w:val="0057699F"/>
    <w:rsid w:val="0057739C"/>
    <w:rsid w:val="00580CB5"/>
    <w:rsid w:val="00582615"/>
    <w:rsid w:val="00582C7F"/>
    <w:rsid w:val="005836A0"/>
    <w:rsid w:val="00583717"/>
    <w:rsid w:val="00584670"/>
    <w:rsid w:val="00584FD0"/>
    <w:rsid w:val="005869EE"/>
    <w:rsid w:val="00586E22"/>
    <w:rsid w:val="005872DF"/>
    <w:rsid w:val="00590157"/>
    <w:rsid w:val="005907D2"/>
    <w:rsid w:val="0059129D"/>
    <w:rsid w:val="005919E7"/>
    <w:rsid w:val="00591D1A"/>
    <w:rsid w:val="005923EF"/>
    <w:rsid w:val="00592AE3"/>
    <w:rsid w:val="00594753"/>
    <w:rsid w:val="0059477A"/>
    <w:rsid w:val="00595432"/>
    <w:rsid w:val="005954DE"/>
    <w:rsid w:val="00595DFE"/>
    <w:rsid w:val="005961E7"/>
    <w:rsid w:val="005A0728"/>
    <w:rsid w:val="005A2BD2"/>
    <w:rsid w:val="005A47CD"/>
    <w:rsid w:val="005A5B97"/>
    <w:rsid w:val="005A5FBF"/>
    <w:rsid w:val="005B0EB2"/>
    <w:rsid w:val="005B23CB"/>
    <w:rsid w:val="005B3149"/>
    <w:rsid w:val="005B3D11"/>
    <w:rsid w:val="005B4586"/>
    <w:rsid w:val="005B48FC"/>
    <w:rsid w:val="005B4EEB"/>
    <w:rsid w:val="005B5868"/>
    <w:rsid w:val="005B6DE9"/>
    <w:rsid w:val="005B76CF"/>
    <w:rsid w:val="005B7A15"/>
    <w:rsid w:val="005C567A"/>
    <w:rsid w:val="005C56E6"/>
    <w:rsid w:val="005C66FC"/>
    <w:rsid w:val="005C6DF3"/>
    <w:rsid w:val="005C74C1"/>
    <w:rsid w:val="005C7818"/>
    <w:rsid w:val="005C7F22"/>
    <w:rsid w:val="005D00E3"/>
    <w:rsid w:val="005D0D93"/>
    <w:rsid w:val="005D4E67"/>
    <w:rsid w:val="005D6A87"/>
    <w:rsid w:val="005D7B03"/>
    <w:rsid w:val="005E0560"/>
    <w:rsid w:val="005E0BF1"/>
    <w:rsid w:val="005E0FAE"/>
    <w:rsid w:val="005E19E5"/>
    <w:rsid w:val="005E27E3"/>
    <w:rsid w:val="005E3F8A"/>
    <w:rsid w:val="005E62D4"/>
    <w:rsid w:val="005E6B9F"/>
    <w:rsid w:val="005F0783"/>
    <w:rsid w:val="005F2091"/>
    <w:rsid w:val="005F2D09"/>
    <w:rsid w:val="005F4620"/>
    <w:rsid w:val="005F4EFC"/>
    <w:rsid w:val="005F58AD"/>
    <w:rsid w:val="005F7383"/>
    <w:rsid w:val="005F7CC1"/>
    <w:rsid w:val="00604AAB"/>
    <w:rsid w:val="006051A7"/>
    <w:rsid w:val="00605559"/>
    <w:rsid w:val="00607989"/>
    <w:rsid w:val="00607CC9"/>
    <w:rsid w:val="0061031F"/>
    <w:rsid w:val="00610EB0"/>
    <w:rsid w:val="00612A48"/>
    <w:rsid w:val="00613AD9"/>
    <w:rsid w:val="006140FD"/>
    <w:rsid w:val="00615164"/>
    <w:rsid w:val="00623A17"/>
    <w:rsid w:val="00623D72"/>
    <w:rsid w:val="00626881"/>
    <w:rsid w:val="006271F5"/>
    <w:rsid w:val="00627EA5"/>
    <w:rsid w:val="006315FF"/>
    <w:rsid w:val="00631C91"/>
    <w:rsid w:val="006337EA"/>
    <w:rsid w:val="00633BE0"/>
    <w:rsid w:val="00635A89"/>
    <w:rsid w:val="00636BCD"/>
    <w:rsid w:val="006418F4"/>
    <w:rsid w:val="0064341F"/>
    <w:rsid w:val="00643E56"/>
    <w:rsid w:val="0064551C"/>
    <w:rsid w:val="006455D4"/>
    <w:rsid w:val="00645C88"/>
    <w:rsid w:val="00645CC6"/>
    <w:rsid w:val="00646C9A"/>
    <w:rsid w:val="00647A56"/>
    <w:rsid w:val="0065035C"/>
    <w:rsid w:val="00650670"/>
    <w:rsid w:val="0065105F"/>
    <w:rsid w:val="006528AE"/>
    <w:rsid w:val="00652C3C"/>
    <w:rsid w:val="00652DA6"/>
    <w:rsid w:val="006536ED"/>
    <w:rsid w:val="00653A68"/>
    <w:rsid w:val="0065498F"/>
    <w:rsid w:val="00654B57"/>
    <w:rsid w:val="0065524A"/>
    <w:rsid w:val="00655A4F"/>
    <w:rsid w:val="00655E29"/>
    <w:rsid w:val="00657161"/>
    <w:rsid w:val="0065778C"/>
    <w:rsid w:val="00657F8A"/>
    <w:rsid w:val="0066061D"/>
    <w:rsid w:val="006612A1"/>
    <w:rsid w:val="00662200"/>
    <w:rsid w:val="0066285B"/>
    <w:rsid w:val="00662FD1"/>
    <w:rsid w:val="00663E84"/>
    <w:rsid w:val="00664446"/>
    <w:rsid w:val="00667768"/>
    <w:rsid w:val="00670229"/>
    <w:rsid w:val="00670D02"/>
    <w:rsid w:val="00680B92"/>
    <w:rsid w:val="00684871"/>
    <w:rsid w:val="006856EC"/>
    <w:rsid w:val="006862DF"/>
    <w:rsid w:val="00686CF3"/>
    <w:rsid w:val="00686D82"/>
    <w:rsid w:val="0068728D"/>
    <w:rsid w:val="00691C10"/>
    <w:rsid w:val="00693133"/>
    <w:rsid w:val="0069464A"/>
    <w:rsid w:val="00694A0E"/>
    <w:rsid w:val="00696298"/>
    <w:rsid w:val="00696313"/>
    <w:rsid w:val="006964B2"/>
    <w:rsid w:val="00696C13"/>
    <w:rsid w:val="00696E94"/>
    <w:rsid w:val="006A42FC"/>
    <w:rsid w:val="006A635B"/>
    <w:rsid w:val="006A6DC2"/>
    <w:rsid w:val="006A6DFE"/>
    <w:rsid w:val="006B0D06"/>
    <w:rsid w:val="006B119C"/>
    <w:rsid w:val="006B3441"/>
    <w:rsid w:val="006B3779"/>
    <w:rsid w:val="006B4AC9"/>
    <w:rsid w:val="006B6FA2"/>
    <w:rsid w:val="006B6FB9"/>
    <w:rsid w:val="006B7C22"/>
    <w:rsid w:val="006C0784"/>
    <w:rsid w:val="006C4A08"/>
    <w:rsid w:val="006C7E59"/>
    <w:rsid w:val="006D4E7A"/>
    <w:rsid w:val="006D6559"/>
    <w:rsid w:val="006D66BB"/>
    <w:rsid w:val="006D6CF7"/>
    <w:rsid w:val="006D7CC9"/>
    <w:rsid w:val="006E0D28"/>
    <w:rsid w:val="006E2B29"/>
    <w:rsid w:val="006E4E68"/>
    <w:rsid w:val="006F045D"/>
    <w:rsid w:val="006F1C05"/>
    <w:rsid w:val="006F20AB"/>
    <w:rsid w:val="006F3F46"/>
    <w:rsid w:val="006F76EC"/>
    <w:rsid w:val="00700100"/>
    <w:rsid w:val="00700F03"/>
    <w:rsid w:val="00703599"/>
    <w:rsid w:val="00703AC7"/>
    <w:rsid w:val="00705534"/>
    <w:rsid w:val="00705E39"/>
    <w:rsid w:val="00706162"/>
    <w:rsid w:val="00710841"/>
    <w:rsid w:val="00710E62"/>
    <w:rsid w:val="0071425C"/>
    <w:rsid w:val="00714C05"/>
    <w:rsid w:val="007164DE"/>
    <w:rsid w:val="0071651C"/>
    <w:rsid w:val="0071795A"/>
    <w:rsid w:val="00717CB2"/>
    <w:rsid w:val="007213E2"/>
    <w:rsid w:val="00722A42"/>
    <w:rsid w:val="00723264"/>
    <w:rsid w:val="00723E1B"/>
    <w:rsid w:val="007240DF"/>
    <w:rsid w:val="0072443C"/>
    <w:rsid w:val="00727FDE"/>
    <w:rsid w:val="00733599"/>
    <w:rsid w:val="00733D8C"/>
    <w:rsid w:val="0073546A"/>
    <w:rsid w:val="00741295"/>
    <w:rsid w:val="00741BF4"/>
    <w:rsid w:val="0074312B"/>
    <w:rsid w:val="00744CC6"/>
    <w:rsid w:val="0074509D"/>
    <w:rsid w:val="00746E86"/>
    <w:rsid w:val="00750757"/>
    <w:rsid w:val="007508CA"/>
    <w:rsid w:val="00751A45"/>
    <w:rsid w:val="00752A7D"/>
    <w:rsid w:val="00752B29"/>
    <w:rsid w:val="00753138"/>
    <w:rsid w:val="0075350B"/>
    <w:rsid w:val="00756FFE"/>
    <w:rsid w:val="0075716F"/>
    <w:rsid w:val="00757CA5"/>
    <w:rsid w:val="00760C87"/>
    <w:rsid w:val="00761A2E"/>
    <w:rsid w:val="00762B73"/>
    <w:rsid w:val="007631A9"/>
    <w:rsid w:val="00764341"/>
    <w:rsid w:val="00765CE4"/>
    <w:rsid w:val="00766048"/>
    <w:rsid w:val="00770289"/>
    <w:rsid w:val="007715BC"/>
    <w:rsid w:val="0077162F"/>
    <w:rsid w:val="007723CD"/>
    <w:rsid w:val="00773545"/>
    <w:rsid w:val="00773563"/>
    <w:rsid w:val="00776A2E"/>
    <w:rsid w:val="00777F74"/>
    <w:rsid w:val="00781528"/>
    <w:rsid w:val="007816A7"/>
    <w:rsid w:val="00781A8A"/>
    <w:rsid w:val="00781FD5"/>
    <w:rsid w:val="0078372C"/>
    <w:rsid w:val="00783770"/>
    <w:rsid w:val="00785106"/>
    <w:rsid w:val="0078651A"/>
    <w:rsid w:val="00786920"/>
    <w:rsid w:val="00787285"/>
    <w:rsid w:val="00792EA2"/>
    <w:rsid w:val="00793DB6"/>
    <w:rsid w:val="007954B9"/>
    <w:rsid w:val="007961FB"/>
    <w:rsid w:val="00797318"/>
    <w:rsid w:val="007A74E0"/>
    <w:rsid w:val="007A7E46"/>
    <w:rsid w:val="007B5071"/>
    <w:rsid w:val="007B62D4"/>
    <w:rsid w:val="007B6775"/>
    <w:rsid w:val="007B77D0"/>
    <w:rsid w:val="007B7DBE"/>
    <w:rsid w:val="007C0722"/>
    <w:rsid w:val="007C117E"/>
    <w:rsid w:val="007C3583"/>
    <w:rsid w:val="007C370B"/>
    <w:rsid w:val="007C383D"/>
    <w:rsid w:val="007C473D"/>
    <w:rsid w:val="007C7FB5"/>
    <w:rsid w:val="007D10E5"/>
    <w:rsid w:val="007D1685"/>
    <w:rsid w:val="007D1690"/>
    <w:rsid w:val="007D392D"/>
    <w:rsid w:val="007D488D"/>
    <w:rsid w:val="007D7E38"/>
    <w:rsid w:val="007E0A08"/>
    <w:rsid w:val="007E1007"/>
    <w:rsid w:val="007E1F58"/>
    <w:rsid w:val="007E2B5A"/>
    <w:rsid w:val="007E4D53"/>
    <w:rsid w:val="007E623F"/>
    <w:rsid w:val="007E6EF2"/>
    <w:rsid w:val="007F1243"/>
    <w:rsid w:val="007F1A8F"/>
    <w:rsid w:val="007F33C7"/>
    <w:rsid w:val="007F48EB"/>
    <w:rsid w:val="007F50C3"/>
    <w:rsid w:val="007F5FAA"/>
    <w:rsid w:val="007F6DD3"/>
    <w:rsid w:val="007F6E3E"/>
    <w:rsid w:val="007F7030"/>
    <w:rsid w:val="007F7AB6"/>
    <w:rsid w:val="0080046F"/>
    <w:rsid w:val="00800564"/>
    <w:rsid w:val="00800BDC"/>
    <w:rsid w:val="008038D3"/>
    <w:rsid w:val="00803D48"/>
    <w:rsid w:val="00803FB9"/>
    <w:rsid w:val="00804015"/>
    <w:rsid w:val="008041C2"/>
    <w:rsid w:val="00804A58"/>
    <w:rsid w:val="00804ACC"/>
    <w:rsid w:val="008050C3"/>
    <w:rsid w:val="00805682"/>
    <w:rsid w:val="00806764"/>
    <w:rsid w:val="0080707F"/>
    <w:rsid w:val="008100CC"/>
    <w:rsid w:val="0081042A"/>
    <w:rsid w:val="00811DFE"/>
    <w:rsid w:val="0081208D"/>
    <w:rsid w:val="00814B2C"/>
    <w:rsid w:val="00817D4C"/>
    <w:rsid w:val="0082037E"/>
    <w:rsid w:val="008208B4"/>
    <w:rsid w:val="008220E1"/>
    <w:rsid w:val="00823ADF"/>
    <w:rsid w:val="00825482"/>
    <w:rsid w:val="00826F72"/>
    <w:rsid w:val="00827C4E"/>
    <w:rsid w:val="00830433"/>
    <w:rsid w:val="0083073A"/>
    <w:rsid w:val="008314C4"/>
    <w:rsid w:val="008323E6"/>
    <w:rsid w:val="00832CBF"/>
    <w:rsid w:val="008345AF"/>
    <w:rsid w:val="0083502B"/>
    <w:rsid w:val="008353A3"/>
    <w:rsid w:val="00835E1B"/>
    <w:rsid w:val="008368BB"/>
    <w:rsid w:val="008371EA"/>
    <w:rsid w:val="00837563"/>
    <w:rsid w:val="00837987"/>
    <w:rsid w:val="0084240F"/>
    <w:rsid w:val="00842C38"/>
    <w:rsid w:val="008434D9"/>
    <w:rsid w:val="008438C9"/>
    <w:rsid w:val="00844AC9"/>
    <w:rsid w:val="00844B93"/>
    <w:rsid w:val="00845F36"/>
    <w:rsid w:val="00847D04"/>
    <w:rsid w:val="008510CA"/>
    <w:rsid w:val="008521D7"/>
    <w:rsid w:val="00852843"/>
    <w:rsid w:val="008535E3"/>
    <w:rsid w:val="00853A75"/>
    <w:rsid w:val="00854E37"/>
    <w:rsid w:val="00854F71"/>
    <w:rsid w:val="0085562A"/>
    <w:rsid w:val="008559A3"/>
    <w:rsid w:val="008600DD"/>
    <w:rsid w:val="00862629"/>
    <w:rsid w:val="00862FE6"/>
    <w:rsid w:val="008632FA"/>
    <w:rsid w:val="00863B43"/>
    <w:rsid w:val="008649DC"/>
    <w:rsid w:val="00866A2C"/>
    <w:rsid w:val="008670F5"/>
    <w:rsid w:val="00867AA1"/>
    <w:rsid w:val="008700B6"/>
    <w:rsid w:val="008705BD"/>
    <w:rsid w:val="00870CDC"/>
    <w:rsid w:val="00871830"/>
    <w:rsid w:val="00871CD8"/>
    <w:rsid w:val="0087245E"/>
    <w:rsid w:val="00873D51"/>
    <w:rsid w:val="00873E5C"/>
    <w:rsid w:val="0087435B"/>
    <w:rsid w:val="00876032"/>
    <w:rsid w:val="008760C2"/>
    <w:rsid w:val="0087630F"/>
    <w:rsid w:val="0087724C"/>
    <w:rsid w:val="008777C0"/>
    <w:rsid w:val="0088040D"/>
    <w:rsid w:val="00881954"/>
    <w:rsid w:val="008853FD"/>
    <w:rsid w:val="00885843"/>
    <w:rsid w:val="00891DB5"/>
    <w:rsid w:val="0089211D"/>
    <w:rsid w:val="008930D1"/>
    <w:rsid w:val="00893443"/>
    <w:rsid w:val="008947F8"/>
    <w:rsid w:val="008958D6"/>
    <w:rsid w:val="008961F5"/>
    <w:rsid w:val="00897711"/>
    <w:rsid w:val="008A05B3"/>
    <w:rsid w:val="008A085F"/>
    <w:rsid w:val="008A0DCB"/>
    <w:rsid w:val="008A24AB"/>
    <w:rsid w:val="008A28E6"/>
    <w:rsid w:val="008A325A"/>
    <w:rsid w:val="008A4262"/>
    <w:rsid w:val="008A4DBF"/>
    <w:rsid w:val="008A4F3A"/>
    <w:rsid w:val="008A5BC3"/>
    <w:rsid w:val="008A66A2"/>
    <w:rsid w:val="008B23F7"/>
    <w:rsid w:val="008B2CA5"/>
    <w:rsid w:val="008B2E95"/>
    <w:rsid w:val="008B54C0"/>
    <w:rsid w:val="008B7DBC"/>
    <w:rsid w:val="008C02E5"/>
    <w:rsid w:val="008C2C6B"/>
    <w:rsid w:val="008C3AA6"/>
    <w:rsid w:val="008C3FE9"/>
    <w:rsid w:val="008C4B60"/>
    <w:rsid w:val="008D1B52"/>
    <w:rsid w:val="008D4A5E"/>
    <w:rsid w:val="008D4D0A"/>
    <w:rsid w:val="008D6761"/>
    <w:rsid w:val="008E18BE"/>
    <w:rsid w:val="008E2527"/>
    <w:rsid w:val="008E342B"/>
    <w:rsid w:val="008E3CBE"/>
    <w:rsid w:val="008E3ED3"/>
    <w:rsid w:val="008E4548"/>
    <w:rsid w:val="008E5DC0"/>
    <w:rsid w:val="008E6F66"/>
    <w:rsid w:val="008E7533"/>
    <w:rsid w:val="008E764E"/>
    <w:rsid w:val="008F01B5"/>
    <w:rsid w:val="008F1B5F"/>
    <w:rsid w:val="008F227E"/>
    <w:rsid w:val="008F3FFD"/>
    <w:rsid w:val="008F5513"/>
    <w:rsid w:val="008F5A27"/>
    <w:rsid w:val="008F5DEF"/>
    <w:rsid w:val="008F647C"/>
    <w:rsid w:val="00900B7A"/>
    <w:rsid w:val="00902450"/>
    <w:rsid w:val="0090277D"/>
    <w:rsid w:val="009058FD"/>
    <w:rsid w:val="00910087"/>
    <w:rsid w:val="009103AF"/>
    <w:rsid w:val="009112FE"/>
    <w:rsid w:val="00912C81"/>
    <w:rsid w:val="00912DEF"/>
    <w:rsid w:val="0091495E"/>
    <w:rsid w:val="009160CB"/>
    <w:rsid w:val="00916183"/>
    <w:rsid w:val="009208B7"/>
    <w:rsid w:val="0092212D"/>
    <w:rsid w:val="00922D20"/>
    <w:rsid w:val="00924450"/>
    <w:rsid w:val="0092664A"/>
    <w:rsid w:val="009276DC"/>
    <w:rsid w:val="0093127C"/>
    <w:rsid w:val="00933E3C"/>
    <w:rsid w:val="00934511"/>
    <w:rsid w:val="0093630D"/>
    <w:rsid w:val="00941FB4"/>
    <w:rsid w:val="0094305D"/>
    <w:rsid w:val="00945A26"/>
    <w:rsid w:val="00946C47"/>
    <w:rsid w:val="00946D55"/>
    <w:rsid w:val="00947CFB"/>
    <w:rsid w:val="00950155"/>
    <w:rsid w:val="00950403"/>
    <w:rsid w:val="00951C3E"/>
    <w:rsid w:val="00951F68"/>
    <w:rsid w:val="00952B72"/>
    <w:rsid w:val="0095633D"/>
    <w:rsid w:val="009566CB"/>
    <w:rsid w:val="00957D16"/>
    <w:rsid w:val="00960817"/>
    <w:rsid w:val="009608CB"/>
    <w:rsid w:val="009611B3"/>
    <w:rsid w:val="00962CE8"/>
    <w:rsid w:val="00964299"/>
    <w:rsid w:val="00965F28"/>
    <w:rsid w:val="00966AE9"/>
    <w:rsid w:val="00966FF4"/>
    <w:rsid w:val="009702AF"/>
    <w:rsid w:val="00970A2E"/>
    <w:rsid w:val="00970BD3"/>
    <w:rsid w:val="00971713"/>
    <w:rsid w:val="0097390A"/>
    <w:rsid w:val="009757B0"/>
    <w:rsid w:val="009761D7"/>
    <w:rsid w:val="00977733"/>
    <w:rsid w:val="00977769"/>
    <w:rsid w:val="009808E2"/>
    <w:rsid w:val="00981D55"/>
    <w:rsid w:val="00983F9A"/>
    <w:rsid w:val="00984162"/>
    <w:rsid w:val="009852F5"/>
    <w:rsid w:val="0098548B"/>
    <w:rsid w:val="00985EA3"/>
    <w:rsid w:val="00986504"/>
    <w:rsid w:val="00990F5F"/>
    <w:rsid w:val="00993759"/>
    <w:rsid w:val="009949BC"/>
    <w:rsid w:val="009965CA"/>
    <w:rsid w:val="00996C4D"/>
    <w:rsid w:val="009A33F1"/>
    <w:rsid w:val="009A4FC9"/>
    <w:rsid w:val="009B1382"/>
    <w:rsid w:val="009B1549"/>
    <w:rsid w:val="009B237D"/>
    <w:rsid w:val="009B3965"/>
    <w:rsid w:val="009B3E05"/>
    <w:rsid w:val="009B42EC"/>
    <w:rsid w:val="009B4DD4"/>
    <w:rsid w:val="009C0166"/>
    <w:rsid w:val="009C263A"/>
    <w:rsid w:val="009C29C7"/>
    <w:rsid w:val="009C2BFE"/>
    <w:rsid w:val="009C356A"/>
    <w:rsid w:val="009D0246"/>
    <w:rsid w:val="009D1136"/>
    <w:rsid w:val="009D1574"/>
    <w:rsid w:val="009D1FA8"/>
    <w:rsid w:val="009D20A2"/>
    <w:rsid w:val="009D259E"/>
    <w:rsid w:val="009D26AB"/>
    <w:rsid w:val="009D3146"/>
    <w:rsid w:val="009D35B1"/>
    <w:rsid w:val="009D37B7"/>
    <w:rsid w:val="009D537E"/>
    <w:rsid w:val="009D554F"/>
    <w:rsid w:val="009D5A2B"/>
    <w:rsid w:val="009D6799"/>
    <w:rsid w:val="009E1A34"/>
    <w:rsid w:val="009E2814"/>
    <w:rsid w:val="009E32FE"/>
    <w:rsid w:val="009E4819"/>
    <w:rsid w:val="009E5071"/>
    <w:rsid w:val="009E674B"/>
    <w:rsid w:val="009E7B12"/>
    <w:rsid w:val="009F2146"/>
    <w:rsid w:val="009F303F"/>
    <w:rsid w:val="009F30A3"/>
    <w:rsid w:val="009F3871"/>
    <w:rsid w:val="009F4FEB"/>
    <w:rsid w:val="009F622A"/>
    <w:rsid w:val="00A00464"/>
    <w:rsid w:val="00A00EAC"/>
    <w:rsid w:val="00A02441"/>
    <w:rsid w:val="00A02F9E"/>
    <w:rsid w:val="00A03A53"/>
    <w:rsid w:val="00A046B1"/>
    <w:rsid w:val="00A062C0"/>
    <w:rsid w:val="00A067FE"/>
    <w:rsid w:val="00A06A50"/>
    <w:rsid w:val="00A06AC2"/>
    <w:rsid w:val="00A0709C"/>
    <w:rsid w:val="00A07784"/>
    <w:rsid w:val="00A10A29"/>
    <w:rsid w:val="00A11C99"/>
    <w:rsid w:val="00A12E3D"/>
    <w:rsid w:val="00A13CC1"/>
    <w:rsid w:val="00A14384"/>
    <w:rsid w:val="00A146FC"/>
    <w:rsid w:val="00A14E1B"/>
    <w:rsid w:val="00A15B4A"/>
    <w:rsid w:val="00A16BE1"/>
    <w:rsid w:val="00A20B59"/>
    <w:rsid w:val="00A22A96"/>
    <w:rsid w:val="00A23471"/>
    <w:rsid w:val="00A24E65"/>
    <w:rsid w:val="00A25739"/>
    <w:rsid w:val="00A257EF"/>
    <w:rsid w:val="00A30B14"/>
    <w:rsid w:val="00A30B77"/>
    <w:rsid w:val="00A3139B"/>
    <w:rsid w:val="00A31982"/>
    <w:rsid w:val="00A3243C"/>
    <w:rsid w:val="00A33321"/>
    <w:rsid w:val="00A33F1A"/>
    <w:rsid w:val="00A33F3B"/>
    <w:rsid w:val="00A35443"/>
    <w:rsid w:val="00A3568C"/>
    <w:rsid w:val="00A36B1D"/>
    <w:rsid w:val="00A36B74"/>
    <w:rsid w:val="00A3706F"/>
    <w:rsid w:val="00A377FD"/>
    <w:rsid w:val="00A37F23"/>
    <w:rsid w:val="00A409E1"/>
    <w:rsid w:val="00A40F3A"/>
    <w:rsid w:val="00A426E6"/>
    <w:rsid w:val="00A43506"/>
    <w:rsid w:val="00A44EF8"/>
    <w:rsid w:val="00A46996"/>
    <w:rsid w:val="00A46C30"/>
    <w:rsid w:val="00A51184"/>
    <w:rsid w:val="00A51D50"/>
    <w:rsid w:val="00A51DC6"/>
    <w:rsid w:val="00A520A7"/>
    <w:rsid w:val="00A5296F"/>
    <w:rsid w:val="00A5330E"/>
    <w:rsid w:val="00A541EA"/>
    <w:rsid w:val="00A54EC3"/>
    <w:rsid w:val="00A573ED"/>
    <w:rsid w:val="00A60B1B"/>
    <w:rsid w:val="00A60DB7"/>
    <w:rsid w:val="00A60E80"/>
    <w:rsid w:val="00A61A29"/>
    <w:rsid w:val="00A631C9"/>
    <w:rsid w:val="00A63361"/>
    <w:rsid w:val="00A641F6"/>
    <w:rsid w:val="00A744B3"/>
    <w:rsid w:val="00A74C85"/>
    <w:rsid w:val="00A74F9C"/>
    <w:rsid w:val="00A76401"/>
    <w:rsid w:val="00A76FCA"/>
    <w:rsid w:val="00A77A0A"/>
    <w:rsid w:val="00A77C85"/>
    <w:rsid w:val="00A801CB"/>
    <w:rsid w:val="00A81ADC"/>
    <w:rsid w:val="00A82B74"/>
    <w:rsid w:val="00A844FD"/>
    <w:rsid w:val="00A8465B"/>
    <w:rsid w:val="00A86B59"/>
    <w:rsid w:val="00A9160D"/>
    <w:rsid w:val="00A91704"/>
    <w:rsid w:val="00A91FBF"/>
    <w:rsid w:val="00A9206A"/>
    <w:rsid w:val="00A93CC9"/>
    <w:rsid w:val="00A93D03"/>
    <w:rsid w:val="00A9455A"/>
    <w:rsid w:val="00A95DB0"/>
    <w:rsid w:val="00A962F2"/>
    <w:rsid w:val="00A9692B"/>
    <w:rsid w:val="00A970B8"/>
    <w:rsid w:val="00A979E9"/>
    <w:rsid w:val="00AA04D4"/>
    <w:rsid w:val="00AA0A8B"/>
    <w:rsid w:val="00AA0CE2"/>
    <w:rsid w:val="00AA0D7A"/>
    <w:rsid w:val="00AA123B"/>
    <w:rsid w:val="00AA1762"/>
    <w:rsid w:val="00AA1BC2"/>
    <w:rsid w:val="00AA2EE7"/>
    <w:rsid w:val="00AA365E"/>
    <w:rsid w:val="00AA3E90"/>
    <w:rsid w:val="00AA4EEB"/>
    <w:rsid w:val="00AA53EB"/>
    <w:rsid w:val="00AA76AA"/>
    <w:rsid w:val="00AB0B68"/>
    <w:rsid w:val="00AB1F93"/>
    <w:rsid w:val="00AB2628"/>
    <w:rsid w:val="00AB2E75"/>
    <w:rsid w:val="00AB3FBE"/>
    <w:rsid w:val="00AB59BE"/>
    <w:rsid w:val="00AB64C1"/>
    <w:rsid w:val="00AB660B"/>
    <w:rsid w:val="00AB6F94"/>
    <w:rsid w:val="00AC0A83"/>
    <w:rsid w:val="00AC185F"/>
    <w:rsid w:val="00AC3A4F"/>
    <w:rsid w:val="00AC4767"/>
    <w:rsid w:val="00AC4FDC"/>
    <w:rsid w:val="00AC54F5"/>
    <w:rsid w:val="00AC70A7"/>
    <w:rsid w:val="00AC7563"/>
    <w:rsid w:val="00AC79C5"/>
    <w:rsid w:val="00AD002E"/>
    <w:rsid w:val="00AD0CD1"/>
    <w:rsid w:val="00AD142A"/>
    <w:rsid w:val="00AD2675"/>
    <w:rsid w:val="00AD2911"/>
    <w:rsid w:val="00AD2944"/>
    <w:rsid w:val="00AD2D49"/>
    <w:rsid w:val="00AD306B"/>
    <w:rsid w:val="00AD3140"/>
    <w:rsid w:val="00AD3E4F"/>
    <w:rsid w:val="00AD4FAD"/>
    <w:rsid w:val="00AD6F5C"/>
    <w:rsid w:val="00AD76B7"/>
    <w:rsid w:val="00AE05F8"/>
    <w:rsid w:val="00AE0F26"/>
    <w:rsid w:val="00AE3163"/>
    <w:rsid w:val="00AE367A"/>
    <w:rsid w:val="00AE443D"/>
    <w:rsid w:val="00AE65A0"/>
    <w:rsid w:val="00AE6B77"/>
    <w:rsid w:val="00AE6B7A"/>
    <w:rsid w:val="00AE78ED"/>
    <w:rsid w:val="00AF078D"/>
    <w:rsid w:val="00AF08B3"/>
    <w:rsid w:val="00AF18E7"/>
    <w:rsid w:val="00AF1A1A"/>
    <w:rsid w:val="00AF5543"/>
    <w:rsid w:val="00AF682C"/>
    <w:rsid w:val="00AF7DB2"/>
    <w:rsid w:val="00B00816"/>
    <w:rsid w:val="00B052CB"/>
    <w:rsid w:val="00B05AAC"/>
    <w:rsid w:val="00B05FDC"/>
    <w:rsid w:val="00B06DED"/>
    <w:rsid w:val="00B1008A"/>
    <w:rsid w:val="00B10238"/>
    <w:rsid w:val="00B10632"/>
    <w:rsid w:val="00B10D10"/>
    <w:rsid w:val="00B134ED"/>
    <w:rsid w:val="00B166CA"/>
    <w:rsid w:val="00B22A9E"/>
    <w:rsid w:val="00B23945"/>
    <w:rsid w:val="00B2405D"/>
    <w:rsid w:val="00B26372"/>
    <w:rsid w:val="00B32C60"/>
    <w:rsid w:val="00B33620"/>
    <w:rsid w:val="00B36396"/>
    <w:rsid w:val="00B4133C"/>
    <w:rsid w:val="00B43159"/>
    <w:rsid w:val="00B45229"/>
    <w:rsid w:val="00B46B9D"/>
    <w:rsid w:val="00B51BE1"/>
    <w:rsid w:val="00B53A18"/>
    <w:rsid w:val="00B56CD2"/>
    <w:rsid w:val="00B601D3"/>
    <w:rsid w:val="00B62313"/>
    <w:rsid w:val="00B65255"/>
    <w:rsid w:val="00B652A7"/>
    <w:rsid w:val="00B65D67"/>
    <w:rsid w:val="00B66602"/>
    <w:rsid w:val="00B709D3"/>
    <w:rsid w:val="00B731AA"/>
    <w:rsid w:val="00B741D1"/>
    <w:rsid w:val="00B74600"/>
    <w:rsid w:val="00B74706"/>
    <w:rsid w:val="00B74B60"/>
    <w:rsid w:val="00B7622A"/>
    <w:rsid w:val="00B76320"/>
    <w:rsid w:val="00B7736E"/>
    <w:rsid w:val="00B83543"/>
    <w:rsid w:val="00B83C76"/>
    <w:rsid w:val="00B86A0D"/>
    <w:rsid w:val="00B87FC8"/>
    <w:rsid w:val="00B9001E"/>
    <w:rsid w:val="00B9032E"/>
    <w:rsid w:val="00B90A39"/>
    <w:rsid w:val="00B91070"/>
    <w:rsid w:val="00B916F0"/>
    <w:rsid w:val="00B95ADF"/>
    <w:rsid w:val="00B96182"/>
    <w:rsid w:val="00B96505"/>
    <w:rsid w:val="00B973F3"/>
    <w:rsid w:val="00BA06D6"/>
    <w:rsid w:val="00BA0F17"/>
    <w:rsid w:val="00BA1035"/>
    <w:rsid w:val="00BA141B"/>
    <w:rsid w:val="00BA4C7E"/>
    <w:rsid w:val="00BA4F24"/>
    <w:rsid w:val="00BA5A2B"/>
    <w:rsid w:val="00BA5D6D"/>
    <w:rsid w:val="00BB098F"/>
    <w:rsid w:val="00BB11F5"/>
    <w:rsid w:val="00BB24FE"/>
    <w:rsid w:val="00BB2C56"/>
    <w:rsid w:val="00BB2CED"/>
    <w:rsid w:val="00BB4184"/>
    <w:rsid w:val="00BB7FF5"/>
    <w:rsid w:val="00BC01BF"/>
    <w:rsid w:val="00BC04FE"/>
    <w:rsid w:val="00BC0BE3"/>
    <w:rsid w:val="00BC178B"/>
    <w:rsid w:val="00BC17BA"/>
    <w:rsid w:val="00BC252D"/>
    <w:rsid w:val="00BC3C0D"/>
    <w:rsid w:val="00BC4D2D"/>
    <w:rsid w:val="00BC5945"/>
    <w:rsid w:val="00BC63F1"/>
    <w:rsid w:val="00BC656F"/>
    <w:rsid w:val="00BC6778"/>
    <w:rsid w:val="00BC7135"/>
    <w:rsid w:val="00BC7A24"/>
    <w:rsid w:val="00BC7B2D"/>
    <w:rsid w:val="00BD0727"/>
    <w:rsid w:val="00BD29DB"/>
    <w:rsid w:val="00BD3D5B"/>
    <w:rsid w:val="00BD45E5"/>
    <w:rsid w:val="00BD50AA"/>
    <w:rsid w:val="00BD55F2"/>
    <w:rsid w:val="00BD65D3"/>
    <w:rsid w:val="00BD713A"/>
    <w:rsid w:val="00BD7442"/>
    <w:rsid w:val="00BE11BF"/>
    <w:rsid w:val="00BE14CA"/>
    <w:rsid w:val="00BE2E62"/>
    <w:rsid w:val="00BE5B99"/>
    <w:rsid w:val="00BE5F0E"/>
    <w:rsid w:val="00BE6206"/>
    <w:rsid w:val="00BE686D"/>
    <w:rsid w:val="00BE7CCF"/>
    <w:rsid w:val="00BF186C"/>
    <w:rsid w:val="00BF5BFC"/>
    <w:rsid w:val="00BF6691"/>
    <w:rsid w:val="00BF6F84"/>
    <w:rsid w:val="00BF70FA"/>
    <w:rsid w:val="00BF78E5"/>
    <w:rsid w:val="00C0036A"/>
    <w:rsid w:val="00C00D5A"/>
    <w:rsid w:val="00C01FAC"/>
    <w:rsid w:val="00C029B1"/>
    <w:rsid w:val="00C04CE0"/>
    <w:rsid w:val="00C05144"/>
    <w:rsid w:val="00C051B2"/>
    <w:rsid w:val="00C05A49"/>
    <w:rsid w:val="00C06ACC"/>
    <w:rsid w:val="00C10767"/>
    <w:rsid w:val="00C12185"/>
    <w:rsid w:val="00C12EB9"/>
    <w:rsid w:val="00C13B7F"/>
    <w:rsid w:val="00C140BF"/>
    <w:rsid w:val="00C147D5"/>
    <w:rsid w:val="00C14855"/>
    <w:rsid w:val="00C1550D"/>
    <w:rsid w:val="00C15CD7"/>
    <w:rsid w:val="00C15D1A"/>
    <w:rsid w:val="00C167DA"/>
    <w:rsid w:val="00C16847"/>
    <w:rsid w:val="00C16AC0"/>
    <w:rsid w:val="00C17F18"/>
    <w:rsid w:val="00C20389"/>
    <w:rsid w:val="00C207DF"/>
    <w:rsid w:val="00C20E22"/>
    <w:rsid w:val="00C2207F"/>
    <w:rsid w:val="00C225AB"/>
    <w:rsid w:val="00C22E2C"/>
    <w:rsid w:val="00C242E5"/>
    <w:rsid w:val="00C25D4D"/>
    <w:rsid w:val="00C2623C"/>
    <w:rsid w:val="00C267BC"/>
    <w:rsid w:val="00C31539"/>
    <w:rsid w:val="00C31BA2"/>
    <w:rsid w:val="00C32ED9"/>
    <w:rsid w:val="00C33498"/>
    <w:rsid w:val="00C33655"/>
    <w:rsid w:val="00C338D6"/>
    <w:rsid w:val="00C33E91"/>
    <w:rsid w:val="00C348A6"/>
    <w:rsid w:val="00C37477"/>
    <w:rsid w:val="00C3789C"/>
    <w:rsid w:val="00C40611"/>
    <w:rsid w:val="00C40ACA"/>
    <w:rsid w:val="00C40DC8"/>
    <w:rsid w:val="00C41766"/>
    <w:rsid w:val="00C426DB"/>
    <w:rsid w:val="00C44F3D"/>
    <w:rsid w:val="00C45654"/>
    <w:rsid w:val="00C46077"/>
    <w:rsid w:val="00C46506"/>
    <w:rsid w:val="00C467F0"/>
    <w:rsid w:val="00C500E1"/>
    <w:rsid w:val="00C505FF"/>
    <w:rsid w:val="00C52FC5"/>
    <w:rsid w:val="00C53156"/>
    <w:rsid w:val="00C539AC"/>
    <w:rsid w:val="00C55286"/>
    <w:rsid w:val="00C556F2"/>
    <w:rsid w:val="00C55E23"/>
    <w:rsid w:val="00C567D4"/>
    <w:rsid w:val="00C5746B"/>
    <w:rsid w:val="00C6186F"/>
    <w:rsid w:val="00C61EF2"/>
    <w:rsid w:val="00C63C5E"/>
    <w:rsid w:val="00C650C4"/>
    <w:rsid w:val="00C6601F"/>
    <w:rsid w:val="00C7004A"/>
    <w:rsid w:val="00C71014"/>
    <w:rsid w:val="00C71DB6"/>
    <w:rsid w:val="00C755C4"/>
    <w:rsid w:val="00C759A0"/>
    <w:rsid w:val="00C77E41"/>
    <w:rsid w:val="00C77F80"/>
    <w:rsid w:val="00C82799"/>
    <w:rsid w:val="00C82A5F"/>
    <w:rsid w:val="00C8376C"/>
    <w:rsid w:val="00C9093E"/>
    <w:rsid w:val="00C90CED"/>
    <w:rsid w:val="00C93ED8"/>
    <w:rsid w:val="00C94690"/>
    <w:rsid w:val="00C95118"/>
    <w:rsid w:val="00C966FA"/>
    <w:rsid w:val="00C9771C"/>
    <w:rsid w:val="00C97A59"/>
    <w:rsid w:val="00CA01FC"/>
    <w:rsid w:val="00CA3D60"/>
    <w:rsid w:val="00CA74D0"/>
    <w:rsid w:val="00CB0395"/>
    <w:rsid w:val="00CB1BB8"/>
    <w:rsid w:val="00CB3F0F"/>
    <w:rsid w:val="00CB55FA"/>
    <w:rsid w:val="00CB5BCF"/>
    <w:rsid w:val="00CB6B07"/>
    <w:rsid w:val="00CC129B"/>
    <w:rsid w:val="00CC183C"/>
    <w:rsid w:val="00CC2736"/>
    <w:rsid w:val="00CC2972"/>
    <w:rsid w:val="00CC2CF9"/>
    <w:rsid w:val="00CC4CBA"/>
    <w:rsid w:val="00CC4DE0"/>
    <w:rsid w:val="00CC5B71"/>
    <w:rsid w:val="00CD0976"/>
    <w:rsid w:val="00CD2838"/>
    <w:rsid w:val="00CD28FD"/>
    <w:rsid w:val="00CD357C"/>
    <w:rsid w:val="00CD3D52"/>
    <w:rsid w:val="00CD7393"/>
    <w:rsid w:val="00CE1D37"/>
    <w:rsid w:val="00CE2B29"/>
    <w:rsid w:val="00CE2DED"/>
    <w:rsid w:val="00CE3952"/>
    <w:rsid w:val="00CE44E2"/>
    <w:rsid w:val="00CE46EE"/>
    <w:rsid w:val="00CE50D7"/>
    <w:rsid w:val="00CE53CC"/>
    <w:rsid w:val="00CE6C9F"/>
    <w:rsid w:val="00CF1CC1"/>
    <w:rsid w:val="00CF1EDF"/>
    <w:rsid w:val="00CF1FD5"/>
    <w:rsid w:val="00CF2F61"/>
    <w:rsid w:val="00CF3789"/>
    <w:rsid w:val="00CF65B7"/>
    <w:rsid w:val="00CF72C7"/>
    <w:rsid w:val="00D01A12"/>
    <w:rsid w:val="00D01F01"/>
    <w:rsid w:val="00D038C1"/>
    <w:rsid w:val="00D040EB"/>
    <w:rsid w:val="00D04D09"/>
    <w:rsid w:val="00D07351"/>
    <w:rsid w:val="00D102C9"/>
    <w:rsid w:val="00D10E67"/>
    <w:rsid w:val="00D15523"/>
    <w:rsid w:val="00D15F74"/>
    <w:rsid w:val="00D16646"/>
    <w:rsid w:val="00D1F83D"/>
    <w:rsid w:val="00D20E3C"/>
    <w:rsid w:val="00D22C6B"/>
    <w:rsid w:val="00D23008"/>
    <w:rsid w:val="00D23484"/>
    <w:rsid w:val="00D23F1F"/>
    <w:rsid w:val="00D267A2"/>
    <w:rsid w:val="00D301AF"/>
    <w:rsid w:val="00D3073A"/>
    <w:rsid w:val="00D34D09"/>
    <w:rsid w:val="00D34E98"/>
    <w:rsid w:val="00D35486"/>
    <w:rsid w:val="00D41E8C"/>
    <w:rsid w:val="00D42B28"/>
    <w:rsid w:val="00D42FA7"/>
    <w:rsid w:val="00D43CF4"/>
    <w:rsid w:val="00D44403"/>
    <w:rsid w:val="00D45DB9"/>
    <w:rsid w:val="00D4750B"/>
    <w:rsid w:val="00D4E1BC"/>
    <w:rsid w:val="00D50826"/>
    <w:rsid w:val="00D51838"/>
    <w:rsid w:val="00D51966"/>
    <w:rsid w:val="00D51BFB"/>
    <w:rsid w:val="00D51CFF"/>
    <w:rsid w:val="00D51EAC"/>
    <w:rsid w:val="00D523DE"/>
    <w:rsid w:val="00D5315F"/>
    <w:rsid w:val="00D538E8"/>
    <w:rsid w:val="00D542EA"/>
    <w:rsid w:val="00D55E77"/>
    <w:rsid w:val="00D564F1"/>
    <w:rsid w:val="00D5651C"/>
    <w:rsid w:val="00D60CEE"/>
    <w:rsid w:val="00D624D7"/>
    <w:rsid w:val="00D63A47"/>
    <w:rsid w:val="00D66A76"/>
    <w:rsid w:val="00D708E0"/>
    <w:rsid w:val="00D70D03"/>
    <w:rsid w:val="00D70DF5"/>
    <w:rsid w:val="00D7154F"/>
    <w:rsid w:val="00D71AA2"/>
    <w:rsid w:val="00D71D3C"/>
    <w:rsid w:val="00D72BB9"/>
    <w:rsid w:val="00D73829"/>
    <w:rsid w:val="00D76955"/>
    <w:rsid w:val="00D76FE0"/>
    <w:rsid w:val="00D77C34"/>
    <w:rsid w:val="00D809D1"/>
    <w:rsid w:val="00D81218"/>
    <w:rsid w:val="00D81240"/>
    <w:rsid w:val="00D816E7"/>
    <w:rsid w:val="00D840C9"/>
    <w:rsid w:val="00D8545F"/>
    <w:rsid w:val="00D86A99"/>
    <w:rsid w:val="00D87975"/>
    <w:rsid w:val="00D9099A"/>
    <w:rsid w:val="00D931A6"/>
    <w:rsid w:val="00D93E75"/>
    <w:rsid w:val="00D948A8"/>
    <w:rsid w:val="00D94985"/>
    <w:rsid w:val="00D96065"/>
    <w:rsid w:val="00D973C3"/>
    <w:rsid w:val="00D97F38"/>
    <w:rsid w:val="00DA00CA"/>
    <w:rsid w:val="00DA1889"/>
    <w:rsid w:val="00DA19D4"/>
    <w:rsid w:val="00DA29E4"/>
    <w:rsid w:val="00DA2A7C"/>
    <w:rsid w:val="00DA32BF"/>
    <w:rsid w:val="00DA3611"/>
    <w:rsid w:val="00DA533F"/>
    <w:rsid w:val="00DA5565"/>
    <w:rsid w:val="00DA5591"/>
    <w:rsid w:val="00DA6E97"/>
    <w:rsid w:val="00DB146F"/>
    <w:rsid w:val="00DB15EB"/>
    <w:rsid w:val="00DB1BA1"/>
    <w:rsid w:val="00DB2202"/>
    <w:rsid w:val="00DB3DE9"/>
    <w:rsid w:val="00DB4309"/>
    <w:rsid w:val="00DB4721"/>
    <w:rsid w:val="00DB4A65"/>
    <w:rsid w:val="00DB57D1"/>
    <w:rsid w:val="00DB72C8"/>
    <w:rsid w:val="00DB74B0"/>
    <w:rsid w:val="00DC0CFE"/>
    <w:rsid w:val="00DC0DEB"/>
    <w:rsid w:val="00DC221D"/>
    <w:rsid w:val="00DC3F2E"/>
    <w:rsid w:val="00DC44A8"/>
    <w:rsid w:val="00DC4E6B"/>
    <w:rsid w:val="00DC505F"/>
    <w:rsid w:val="00DC581C"/>
    <w:rsid w:val="00DC5831"/>
    <w:rsid w:val="00DC59CE"/>
    <w:rsid w:val="00DC6DE4"/>
    <w:rsid w:val="00DC7688"/>
    <w:rsid w:val="00DD09FC"/>
    <w:rsid w:val="00DD15C8"/>
    <w:rsid w:val="00DD30F0"/>
    <w:rsid w:val="00DD382A"/>
    <w:rsid w:val="00DD57AD"/>
    <w:rsid w:val="00DD6891"/>
    <w:rsid w:val="00DD6BDC"/>
    <w:rsid w:val="00DD7FCE"/>
    <w:rsid w:val="00DE0F59"/>
    <w:rsid w:val="00DE1282"/>
    <w:rsid w:val="00DE5227"/>
    <w:rsid w:val="00DE5669"/>
    <w:rsid w:val="00DE5A4C"/>
    <w:rsid w:val="00DF0C6A"/>
    <w:rsid w:val="00DF2DD9"/>
    <w:rsid w:val="00DF3856"/>
    <w:rsid w:val="00DF4766"/>
    <w:rsid w:val="00DF50C2"/>
    <w:rsid w:val="00DF571F"/>
    <w:rsid w:val="00DF7173"/>
    <w:rsid w:val="00DF78D4"/>
    <w:rsid w:val="00E00AA6"/>
    <w:rsid w:val="00E01992"/>
    <w:rsid w:val="00E01D77"/>
    <w:rsid w:val="00E02F7B"/>
    <w:rsid w:val="00E035FA"/>
    <w:rsid w:val="00E03D97"/>
    <w:rsid w:val="00E0461F"/>
    <w:rsid w:val="00E053DF"/>
    <w:rsid w:val="00E065D6"/>
    <w:rsid w:val="00E06C42"/>
    <w:rsid w:val="00E1065C"/>
    <w:rsid w:val="00E10FE7"/>
    <w:rsid w:val="00E12458"/>
    <w:rsid w:val="00E139BC"/>
    <w:rsid w:val="00E13CB7"/>
    <w:rsid w:val="00E159DC"/>
    <w:rsid w:val="00E16C0A"/>
    <w:rsid w:val="00E20B6B"/>
    <w:rsid w:val="00E256D0"/>
    <w:rsid w:val="00E303CD"/>
    <w:rsid w:val="00E309FD"/>
    <w:rsid w:val="00E30D64"/>
    <w:rsid w:val="00E30F6F"/>
    <w:rsid w:val="00E324FE"/>
    <w:rsid w:val="00E32BA1"/>
    <w:rsid w:val="00E33290"/>
    <w:rsid w:val="00E33DFF"/>
    <w:rsid w:val="00E343D7"/>
    <w:rsid w:val="00E3559F"/>
    <w:rsid w:val="00E375AE"/>
    <w:rsid w:val="00E411EE"/>
    <w:rsid w:val="00E416B7"/>
    <w:rsid w:val="00E42C1E"/>
    <w:rsid w:val="00E4404B"/>
    <w:rsid w:val="00E4406F"/>
    <w:rsid w:val="00E44B48"/>
    <w:rsid w:val="00E45D31"/>
    <w:rsid w:val="00E4612F"/>
    <w:rsid w:val="00E46511"/>
    <w:rsid w:val="00E4690D"/>
    <w:rsid w:val="00E4704E"/>
    <w:rsid w:val="00E479C4"/>
    <w:rsid w:val="00E60C39"/>
    <w:rsid w:val="00E6346C"/>
    <w:rsid w:val="00E63C21"/>
    <w:rsid w:val="00E646CF"/>
    <w:rsid w:val="00E676F6"/>
    <w:rsid w:val="00E67E32"/>
    <w:rsid w:val="00E707DC"/>
    <w:rsid w:val="00E70F90"/>
    <w:rsid w:val="00E71748"/>
    <w:rsid w:val="00E72D8D"/>
    <w:rsid w:val="00E72E23"/>
    <w:rsid w:val="00E733E6"/>
    <w:rsid w:val="00E73B23"/>
    <w:rsid w:val="00E743F6"/>
    <w:rsid w:val="00E764AE"/>
    <w:rsid w:val="00E77812"/>
    <w:rsid w:val="00E803B8"/>
    <w:rsid w:val="00E819E8"/>
    <w:rsid w:val="00E82460"/>
    <w:rsid w:val="00E82BE9"/>
    <w:rsid w:val="00E86AAA"/>
    <w:rsid w:val="00E87445"/>
    <w:rsid w:val="00E87B8D"/>
    <w:rsid w:val="00E90FA9"/>
    <w:rsid w:val="00E936F0"/>
    <w:rsid w:val="00E93A08"/>
    <w:rsid w:val="00E952EF"/>
    <w:rsid w:val="00E9585D"/>
    <w:rsid w:val="00E95DF3"/>
    <w:rsid w:val="00EA0F3B"/>
    <w:rsid w:val="00EA17A0"/>
    <w:rsid w:val="00EA19BD"/>
    <w:rsid w:val="00EA390C"/>
    <w:rsid w:val="00EA45D8"/>
    <w:rsid w:val="00EA4774"/>
    <w:rsid w:val="00EA4E7A"/>
    <w:rsid w:val="00EA5284"/>
    <w:rsid w:val="00EA52A2"/>
    <w:rsid w:val="00EA72E4"/>
    <w:rsid w:val="00EA778E"/>
    <w:rsid w:val="00EB1445"/>
    <w:rsid w:val="00EB144C"/>
    <w:rsid w:val="00EB2EF3"/>
    <w:rsid w:val="00EB356F"/>
    <w:rsid w:val="00EB4E2E"/>
    <w:rsid w:val="00EB5490"/>
    <w:rsid w:val="00EB5573"/>
    <w:rsid w:val="00EB773F"/>
    <w:rsid w:val="00EB7CC3"/>
    <w:rsid w:val="00EC08D2"/>
    <w:rsid w:val="00EC0C34"/>
    <w:rsid w:val="00EC228F"/>
    <w:rsid w:val="00EC32CF"/>
    <w:rsid w:val="00EC478D"/>
    <w:rsid w:val="00EC4C43"/>
    <w:rsid w:val="00EC5D21"/>
    <w:rsid w:val="00EC6017"/>
    <w:rsid w:val="00EC7563"/>
    <w:rsid w:val="00ED0D07"/>
    <w:rsid w:val="00ED4B5D"/>
    <w:rsid w:val="00ED55E7"/>
    <w:rsid w:val="00ED7721"/>
    <w:rsid w:val="00ED7908"/>
    <w:rsid w:val="00ED7B6E"/>
    <w:rsid w:val="00EE0BDC"/>
    <w:rsid w:val="00EE3040"/>
    <w:rsid w:val="00EE38E7"/>
    <w:rsid w:val="00EE54B1"/>
    <w:rsid w:val="00EE72D5"/>
    <w:rsid w:val="00EF149D"/>
    <w:rsid w:val="00EF3241"/>
    <w:rsid w:val="00EF42B3"/>
    <w:rsid w:val="00EF65D3"/>
    <w:rsid w:val="00EF6815"/>
    <w:rsid w:val="00F000CC"/>
    <w:rsid w:val="00F0056B"/>
    <w:rsid w:val="00F00D94"/>
    <w:rsid w:val="00F00F10"/>
    <w:rsid w:val="00F011D5"/>
    <w:rsid w:val="00F0130D"/>
    <w:rsid w:val="00F01707"/>
    <w:rsid w:val="00F02EA8"/>
    <w:rsid w:val="00F031AC"/>
    <w:rsid w:val="00F0474E"/>
    <w:rsid w:val="00F05392"/>
    <w:rsid w:val="00F057FE"/>
    <w:rsid w:val="00F0599A"/>
    <w:rsid w:val="00F0667E"/>
    <w:rsid w:val="00F07F03"/>
    <w:rsid w:val="00F100EA"/>
    <w:rsid w:val="00F120CF"/>
    <w:rsid w:val="00F13CCE"/>
    <w:rsid w:val="00F17A88"/>
    <w:rsid w:val="00F20277"/>
    <w:rsid w:val="00F230E5"/>
    <w:rsid w:val="00F236FF"/>
    <w:rsid w:val="00F25897"/>
    <w:rsid w:val="00F25989"/>
    <w:rsid w:val="00F25B49"/>
    <w:rsid w:val="00F26FB0"/>
    <w:rsid w:val="00F270B3"/>
    <w:rsid w:val="00F300A0"/>
    <w:rsid w:val="00F30791"/>
    <w:rsid w:val="00F30945"/>
    <w:rsid w:val="00F30D00"/>
    <w:rsid w:val="00F329E7"/>
    <w:rsid w:val="00F3467E"/>
    <w:rsid w:val="00F34870"/>
    <w:rsid w:val="00F348C9"/>
    <w:rsid w:val="00F34F68"/>
    <w:rsid w:val="00F35CF4"/>
    <w:rsid w:val="00F36034"/>
    <w:rsid w:val="00F37661"/>
    <w:rsid w:val="00F40758"/>
    <w:rsid w:val="00F41546"/>
    <w:rsid w:val="00F42828"/>
    <w:rsid w:val="00F4282A"/>
    <w:rsid w:val="00F43FD3"/>
    <w:rsid w:val="00F468AD"/>
    <w:rsid w:val="00F502DB"/>
    <w:rsid w:val="00F50329"/>
    <w:rsid w:val="00F50EAD"/>
    <w:rsid w:val="00F51AA8"/>
    <w:rsid w:val="00F54A86"/>
    <w:rsid w:val="00F55872"/>
    <w:rsid w:val="00F55F13"/>
    <w:rsid w:val="00F56717"/>
    <w:rsid w:val="00F576E0"/>
    <w:rsid w:val="00F62E26"/>
    <w:rsid w:val="00F63AF0"/>
    <w:rsid w:val="00F65715"/>
    <w:rsid w:val="00F6598A"/>
    <w:rsid w:val="00F67BC0"/>
    <w:rsid w:val="00F71172"/>
    <w:rsid w:val="00F72277"/>
    <w:rsid w:val="00F72B5D"/>
    <w:rsid w:val="00F755A7"/>
    <w:rsid w:val="00F760B5"/>
    <w:rsid w:val="00F769D6"/>
    <w:rsid w:val="00F804DF"/>
    <w:rsid w:val="00F83005"/>
    <w:rsid w:val="00F8325C"/>
    <w:rsid w:val="00F838EB"/>
    <w:rsid w:val="00F905DF"/>
    <w:rsid w:val="00F90B7B"/>
    <w:rsid w:val="00F90FF0"/>
    <w:rsid w:val="00F9247A"/>
    <w:rsid w:val="00F93BEA"/>
    <w:rsid w:val="00F94185"/>
    <w:rsid w:val="00F95F18"/>
    <w:rsid w:val="00F960AE"/>
    <w:rsid w:val="00F97C83"/>
    <w:rsid w:val="00FA02E8"/>
    <w:rsid w:val="00FA153B"/>
    <w:rsid w:val="00FA4B8F"/>
    <w:rsid w:val="00FA59CD"/>
    <w:rsid w:val="00FA78A0"/>
    <w:rsid w:val="00FA7D1F"/>
    <w:rsid w:val="00FB1C4A"/>
    <w:rsid w:val="00FB37FE"/>
    <w:rsid w:val="00FB481F"/>
    <w:rsid w:val="00FB58C9"/>
    <w:rsid w:val="00FB61FB"/>
    <w:rsid w:val="00FC041A"/>
    <w:rsid w:val="00FC1A06"/>
    <w:rsid w:val="00FC2316"/>
    <w:rsid w:val="00FC2321"/>
    <w:rsid w:val="00FC2BFC"/>
    <w:rsid w:val="00FC3C54"/>
    <w:rsid w:val="00FC42CC"/>
    <w:rsid w:val="00FC58F0"/>
    <w:rsid w:val="00FC5ABA"/>
    <w:rsid w:val="00FC5B9B"/>
    <w:rsid w:val="00FC6E68"/>
    <w:rsid w:val="00FD0B0E"/>
    <w:rsid w:val="00FD1A81"/>
    <w:rsid w:val="00FD1BE6"/>
    <w:rsid w:val="00FD1C37"/>
    <w:rsid w:val="00FD43BE"/>
    <w:rsid w:val="00FD5502"/>
    <w:rsid w:val="00FD5A42"/>
    <w:rsid w:val="00FD5B6C"/>
    <w:rsid w:val="00FD65C4"/>
    <w:rsid w:val="00FD7B78"/>
    <w:rsid w:val="00FD7C05"/>
    <w:rsid w:val="00FE169C"/>
    <w:rsid w:val="00FE1A3C"/>
    <w:rsid w:val="00FE3C92"/>
    <w:rsid w:val="00FE3CAB"/>
    <w:rsid w:val="00FE45B8"/>
    <w:rsid w:val="00FE4D34"/>
    <w:rsid w:val="00FE5856"/>
    <w:rsid w:val="00FF0486"/>
    <w:rsid w:val="00FF33D7"/>
    <w:rsid w:val="00FF3A62"/>
    <w:rsid w:val="00FF3D5F"/>
    <w:rsid w:val="00FF41EC"/>
    <w:rsid w:val="00FF493A"/>
    <w:rsid w:val="00FF7946"/>
    <w:rsid w:val="00FF7D62"/>
    <w:rsid w:val="00FF7F0F"/>
    <w:rsid w:val="01236C19"/>
    <w:rsid w:val="017846A8"/>
    <w:rsid w:val="01AB5324"/>
    <w:rsid w:val="01D5322C"/>
    <w:rsid w:val="01D7BC53"/>
    <w:rsid w:val="01EE74CF"/>
    <w:rsid w:val="01F13756"/>
    <w:rsid w:val="0232ED1F"/>
    <w:rsid w:val="025373DE"/>
    <w:rsid w:val="02768D90"/>
    <w:rsid w:val="02A215BA"/>
    <w:rsid w:val="02A876B4"/>
    <w:rsid w:val="02BAA64E"/>
    <w:rsid w:val="02C7CF1F"/>
    <w:rsid w:val="02F9468D"/>
    <w:rsid w:val="03B6E486"/>
    <w:rsid w:val="03EB0730"/>
    <w:rsid w:val="04118685"/>
    <w:rsid w:val="04670844"/>
    <w:rsid w:val="04C57E1F"/>
    <w:rsid w:val="04C5E3EE"/>
    <w:rsid w:val="059E55C2"/>
    <w:rsid w:val="05D232C1"/>
    <w:rsid w:val="05E2B66D"/>
    <w:rsid w:val="05EDC678"/>
    <w:rsid w:val="061F4CE9"/>
    <w:rsid w:val="0623B27A"/>
    <w:rsid w:val="071181AC"/>
    <w:rsid w:val="0773747D"/>
    <w:rsid w:val="07FD1EE1"/>
    <w:rsid w:val="08865E6A"/>
    <w:rsid w:val="08945747"/>
    <w:rsid w:val="091E43FD"/>
    <w:rsid w:val="092F92A1"/>
    <w:rsid w:val="0A1282BB"/>
    <w:rsid w:val="0A21854A"/>
    <w:rsid w:val="0A5A8087"/>
    <w:rsid w:val="0A7A07B9"/>
    <w:rsid w:val="0A80B4EF"/>
    <w:rsid w:val="0AEA03DE"/>
    <w:rsid w:val="0B752F97"/>
    <w:rsid w:val="0BFE7971"/>
    <w:rsid w:val="0C5872E3"/>
    <w:rsid w:val="0CAA5118"/>
    <w:rsid w:val="0CDDB837"/>
    <w:rsid w:val="0CF14045"/>
    <w:rsid w:val="0D252E33"/>
    <w:rsid w:val="0D344767"/>
    <w:rsid w:val="0D79FF33"/>
    <w:rsid w:val="0DA4D1A6"/>
    <w:rsid w:val="0DC98DA4"/>
    <w:rsid w:val="0DFA6BF4"/>
    <w:rsid w:val="0DFE780D"/>
    <w:rsid w:val="0E0E6D4F"/>
    <w:rsid w:val="0E48442B"/>
    <w:rsid w:val="0E6F36B9"/>
    <w:rsid w:val="0E7D3074"/>
    <w:rsid w:val="0E922253"/>
    <w:rsid w:val="0EA5190E"/>
    <w:rsid w:val="0F6971A4"/>
    <w:rsid w:val="0F964C61"/>
    <w:rsid w:val="0FEC6F43"/>
    <w:rsid w:val="10154491"/>
    <w:rsid w:val="109F692C"/>
    <w:rsid w:val="10BF1C53"/>
    <w:rsid w:val="10C04A47"/>
    <w:rsid w:val="1173E726"/>
    <w:rsid w:val="118B6E33"/>
    <w:rsid w:val="11972373"/>
    <w:rsid w:val="11A6D77B"/>
    <w:rsid w:val="11B1F0E6"/>
    <w:rsid w:val="1222066B"/>
    <w:rsid w:val="12470C28"/>
    <w:rsid w:val="12A0EE1B"/>
    <w:rsid w:val="12AEBE15"/>
    <w:rsid w:val="1333E75C"/>
    <w:rsid w:val="13385B17"/>
    <w:rsid w:val="133F9FB2"/>
    <w:rsid w:val="13FBD66A"/>
    <w:rsid w:val="143F9308"/>
    <w:rsid w:val="146384C8"/>
    <w:rsid w:val="14D904BA"/>
    <w:rsid w:val="14DCBB4F"/>
    <w:rsid w:val="1501F279"/>
    <w:rsid w:val="15090F30"/>
    <w:rsid w:val="160FE5E5"/>
    <w:rsid w:val="1643C6D1"/>
    <w:rsid w:val="16A93733"/>
    <w:rsid w:val="17173B3A"/>
    <w:rsid w:val="173F7B58"/>
    <w:rsid w:val="174ACE9B"/>
    <w:rsid w:val="175CC91D"/>
    <w:rsid w:val="17754CD7"/>
    <w:rsid w:val="183E1C8E"/>
    <w:rsid w:val="184B207E"/>
    <w:rsid w:val="186448DB"/>
    <w:rsid w:val="187CCD4D"/>
    <w:rsid w:val="18D839BF"/>
    <w:rsid w:val="18F790AB"/>
    <w:rsid w:val="191B895F"/>
    <w:rsid w:val="1965E18C"/>
    <w:rsid w:val="19733B19"/>
    <w:rsid w:val="1982FA2E"/>
    <w:rsid w:val="19A2D150"/>
    <w:rsid w:val="1A1E18D2"/>
    <w:rsid w:val="1AC06BA3"/>
    <w:rsid w:val="1ADE1321"/>
    <w:rsid w:val="1AE08382"/>
    <w:rsid w:val="1AF0F254"/>
    <w:rsid w:val="1B510B44"/>
    <w:rsid w:val="1B868C10"/>
    <w:rsid w:val="1B99AEC2"/>
    <w:rsid w:val="1C0F72C1"/>
    <w:rsid w:val="1C1BE0A9"/>
    <w:rsid w:val="1CA69A1C"/>
    <w:rsid w:val="1CDDCFDA"/>
    <w:rsid w:val="1DC1E5DC"/>
    <w:rsid w:val="1E8FAC62"/>
    <w:rsid w:val="1EFC90E5"/>
    <w:rsid w:val="1F63D875"/>
    <w:rsid w:val="1FAA3510"/>
    <w:rsid w:val="1FAB634D"/>
    <w:rsid w:val="206DFCCF"/>
    <w:rsid w:val="207AE045"/>
    <w:rsid w:val="20BE10CC"/>
    <w:rsid w:val="20F45C9A"/>
    <w:rsid w:val="210C1D2A"/>
    <w:rsid w:val="216C1851"/>
    <w:rsid w:val="21E28714"/>
    <w:rsid w:val="220A8681"/>
    <w:rsid w:val="22153A4F"/>
    <w:rsid w:val="22D52F7B"/>
    <w:rsid w:val="235ABC5D"/>
    <w:rsid w:val="2375A974"/>
    <w:rsid w:val="23DA3130"/>
    <w:rsid w:val="2433663C"/>
    <w:rsid w:val="25343A86"/>
    <w:rsid w:val="25344F5F"/>
    <w:rsid w:val="2549FA15"/>
    <w:rsid w:val="254D6D15"/>
    <w:rsid w:val="2577C342"/>
    <w:rsid w:val="25B408A5"/>
    <w:rsid w:val="25B9EC5F"/>
    <w:rsid w:val="25C0AE72"/>
    <w:rsid w:val="25F2B0D9"/>
    <w:rsid w:val="26B43910"/>
    <w:rsid w:val="26BFF219"/>
    <w:rsid w:val="273FBEED"/>
    <w:rsid w:val="274EFC39"/>
    <w:rsid w:val="277F7090"/>
    <w:rsid w:val="27C3F216"/>
    <w:rsid w:val="282D8440"/>
    <w:rsid w:val="28337377"/>
    <w:rsid w:val="2874A494"/>
    <w:rsid w:val="28751BFA"/>
    <w:rsid w:val="28C10355"/>
    <w:rsid w:val="292A519B"/>
    <w:rsid w:val="2956A6FC"/>
    <w:rsid w:val="29C33E98"/>
    <w:rsid w:val="29E78546"/>
    <w:rsid w:val="2A8383D5"/>
    <w:rsid w:val="2A840FE9"/>
    <w:rsid w:val="2A9BD4C6"/>
    <w:rsid w:val="2AAF4C2C"/>
    <w:rsid w:val="2AEB92BC"/>
    <w:rsid w:val="2AF58E22"/>
    <w:rsid w:val="2B2C5E57"/>
    <w:rsid w:val="2B2FD157"/>
    <w:rsid w:val="2B87AA33"/>
    <w:rsid w:val="2BB907B9"/>
    <w:rsid w:val="2C002BFB"/>
    <w:rsid w:val="2C653BB3"/>
    <w:rsid w:val="2CB45387"/>
    <w:rsid w:val="2CBD9322"/>
    <w:rsid w:val="2D55B550"/>
    <w:rsid w:val="2DB4208D"/>
    <w:rsid w:val="2DCCCE2C"/>
    <w:rsid w:val="2DD1193A"/>
    <w:rsid w:val="2DE9DBF5"/>
    <w:rsid w:val="2E372511"/>
    <w:rsid w:val="2E63962F"/>
    <w:rsid w:val="2E6EAA94"/>
    <w:rsid w:val="2E9F7B3C"/>
    <w:rsid w:val="2ECC6411"/>
    <w:rsid w:val="2F206AC8"/>
    <w:rsid w:val="2F3E58AF"/>
    <w:rsid w:val="2F6FAC22"/>
    <w:rsid w:val="2FBFFE1E"/>
    <w:rsid w:val="2FC448BF"/>
    <w:rsid w:val="2FE87BF6"/>
    <w:rsid w:val="2FECA432"/>
    <w:rsid w:val="3014D163"/>
    <w:rsid w:val="3043564C"/>
    <w:rsid w:val="304DA0B7"/>
    <w:rsid w:val="3057C2E9"/>
    <w:rsid w:val="30BE5860"/>
    <w:rsid w:val="30CB6DA8"/>
    <w:rsid w:val="31789CDD"/>
    <w:rsid w:val="31ED9DA7"/>
    <w:rsid w:val="325AB619"/>
    <w:rsid w:val="326C4651"/>
    <w:rsid w:val="328D5B39"/>
    <w:rsid w:val="32B22D7E"/>
    <w:rsid w:val="33434DB0"/>
    <w:rsid w:val="33C51801"/>
    <w:rsid w:val="344F8154"/>
    <w:rsid w:val="34C21926"/>
    <w:rsid w:val="34CE0C4C"/>
    <w:rsid w:val="34E31353"/>
    <w:rsid w:val="35D43E94"/>
    <w:rsid w:val="35E97E6A"/>
    <w:rsid w:val="35F583C0"/>
    <w:rsid w:val="36BA24AD"/>
    <w:rsid w:val="37333762"/>
    <w:rsid w:val="37397245"/>
    <w:rsid w:val="37BE1FCD"/>
    <w:rsid w:val="37D59276"/>
    <w:rsid w:val="37E08BEB"/>
    <w:rsid w:val="38DEE1D4"/>
    <w:rsid w:val="399B1B4C"/>
    <w:rsid w:val="3A0B4A99"/>
    <w:rsid w:val="3A188F8E"/>
    <w:rsid w:val="3A42DBC0"/>
    <w:rsid w:val="3A7AD3F1"/>
    <w:rsid w:val="3AF046FE"/>
    <w:rsid w:val="3AF5C08F"/>
    <w:rsid w:val="3B3F6141"/>
    <w:rsid w:val="3B6CEA81"/>
    <w:rsid w:val="3B84A5A0"/>
    <w:rsid w:val="3BFDB325"/>
    <w:rsid w:val="3C0491FA"/>
    <w:rsid w:val="3C3CED3C"/>
    <w:rsid w:val="3CB81109"/>
    <w:rsid w:val="3CD1513D"/>
    <w:rsid w:val="3CF0EB83"/>
    <w:rsid w:val="3D52B0BD"/>
    <w:rsid w:val="3DD935E7"/>
    <w:rsid w:val="3EB9AD09"/>
    <w:rsid w:val="3ED3AB05"/>
    <w:rsid w:val="3F407456"/>
    <w:rsid w:val="3FDC7FD8"/>
    <w:rsid w:val="400F63E8"/>
    <w:rsid w:val="40288C45"/>
    <w:rsid w:val="40370468"/>
    <w:rsid w:val="40713F20"/>
    <w:rsid w:val="4074E046"/>
    <w:rsid w:val="40A705C2"/>
    <w:rsid w:val="4168577F"/>
    <w:rsid w:val="4196FB60"/>
    <w:rsid w:val="41FBD4AA"/>
    <w:rsid w:val="421126A1"/>
    <w:rsid w:val="424778D1"/>
    <w:rsid w:val="4251728E"/>
    <w:rsid w:val="42C60934"/>
    <w:rsid w:val="42D91010"/>
    <w:rsid w:val="42FEEE6D"/>
    <w:rsid w:val="4300D274"/>
    <w:rsid w:val="439A7BDA"/>
    <w:rsid w:val="43EAC79B"/>
    <w:rsid w:val="43F5F4DE"/>
    <w:rsid w:val="43F6FF9E"/>
    <w:rsid w:val="441026D3"/>
    <w:rsid w:val="446BF46F"/>
    <w:rsid w:val="44EB031B"/>
    <w:rsid w:val="4500CF52"/>
    <w:rsid w:val="451B247B"/>
    <w:rsid w:val="4576C85A"/>
    <w:rsid w:val="457BDAD5"/>
    <w:rsid w:val="45887842"/>
    <w:rsid w:val="46536D2A"/>
    <w:rsid w:val="46E63E99"/>
    <w:rsid w:val="473BC76B"/>
    <w:rsid w:val="48339E2A"/>
    <w:rsid w:val="48646ED2"/>
    <w:rsid w:val="486E459C"/>
    <w:rsid w:val="489B7A95"/>
    <w:rsid w:val="48AA275D"/>
    <w:rsid w:val="490DF692"/>
    <w:rsid w:val="496FFDFA"/>
    <w:rsid w:val="4983EF9A"/>
    <w:rsid w:val="4A0F25D2"/>
    <w:rsid w:val="4AA43E93"/>
    <w:rsid w:val="4ACED14B"/>
    <w:rsid w:val="4B0BCE5B"/>
    <w:rsid w:val="4B0F02ED"/>
    <w:rsid w:val="4B276D9F"/>
    <w:rsid w:val="4BCF25A4"/>
    <w:rsid w:val="4BE81D4C"/>
    <w:rsid w:val="4BFC225F"/>
    <w:rsid w:val="4C5984DE"/>
    <w:rsid w:val="4D4D57A6"/>
    <w:rsid w:val="4DC14338"/>
    <w:rsid w:val="4E2175A6"/>
    <w:rsid w:val="4EC7EF7D"/>
    <w:rsid w:val="4EE91832"/>
    <w:rsid w:val="4F5FD557"/>
    <w:rsid w:val="4F99E3E8"/>
    <w:rsid w:val="50E59E76"/>
    <w:rsid w:val="50EEA9DB"/>
    <w:rsid w:val="5149D3CF"/>
    <w:rsid w:val="517E20F8"/>
    <w:rsid w:val="51A40DA5"/>
    <w:rsid w:val="5211BA2D"/>
    <w:rsid w:val="521A1E78"/>
    <w:rsid w:val="529D203D"/>
    <w:rsid w:val="52C1C229"/>
    <w:rsid w:val="53764835"/>
    <w:rsid w:val="53EECFDF"/>
    <w:rsid w:val="546B418C"/>
    <w:rsid w:val="551569EF"/>
    <w:rsid w:val="5518EAD0"/>
    <w:rsid w:val="55417759"/>
    <w:rsid w:val="55689121"/>
    <w:rsid w:val="56691ABA"/>
    <w:rsid w:val="568CA56B"/>
    <w:rsid w:val="56F42A17"/>
    <w:rsid w:val="56FE7BF6"/>
    <w:rsid w:val="587AE44F"/>
    <w:rsid w:val="5885F0CD"/>
    <w:rsid w:val="588A1781"/>
    <w:rsid w:val="58C501F7"/>
    <w:rsid w:val="5933C0CA"/>
    <w:rsid w:val="595BD48E"/>
    <w:rsid w:val="5A47A9FB"/>
    <w:rsid w:val="5A74207E"/>
    <w:rsid w:val="5A91797D"/>
    <w:rsid w:val="5AACD593"/>
    <w:rsid w:val="5AB594BA"/>
    <w:rsid w:val="5BAF4E82"/>
    <w:rsid w:val="5BD2B4A5"/>
    <w:rsid w:val="5BD6BE73"/>
    <w:rsid w:val="5C0AB117"/>
    <w:rsid w:val="5C42D4EF"/>
    <w:rsid w:val="5C8125E1"/>
    <w:rsid w:val="5C82093A"/>
    <w:rsid w:val="5CA6BC0D"/>
    <w:rsid w:val="5CBDC286"/>
    <w:rsid w:val="5CDC8B17"/>
    <w:rsid w:val="5CE87F41"/>
    <w:rsid w:val="5D2BFFC7"/>
    <w:rsid w:val="5D46364B"/>
    <w:rsid w:val="5D6DAE5A"/>
    <w:rsid w:val="5D6E8506"/>
    <w:rsid w:val="5E3FE042"/>
    <w:rsid w:val="5E98530A"/>
    <w:rsid w:val="5EBFBAB5"/>
    <w:rsid w:val="5EDF40A5"/>
    <w:rsid w:val="5EF3EDD5"/>
    <w:rsid w:val="5F0E37F7"/>
    <w:rsid w:val="5F47C655"/>
    <w:rsid w:val="5F8C0060"/>
    <w:rsid w:val="5F9BA2DF"/>
    <w:rsid w:val="5FA31250"/>
    <w:rsid w:val="605A4335"/>
    <w:rsid w:val="6081D15B"/>
    <w:rsid w:val="608C35DF"/>
    <w:rsid w:val="608D3446"/>
    <w:rsid w:val="60DDDA15"/>
    <w:rsid w:val="612D9EA8"/>
    <w:rsid w:val="615620BC"/>
    <w:rsid w:val="61A5F919"/>
    <w:rsid w:val="621DA1BC"/>
    <w:rsid w:val="62258E1A"/>
    <w:rsid w:val="62757878"/>
    <w:rsid w:val="629524AB"/>
    <w:rsid w:val="62BEEF59"/>
    <w:rsid w:val="62C22C18"/>
    <w:rsid w:val="62C714D9"/>
    <w:rsid w:val="62CB4273"/>
    <w:rsid w:val="6358CE4F"/>
    <w:rsid w:val="644E7E1F"/>
    <w:rsid w:val="64D40A4C"/>
    <w:rsid w:val="65249415"/>
    <w:rsid w:val="6531D83A"/>
    <w:rsid w:val="6577480E"/>
    <w:rsid w:val="6590537C"/>
    <w:rsid w:val="65E9B735"/>
    <w:rsid w:val="65F088AA"/>
    <w:rsid w:val="65FB162E"/>
    <w:rsid w:val="660D236A"/>
    <w:rsid w:val="66141A3C"/>
    <w:rsid w:val="6683E39E"/>
    <w:rsid w:val="676823EA"/>
    <w:rsid w:val="6778D486"/>
    <w:rsid w:val="67C327C0"/>
    <w:rsid w:val="67E088CD"/>
    <w:rsid w:val="68113FAF"/>
    <w:rsid w:val="684DB8EE"/>
    <w:rsid w:val="686F8012"/>
    <w:rsid w:val="68AC6369"/>
    <w:rsid w:val="68B0C41F"/>
    <w:rsid w:val="68CD2A07"/>
    <w:rsid w:val="68DC0EDC"/>
    <w:rsid w:val="68FE0D3B"/>
    <w:rsid w:val="696B28D9"/>
    <w:rsid w:val="6A27E92B"/>
    <w:rsid w:val="6A95294A"/>
    <w:rsid w:val="6ABD2858"/>
    <w:rsid w:val="6B13BF37"/>
    <w:rsid w:val="6B6B7C88"/>
    <w:rsid w:val="6BABF858"/>
    <w:rsid w:val="6BB3998F"/>
    <w:rsid w:val="6C04DF83"/>
    <w:rsid w:val="6C08B07B"/>
    <w:rsid w:val="6C2B4A40"/>
    <w:rsid w:val="6C50C1F8"/>
    <w:rsid w:val="6CF0A9DC"/>
    <w:rsid w:val="6D69CF34"/>
    <w:rsid w:val="6D7E99DE"/>
    <w:rsid w:val="6DDACCAA"/>
    <w:rsid w:val="6E359224"/>
    <w:rsid w:val="6ECD60AD"/>
    <w:rsid w:val="6EE2FC67"/>
    <w:rsid w:val="704FA40A"/>
    <w:rsid w:val="70698B74"/>
    <w:rsid w:val="70BA3DB1"/>
    <w:rsid w:val="710C0A36"/>
    <w:rsid w:val="71606E0B"/>
    <w:rsid w:val="71BE8E0D"/>
    <w:rsid w:val="72D027C3"/>
    <w:rsid w:val="7331ECFD"/>
    <w:rsid w:val="735A5E6E"/>
    <w:rsid w:val="73DE9629"/>
    <w:rsid w:val="746BF824"/>
    <w:rsid w:val="74780465"/>
    <w:rsid w:val="74877018"/>
    <w:rsid w:val="74A62276"/>
    <w:rsid w:val="752C34F5"/>
    <w:rsid w:val="753C521D"/>
    <w:rsid w:val="757B07FC"/>
    <w:rsid w:val="75EFF7B4"/>
    <w:rsid w:val="762F7DAF"/>
    <w:rsid w:val="76507B60"/>
    <w:rsid w:val="7668F1F5"/>
    <w:rsid w:val="7669ADD2"/>
    <w:rsid w:val="77123920"/>
    <w:rsid w:val="77AC6851"/>
    <w:rsid w:val="77BD5793"/>
    <w:rsid w:val="77D5E5EB"/>
    <w:rsid w:val="77DAD97D"/>
    <w:rsid w:val="77E1E3E4"/>
    <w:rsid w:val="781737BC"/>
    <w:rsid w:val="784CBA38"/>
    <w:rsid w:val="7861E21C"/>
    <w:rsid w:val="78BDD659"/>
    <w:rsid w:val="78CCDE0F"/>
    <w:rsid w:val="793A1535"/>
    <w:rsid w:val="79B2C8D1"/>
    <w:rsid w:val="79E50C7E"/>
    <w:rsid w:val="7A960FBB"/>
    <w:rsid w:val="7BE17634"/>
    <w:rsid w:val="7BE2A7F7"/>
    <w:rsid w:val="7BECE92D"/>
    <w:rsid w:val="7C9C6559"/>
    <w:rsid w:val="7CBC6F7B"/>
    <w:rsid w:val="7D29F365"/>
    <w:rsid w:val="7D550C5D"/>
    <w:rsid w:val="7DB37FD7"/>
    <w:rsid w:val="7DFC0EC5"/>
    <w:rsid w:val="7E0AB9E6"/>
    <w:rsid w:val="7E3A1548"/>
    <w:rsid w:val="7E4A526E"/>
    <w:rsid w:val="7E68DF80"/>
    <w:rsid w:val="7EDDC577"/>
    <w:rsid w:val="7F2DA56A"/>
    <w:rsid w:val="7FA9B64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ABE2F9"/>
  <w15:chartTrackingRefBased/>
  <w15:docId w15:val="{51CAF91A-578C-4BC9-B8E7-6A5D82EA9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F46"/>
    <w:rPr>
      <w:rFonts w:ascii="Ebrima" w:hAnsi="Ebrima"/>
      <w:sz w:val="22"/>
      <w:szCs w:val="22"/>
    </w:rPr>
  </w:style>
  <w:style w:type="paragraph" w:styleId="Heading1">
    <w:name w:val="heading 1"/>
    <w:basedOn w:val="ListParagraph"/>
    <w:next w:val="Normal"/>
    <w:link w:val="Heading1Char"/>
    <w:uiPriority w:val="9"/>
    <w:qFormat/>
    <w:rsid w:val="004512FE"/>
    <w:pPr>
      <w:ind w:left="0"/>
      <w:outlineLvl w:val="0"/>
    </w:pPr>
    <w:rPr>
      <w:b/>
      <w:bCs/>
      <w:color w:val="17485A" w:themeColor="text1"/>
      <w:sz w:val="24"/>
      <w:szCs w:val="24"/>
      <w:u w:val="single"/>
    </w:rPr>
  </w:style>
  <w:style w:type="paragraph" w:styleId="Heading2">
    <w:name w:val="heading 2"/>
    <w:basedOn w:val="Normal"/>
    <w:next w:val="Normal"/>
    <w:link w:val="Heading2Char"/>
    <w:uiPriority w:val="9"/>
    <w:unhideWhenUsed/>
    <w:qFormat/>
    <w:rsid w:val="006E2B29"/>
    <w:pPr>
      <w:keepNext/>
      <w:keepLines/>
      <w:spacing w:before="40"/>
      <w:outlineLvl w:val="1"/>
    </w:pPr>
    <w:rPr>
      <w:rFonts w:eastAsiaTheme="majorEastAsia" w:cstheme="majorBidi"/>
      <w:b/>
      <w:bCs/>
      <w:color w:val="3E8C9C" w:themeColor="accent1" w:themeShade="B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71C"/>
    <w:pPr>
      <w:tabs>
        <w:tab w:val="center" w:pos="4513"/>
        <w:tab w:val="right" w:pos="9026"/>
      </w:tabs>
    </w:pPr>
  </w:style>
  <w:style w:type="character" w:customStyle="1" w:styleId="HeaderChar">
    <w:name w:val="Header Char"/>
    <w:basedOn w:val="DefaultParagraphFont"/>
    <w:link w:val="Header"/>
    <w:uiPriority w:val="99"/>
    <w:rsid w:val="00C9771C"/>
  </w:style>
  <w:style w:type="paragraph" w:styleId="Footer">
    <w:name w:val="footer"/>
    <w:basedOn w:val="Normal"/>
    <w:link w:val="FooterChar"/>
    <w:uiPriority w:val="99"/>
    <w:unhideWhenUsed/>
    <w:rsid w:val="00C9771C"/>
    <w:pPr>
      <w:tabs>
        <w:tab w:val="center" w:pos="4513"/>
        <w:tab w:val="right" w:pos="9026"/>
      </w:tabs>
    </w:pPr>
  </w:style>
  <w:style w:type="character" w:customStyle="1" w:styleId="FooterChar">
    <w:name w:val="Footer Char"/>
    <w:basedOn w:val="DefaultParagraphFont"/>
    <w:link w:val="Footer"/>
    <w:uiPriority w:val="99"/>
    <w:rsid w:val="00C9771C"/>
  </w:style>
  <w:style w:type="paragraph" w:styleId="ListParagraph">
    <w:name w:val="List Paragraph"/>
    <w:basedOn w:val="Normal"/>
    <w:uiPriority w:val="34"/>
    <w:qFormat/>
    <w:rsid w:val="006E2B29"/>
    <w:pPr>
      <w:ind w:left="720"/>
      <w:contextualSpacing/>
    </w:pPr>
  </w:style>
  <w:style w:type="character" w:customStyle="1" w:styleId="Heading1Char">
    <w:name w:val="Heading 1 Char"/>
    <w:basedOn w:val="DefaultParagraphFont"/>
    <w:link w:val="Heading1"/>
    <w:uiPriority w:val="9"/>
    <w:rsid w:val="004512FE"/>
    <w:rPr>
      <w:rFonts w:ascii="Ebrima" w:hAnsi="Ebrima"/>
      <w:b/>
      <w:bCs/>
      <w:color w:val="17485A" w:themeColor="text1"/>
      <w:u w:val="single"/>
    </w:rPr>
  </w:style>
  <w:style w:type="paragraph" w:styleId="NoSpacing">
    <w:name w:val="No Spacing"/>
    <w:basedOn w:val="Normal"/>
    <w:uiPriority w:val="1"/>
    <w:qFormat/>
    <w:rsid w:val="006E2B29"/>
    <w:pPr>
      <w:ind w:firstLine="360"/>
    </w:pPr>
  </w:style>
  <w:style w:type="character" w:customStyle="1" w:styleId="Heading2Char">
    <w:name w:val="Heading 2 Char"/>
    <w:basedOn w:val="DefaultParagraphFont"/>
    <w:link w:val="Heading2"/>
    <w:uiPriority w:val="9"/>
    <w:rsid w:val="006E2B29"/>
    <w:rPr>
      <w:rFonts w:ascii="Ebrima" w:eastAsiaTheme="majorEastAsia" w:hAnsi="Ebrima" w:cstheme="majorBidi"/>
      <w:b/>
      <w:bCs/>
      <w:color w:val="3E8C9C" w:themeColor="accent1" w:themeShade="BF"/>
      <w:u w:val="single"/>
    </w:rPr>
  </w:style>
  <w:style w:type="paragraph" w:styleId="Title">
    <w:name w:val="Title"/>
    <w:basedOn w:val="Normal"/>
    <w:next w:val="Normal"/>
    <w:link w:val="TitleChar"/>
    <w:uiPriority w:val="10"/>
    <w:qFormat/>
    <w:rsid w:val="0078372C"/>
    <w:pPr>
      <w:contextualSpacing/>
      <w:jc w:val="center"/>
    </w:pPr>
    <w:rPr>
      <w:rFonts w:eastAsiaTheme="majorEastAsia" w:cstheme="majorBidi"/>
      <w:color w:val="17485A" w:themeColor="text1"/>
      <w:spacing w:val="-10"/>
      <w:kern w:val="28"/>
      <w:sz w:val="28"/>
      <w:szCs w:val="28"/>
      <w:u w:val="single"/>
    </w:rPr>
  </w:style>
  <w:style w:type="character" w:customStyle="1" w:styleId="TitleChar">
    <w:name w:val="Title Char"/>
    <w:basedOn w:val="DefaultParagraphFont"/>
    <w:link w:val="Title"/>
    <w:uiPriority w:val="10"/>
    <w:rsid w:val="0078372C"/>
    <w:rPr>
      <w:rFonts w:ascii="Ebrima" w:eastAsiaTheme="majorEastAsia" w:hAnsi="Ebrima" w:cstheme="majorBidi"/>
      <w:color w:val="17485A" w:themeColor="text1"/>
      <w:spacing w:val="-10"/>
      <w:kern w:val="28"/>
      <w:sz w:val="28"/>
      <w:szCs w:val="28"/>
      <w:u w:val="single"/>
    </w:rPr>
  </w:style>
  <w:style w:type="paragraph" w:styleId="Subtitle">
    <w:name w:val="Subtitle"/>
    <w:basedOn w:val="Normal"/>
    <w:next w:val="Normal"/>
    <w:link w:val="SubtitleChar"/>
    <w:uiPriority w:val="11"/>
    <w:qFormat/>
    <w:rsid w:val="00BF186C"/>
    <w:pPr>
      <w:numPr>
        <w:ilvl w:val="1"/>
      </w:numPr>
      <w:spacing w:after="160"/>
    </w:pPr>
    <w:rPr>
      <w:rFonts w:eastAsiaTheme="minorEastAsia" w:cstheme="minorHAnsi"/>
      <w:b/>
      <w:bCs/>
      <w:color w:val="63B1C1" w:themeColor="accent1"/>
      <w:spacing w:val="15"/>
      <w:u w:val="single"/>
    </w:rPr>
  </w:style>
  <w:style w:type="character" w:customStyle="1" w:styleId="SubtitleChar">
    <w:name w:val="Subtitle Char"/>
    <w:basedOn w:val="DefaultParagraphFont"/>
    <w:link w:val="Subtitle"/>
    <w:uiPriority w:val="11"/>
    <w:rsid w:val="00BF186C"/>
    <w:rPr>
      <w:rFonts w:ascii="Ebrima" w:eastAsiaTheme="minorEastAsia" w:hAnsi="Ebrima" w:cstheme="minorHAnsi"/>
      <w:b/>
      <w:bCs/>
      <w:color w:val="63B1C1" w:themeColor="accent1"/>
      <w:spacing w:val="15"/>
      <w:sz w:val="22"/>
      <w:szCs w:val="22"/>
      <w:u w:val="single"/>
    </w:rPr>
  </w:style>
  <w:style w:type="character" w:styleId="SubtleEmphasis">
    <w:name w:val="Subtle Emphasis"/>
    <w:uiPriority w:val="19"/>
    <w:qFormat/>
    <w:rsid w:val="00BC01BF"/>
    <w:rPr>
      <w:rFonts w:ascii="Ebrima" w:hAnsi="Ebrima"/>
      <w:color w:val="63B1C1" w:themeColor="accent1"/>
      <w:sz w:val="22"/>
      <w:szCs w:val="22"/>
    </w:rPr>
  </w:style>
  <w:style w:type="character" w:styleId="Emphasis">
    <w:name w:val="Emphasis"/>
    <w:basedOn w:val="DefaultParagraphFont"/>
    <w:uiPriority w:val="20"/>
    <w:qFormat/>
    <w:rsid w:val="00BC01BF"/>
    <w:rPr>
      <w:rFonts w:ascii="Ebrima" w:hAnsi="Ebrima"/>
      <w:i/>
      <w:iCs/>
      <w:sz w:val="22"/>
      <w:szCs w:val="22"/>
    </w:rPr>
  </w:style>
  <w:style w:type="character" w:styleId="IntenseEmphasis">
    <w:name w:val="Intense Emphasis"/>
    <w:basedOn w:val="DefaultParagraphFont"/>
    <w:uiPriority w:val="21"/>
    <w:qFormat/>
    <w:rsid w:val="00BC01BF"/>
    <w:rPr>
      <w:rFonts w:ascii="Ebrima" w:hAnsi="Ebrima"/>
      <w:i/>
      <w:iCs/>
      <w:color w:val="295D68" w:themeColor="accent1" w:themeShade="80"/>
      <w:sz w:val="22"/>
      <w:szCs w:val="22"/>
    </w:rPr>
  </w:style>
  <w:style w:type="character" w:styleId="Strong">
    <w:name w:val="Strong"/>
    <w:basedOn w:val="DefaultParagraphFont"/>
    <w:uiPriority w:val="22"/>
    <w:qFormat/>
    <w:rsid w:val="00BC01BF"/>
    <w:rPr>
      <w:rFonts w:ascii="Ebrima" w:hAnsi="Ebrima"/>
      <w:b/>
      <w:bCs/>
      <w:sz w:val="22"/>
      <w:szCs w:val="22"/>
    </w:rPr>
  </w:style>
  <w:style w:type="paragraph" w:styleId="Quote">
    <w:name w:val="Quote"/>
    <w:basedOn w:val="Normal"/>
    <w:next w:val="Normal"/>
    <w:link w:val="QuoteChar"/>
    <w:uiPriority w:val="29"/>
    <w:qFormat/>
    <w:rsid w:val="00696E94"/>
    <w:pPr>
      <w:spacing w:before="200" w:after="160"/>
      <w:ind w:left="864" w:right="864"/>
      <w:jc w:val="center"/>
    </w:pPr>
    <w:rPr>
      <w:i/>
      <w:iCs/>
      <w:color w:val="2B86A9" w:themeColor="text1" w:themeTint="BF"/>
    </w:rPr>
  </w:style>
  <w:style w:type="character" w:customStyle="1" w:styleId="QuoteChar">
    <w:name w:val="Quote Char"/>
    <w:basedOn w:val="DefaultParagraphFont"/>
    <w:link w:val="Quote"/>
    <w:uiPriority w:val="29"/>
    <w:rsid w:val="00696E94"/>
    <w:rPr>
      <w:rFonts w:ascii="Ebrima" w:hAnsi="Ebrima"/>
      <w:i/>
      <w:iCs/>
      <w:color w:val="2B86A9" w:themeColor="text1" w:themeTint="BF"/>
      <w:sz w:val="22"/>
      <w:szCs w:val="22"/>
    </w:rPr>
  </w:style>
  <w:style w:type="paragraph" w:styleId="IntenseQuote">
    <w:name w:val="Intense Quote"/>
    <w:basedOn w:val="Normal"/>
    <w:next w:val="Normal"/>
    <w:link w:val="IntenseQuoteChar"/>
    <w:uiPriority w:val="30"/>
    <w:qFormat/>
    <w:rsid w:val="00696E94"/>
    <w:pPr>
      <w:pBdr>
        <w:top w:val="single" w:sz="4" w:space="10" w:color="63B1C1" w:themeColor="accent1"/>
        <w:bottom w:val="single" w:sz="4" w:space="10" w:color="63B1C1" w:themeColor="accent1"/>
      </w:pBdr>
      <w:spacing w:before="360" w:after="360"/>
      <w:ind w:left="864" w:right="864"/>
      <w:jc w:val="center"/>
    </w:pPr>
    <w:rPr>
      <w:i/>
      <w:iCs/>
      <w:color w:val="3E8C9C" w:themeColor="accent1" w:themeShade="BF"/>
    </w:rPr>
  </w:style>
  <w:style w:type="character" w:customStyle="1" w:styleId="IntenseQuoteChar">
    <w:name w:val="Intense Quote Char"/>
    <w:basedOn w:val="DefaultParagraphFont"/>
    <w:link w:val="IntenseQuote"/>
    <w:uiPriority w:val="30"/>
    <w:rsid w:val="00696E94"/>
    <w:rPr>
      <w:rFonts w:ascii="Ebrima" w:hAnsi="Ebrima"/>
      <w:i/>
      <w:iCs/>
      <w:color w:val="3E8C9C" w:themeColor="accent1" w:themeShade="BF"/>
      <w:sz w:val="22"/>
      <w:szCs w:val="22"/>
    </w:rPr>
  </w:style>
  <w:style w:type="character" w:styleId="SubtleReference">
    <w:name w:val="Subtle Reference"/>
    <w:basedOn w:val="DefaultParagraphFont"/>
    <w:uiPriority w:val="31"/>
    <w:qFormat/>
    <w:rsid w:val="00D01F01"/>
    <w:rPr>
      <w:rFonts w:ascii="Ebrima" w:hAnsi="Ebrima"/>
      <w:smallCaps/>
      <w:color w:val="33A0C9" w:themeColor="text1" w:themeTint="A5"/>
      <w:sz w:val="22"/>
      <w:szCs w:val="22"/>
    </w:rPr>
  </w:style>
  <w:style w:type="character" w:styleId="IntenseReference">
    <w:name w:val="Intense Reference"/>
    <w:basedOn w:val="DefaultParagraphFont"/>
    <w:uiPriority w:val="32"/>
    <w:qFormat/>
    <w:rsid w:val="00D01F01"/>
    <w:rPr>
      <w:rFonts w:ascii="Ebrima" w:hAnsi="Ebrima"/>
      <w:b/>
      <w:bCs/>
      <w:smallCaps/>
      <w:color w:val="63B1C1" w:themeColor="accent1"/>
      <w:spacing w:val="5"/>
      <w:sz w:val="22"/>
      <w:szCs w:val="22"/>
    </w:rPr>
  </w:style>
  <w:style w:type="character" w:styleId="BookTitle">
    <w:name w:val="Book Title"/>
    <w:basedOn w:val="DefaultParagraphFont"/>
    <w:uiPriority w:val="33"/>
    <w:qFormat/>
    <w:rsid w:val="00D01F01"/>
    <w:rPr>
      <w:rFonts w:ascii="Ebrima" w:hAnsi="Ebrima"/>
      <w:b/>
      <w:bCs/>
      <w:i/>
      <w:iCs/>
      <w:spacing w:val="5"/>
      <w:sz w:val="22"/>
      <w:szCs w:val="22"/>
    </w:rPr>
  </w:style>
  <w:style w:type="character" w:styleId="Hyperlink">
    <w:name w:val="Hyperlink"/>
    <w:basedOn w:val="DefaultParagraphFont"/>
    <w:uiPriority w:val="99"/>
    <w:unhideWhenUsed/>
    <w:rsid w:val="00484820"/>
    <w:rPr>
      <w:color w:val="0563C1" w:themeColor="hyperlink"/>
      <w:u w:val="single"/>
    </w:rPr>
  </w:style>
  <w:style w:type="character" w:styleId="UnresolvedMention">
    <w:name w:val="Unresolved Mention"/>
    <w:basedOn w:val="DefaultParagraphFont"/>
    <w:uiPriority w:val="99"/>
    <w:unhideWhenUsed/>
    <w:rsid w:val="00484820"/>
    <w:rPr>
      <w:color w:val="605E5C"/>
      <w:shd w:val="clear" w:color="auto" w:fill="E1DFDD"/>
    </w:rPr>
  </w:style>
  <w:style w:type="paragraph" w:styleId="BalloonText">
    <w:name w:val="Balloon Text"/>
    <w:basedOn w:val="Normal"/>
    <w:link w:val="BalloonTextChar"/>
    <w:uiPriority w:val="99"/>
    <w:semiHidden/>
    <w:unhideWhenUsed/>
    <w:rsid w:val="00F558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872"/>
    <w:rPr>
      <w:rFonts w:ascii="Segoe UI" w:hAnsi="Segoe UI" w:cs="Segoe UI"/>
      <w:sz w:val="18"/>
      <w:szCs w:val="18"/>
    </w:rPr>
  </w:style>
  <w:style w:type="table" w:styleId="TableGrid">
    <w:name w:val="Table Grid"/>
    <w:basedOn w:val="TableNormal"/>
    <w:uiPriority w:val="39"/>
    <w:rsid w:val="00DA2A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3706F"/>
    <w:rPr>
      <w:sz w:val="20"/>
      <w:szCs w:val="20"/>
    </w:rPr>
  </w:style>
  <w:style w:type="character" w:customStyle="1" w:styleId="CommentTextChar">
    <w:name w:val="Comment Text Char"/>
    <w:basedOn w:val="DefaultParagraphFont"/>
    <w:link w:val="CommentText"/>
    <w:uiPriority w:val="99"/>
    <w:rsid w:val="00A3706F"/>
    <w:rPr>
      <w:rFonts w:ascii="Ebrima" w:hAnsi="Ebrima"/>
      <w:sz w:val="20"/>
      <w:szCs w:val="20"/>
    </w:rPr>
  </w:style>
  <w:style w:type="character" w:styleId="CommentReference">
    <w:name w:val="annotation reference"/>
    <w:basedOn w:val="DefaultParagraphFont"/>
    <w:uiPriority w:val="99"/>
    <w:semiHidden/>
    <w:unhideWhenUsed/>
    <w:rsid w:val="00A3706F"/>
    <w:rPr>
      <w:sz w:val="16"/>
      <w:szCs w:val="16"/>
    </w:rPr>
  </w:style>
  <w:style w:type="paragraph" w:styleId="CommentSubject">
    <w:name w:val="annotation subject"/>
    <w:basedOn w:val="CommentText"/>
    <w:next w:val="CommentText"/>
    <w:link w:val="CommentSubjectChar"/>
    <w:uiPriority w:val="99"/>
    <w:semiHidden/>
    <w:unhideWhenUsed/>
    <w:rsid w:val="00A06A50"/>
    <w:rPr>
      <w:b/>
      <w:bCs/>
    </w:rPr>
  </w:style>
  <w:style w:type="character" w:customStyle="1" w:styleId="CommentSubjectChar">
    <w:name w:val="Comment Subject Char"/>
    <w:basedOn w:val="CommentTextChar"/>
    <w:link w:val="CommentSubject"/>
    <w:uiPriority w:val="99"/>
    <w:semiHidden/>
    <w:rsid w:val="00A06A50"/>
    <w:rPr>
      <w:rFonts w:ascii="Ebrima" w:hAnsi="Ebrima"/>
      <w:b/>
      <w:bCs/>
      <w:sz w:val="20"/>
      <w:szCs w:val="20"/>
    </w:rPr>
  </w:style>
  <w:style w:type="character" w:customStyle="1" w:styleId="normaltextrun">
    <w:name w:val="normaltextrun"/>
    <w:basedOn w:val="DefaultParagraphFont"/>
    <w:rsid w:val="3014D163"/>
  </w:style>
  <w:style w:type="character" w:customStyle="1" w:styleId="eop">
    <w:name w:val="eop"/>
    <w:basedOn w:val="DefaultParagraphFont"/>
    <w:rsid w:val="3014D163"/>
  </w:style>
  <w:style w:type="paragraph" w:styleId="Revision">
    <w:name w:val="Revision"/>
    <w:hidden/>
    <w:uiPriority w:val="99"/>
    <w:semiHidden/>
    <w:rsid w:val="00BC5945"/>
    <w:rPr>
      <w:rFonts w:ascii="Ebrima" w:hAnsi="Ebrima"/>
      <w:sz w:val="22"/>
      <w:szCs w:val="22"/>
    </w:rPr>
  </w:style>
  <w:style w:type="paragraph" w:customStyle="1" w:styleId="paragraph">
    <w:name w:val="paragraph"/>
    <w:basedOn w:val="Normal"/>
    <w:rsid w:val="0088584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xw42926401">
    <w:name w:val="scxw42926401"/>
    <w:basedOn w:val="DefaultParagraphFont"/>
    <w:rsid w:val="00885843"/>
  </w:style>
  <w:style w:type="character" w:styleId="Mention">
    <w:name w:val="Mention"/>
    <w:basedOn w:val="DefaultParagraphFont"/>
    <w:uiPriority w:val="99"/>
    <w:unhideWhenUsed/>
    <w:rsid w:val="008F1B5F"/>
    <w:rPr>
      <w:color w:val="2B579A"/>
      <w:shd w:val="clear" w:color="auto" w:fill="E1DFDD"/>
    </w:rPr>
  </w:style>
  <w:style w:type="character" w:customStyle="1" w:styleId="ui-provider">
    <w:name w:val="ui-provider"/>
    <w:basedOn w:val="DefaultParagraphFont"/>
    <w:rsid w:val="00EC32CF"/>
  </w:style>
  <w:style w:type="paragraph" w:styleId="NormalWeb">
    <w:name w:val="Normal (Web)"/>
    <w:basedOn w:val="Normal"/>
    <w:uiPriority w:val="99"/>
    <w:semiHidden/>
    <w:unhideWhenUsed/>
    <w:rsid w:val="00E45D31"/>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pf0">
    <w:name w:val="pf0"/>
    <w:basedOn w:val="Normal"/>
    <w:rsid w:val="005C7F22"/>
    <w:pPr>
      <w:spacing w:before="100" w:beforeAutospacing="1" w:after="100" w:afterAutospacing="1"/>
    </w:pPr>
    <w:rPr>
      <w:rFonts w:ascii="Times New Roman" w:eastAsia="Times New Roman" w:hAnsi="Times New Roman" w:cs="Times New Roman"/>
      <w:sz w:val="24"/>
      <w:szCs w:val="24"/>
      <w:lang w:val="en-US"/>
    </w:rPr>
  </w:style>
  <w:style w:type="character" w:customStyle="1" w:styleId="cf01">
    <w:name w:val="cf01"/>
    <w:basedOn w:val="DefaultParagraphFont"/>
    <w:rsid w:val="005C7F2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067822">
      <w:bodyDiv w:val="1"/>
      <w:marLeft w:val="0"/>
      <w:marRight w:val="0"/>
      <w:marTop w:val="0"/>
      <w:marBottom w:val="0"/>
      <w:divBdr>
        <w:top w:val="none" w:sz="0" w:space="0" w:color="auto"/>
        <w:left w:val="none" w:sz="0" w:space="0" w:color="auto"/>
        <w:bottom w:val="none" w:sz="0" w:space="0" w:color="auto"/>
        <w:right w:val="none" w:sz="0" w:space="0" w:color="auto"/>
      </w:divBdr>
    </w:div>
    <w:div w:id="451443185">
      <w:bodyDiv w:val="1"/>
      <w:marLeft w:val="0"/>
      <w:marRight w:val="0"/>
      <w:marTop w:val="0"/>
      <w:marBottom w:val="0"/>
      <w:divBdr>
        <w:top w:val="none" w:sz="0" w:space="0" w:color="auto"/>
        <w:left w:val="none" w:sz="0" w:space="0" w:color="auto"/>
        <w:bottom w:val="none" w:sz="0" w:space="0" w:color="auto"/>
        <w:right w:val="none" w:sz="0" w:space="0" w:color="auto"/>
      </w:divBdr>
    </w:div>
    <w:div w:id="1043168208">
      <w:bodyDiv w:val="1"/>
      <w:marLeft w:val="0"/>
      <w:marRight w:val="0"/>
      <w:marTop w:val="0"/>
      <w:marBottom w:val="0"/>
      <w:divBdr>
        <w:top w:val="none" w:sz="0" w:space="0" w:color="auto"/>
        <w:left w:val="none" w:sz="0" w:space="0" w:color="auto"/>
        <w:bottom w:val="none" w:sz="0" w:space="0" w:color="auto"/>
        <w:right w:val="none" w:sz="0" w:space="0" w:color="auto"/>
      </w:divBdr>
    </w:div>
    <w:div w:id="1056051272">
      <w:bodyDiv w:val="1"/>
      <w:marLeft w:val="0"/>
      <w:marRight w:val="0"/>
      <w:marTop w:val="0"/>
      <w:marBottom w:val="0"/>
      <w:divBdr>
        <w:top w:val="none" w:sz="0" w:space="0" w:color="auto"/>
        <w:left w:val="none" w:sz="0" w:space="0" w:color="auto"/>
        <w:bottom w:val="none" w:sz="0" w:space="0" w:color="auto"/>
        <w:right w:val="none" w:sz="0" w:space="0" w:color="auto"/>
      </w:divBdr>
    </w:div>
    <w:div w:id="1324578394">
      <w:bodyDiv w:val="1"/>
      <w:marLeft w:val="0"/>
      <w:marRight w:val="0"/>
      <w:marTop w:val="0"/>
      <w:marBottom w:val="0"/>
      <w:divBdr>
        <w:top w:val="none" w:sz="0" w:space="0" w:color="auto"/>
        <w:left w:val="none" w:sz="0" w:space="0" w:color="auto"/>
        <w:bottom w:val="none" w:sz="0" w:space="0" w:color="auto"/>
        <w:right w:val="none" w:sz="0" w:space="0" w:color="auto"/>
      </w:divBdr>
      <w:divsChild>
        <w:div w:id="402681012">
          <w:marLeft w:val="0"/>
          <w:marRight w:val="0"/>
          <w:marTop w:val="0"/>
          <w:marBottom w:val="0"/>
          <w:divBdr>
            <w:top w:val="none" w:sz="0" w:space="0" w:color="auto"/>
            <w:left w:val="none" w:sz="0" w:space="0" w:color="auto"/>
            <w:bottom w:val="none" w:sz="0" w:space="0" w:color="auto"/>
            <w:right w:val="none" w:sz="0" w:space="0" w:color="auto"/>
          </w:divBdr>
        </w:div>
        <w:div w:id="936476231">
          <w:marLeft w:val="0"/>
          <w:marRight w:val="0"/>
          <w:marTop w:val="0"/>
          <w:marBottom w:val="0"/>
          <w:divBdr>
            <w:top w:val="none" w:sz="0" w:space="0" w:color="auto"/>
            <w:left w:val="none" w:sz="0" w:space="0" w:color="auto"/>
            <w:bottom w:val="none" w:sz="0" w:space="0" w:color="auto"/>
            <w:right w:val="none" w:sz="0" w:space="0" w:color="auto"/>
          </w:divBdr>
        </w:div>
        <w:div w:id="1303197102">
          <w:marLeft w:val="0"/>
          <w:marRight w:val="0"/>
          <w:marTop w:val="0"/>
          <w:marBottom w:val="0"/>
          <w:divBdr>
            <w:top w:val="none" w:sz="0" w:space="0" w:color="auto"/>
            <w:left w:val="none" w:sz="0" w:space="0" w:color="auto"/>
            <w:bottom w:val="none" w:sz="0" w:space="0" w:color="auto"/>
            <w:right w:val="none" w:sz="0" w:space="0" w:color="auto"/>
          </w:divBdr>
        </w:div>
        <w:div w:id="1797676627">
          <w:marLeft w:val="0"/>
          <w:marRight w:val="0"/>
          <w:marTop w:val="0"/>
          <w:marBottom w:val="0"/>
          <w:divBdr>
            <w:top w:val="none" w:sz="0" w:space="0" w:color="auto"/>
            <w:left w:val="none" w:sz="0" w:space="0" w:color="auto"/>
            <w:bottom w:val="none" w:sz="0" w:space="0" w:color="auto"/>
            <w:right w:val="none" w:sz="0" w:space="0" w:color="auto"/>
          </w:divBdr>
        </w:div>
        <w:div w:id="1942452196">
          <w:marLeft w:val="0"/>
          <w:marRight w:val="0"/>
          <w:marTop w:val="0"/>
          <w:marBottom w:val="0"/>
          <w:divBdr>
            <w:top w:val="none" w:sz="0" w:space="0" w:color="auto"/>
            <w:left w:val="none" w:sz="0" w:space="0" w:color="auto"/>
            <w:bottom w:val="none" w:sz="0" w:space="0" w:color="auto"/>
            <w:right w:val="none" w:sz="0" w:space="0" w:color="auto"/>
          </w:divBdr>
        </w:div>
        <w:div w:id="2128889603">
          <w:marLeft w:val="0"/>
          <w:marRight w:val="0"/>
          <w:marTop w:val="0"/>
          <w:marBottom w:val="0"/>
          <w:divBdr>
            <w:top w:val="none" w:sz="0" w:space="0" w:color="auto"/>
            <w:left w:val="none" w:sz="0" w:space="0" w:color="auto"/>
            <w:bottom w:val="none" w:sz="0" w:space="0" w:color="auto"/>
            <w:right w:val="none" w:sz="0" w:space="0" w:color="auto"/>
          </w:divBdr>
        </w:div>
      </w:divsChild>
    </w:div>
    <w:div w:id="1604603693">
      <w:bodyDiv w:val="1"/>
      <w:marLeft w:val="0"/>
      <w:marRight w:val="0"/>
      <w:marTop w:val="0"/>
      <w:marBottom w:val="0"/>
      <w:divBdr>
        <w:top w:val="none" w:sz="0" w:space="0" w:color="auto"/>
        <w:left w:val="none" w:sz="0" w:space="0" w:color="auto"/>
        <w:bottom w:val="none" w:sz="0" w:space="0" w:color="auto"/>
        <w:right w:val="none" w:sz="0" w:space="0" w:color="auto"/>
      </w:divBdr>
      <w:divsChild>
        <w:div w:id="462964213">
          <w:marLeft w:val="0"/>
          <w:marRight w:val="0"/>
          <w:marTop w:val="0"/>
          <w:marBottom w:val="0"/>
          <w:divBdr>
            <w:top w:val="none" w:sz="0" w:space="0" w:color="auto"/>
            <w:left w:val="none" w:sz="0" w:space="0" w:color="auto"/>
            <w:bottom w:val="none" w:sz="0" w:space="0" w:color="auto"/>
            <w:right w:val="none" w:sz="0" w:space="0" w:color="auto"/>
          </w:divBdr>
          <w:divsChild>
            <w:div w:id="1497577086">
              <w:marLeft w:val="0"/>
              <w:marRight w:val="0"/>
              <w:marTop w:val="0"/>
              <w:marBottom w:val="0"/>
              <w:divBdr>
                <w:top w:val="none" w:sz="0" w:space="0" w:color="auto"/>
                <w:left w:val="none" w:sz="0" w:space="0" w:color="auto"/>
                <w:bottom w:val="none" w:sz="0" w:space="0" w:color="auto"/>
                <w:right w:val="none" w:sz="0" w:space="0" w:color="auto"/>
              </w:divBdr>
              <w:divsChild>
                <w:div w:id="203295750">
                  <w:marLeft w:val="0"/>
                  <w:marRight w:val="0"/>
                  <w:marTop w:val="0"/>
                  <w:marBottom w:val="0"/>
                  <w:divBdr>
                    <w:top w:val="none" w:sz="0" w:space="0" w:color="auto"/>
                    <w:left w:val="none" w:sz="0" w:space="0" w:color="auto"/>
                    <w:bottom w:val="none" w:sz="0" w:space="0" w:color="auto"/>
                    <w:right w:val="none" w:sz="0" w:space="0" w:color="auto"/>
                  </w:divBdr>
                  <w:divsChild>
                    <w:div w:id="182735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787633">
      <w:bodyDiv w:val="1"/>
      <w:marLeft w:val="0"/>
      <w:marRight w:val="0"/>
      <w:marTop w:val="0"/>
      <w:marBottom w:val="0"/>
      <w:divBdr>
        <w:top w:val="none" w:sz="0" w:space="0" w:color="auto"/>
        <w:left w:val="none" w:sz="0" w:space="0" w:color="auto"/>
        <w:bottom w:val="none" w:sz="0" w:space="0" w:color="auto"/>
        <w:right w:val="none" w:sz="0" w:space="0" w:color="auto"/>
      </w:divBdr>
    </w:div>
    <w:div w:id="1872184803">
      <w:bodyDiv w:val="1"/>
      <w:marLeft w:val="0"/>
      <w:marRight w:val="0"/>
      <w:marTop w:val="0"/>
      <w:marBottom w:val="0"/>
      <w:divBdr>
        <w:top w:val="none" w:sz="0" w:space="0" w:color="auto"/>
        <w:left w:val="none" w:sz="0" w:space="0" w:color="auto"/>
        <w:bottom w:val="none" w:sz="0" w:space="0" w:color="auto"/>
        <w:right w:val="none" w:sz="0" w:space="0" w:color="auto"/>
      </w:divBdr>
      <w:divsChild>
        <w:div w:id="520244195">
          <w:marLeft w:val="0"/>
          <w:marRight w:val="0"/>
          <w:marTop w:val="0"/>
          <w:marBottom w:val="0"/>
          <w:divBdr>
            <w:top w:val="none" w:sz="0" w:space="0" w:color="auto"/>
            <w:left w:val="none" w:sz="0" w:space="0" w:color="auto"/>
            <w:bottom w:val="none" w:sz="0" w:space="0" w:color="auto"/>
            <w:right w:val="none" w:sz="0" w:space="0" w:color="auto"/>
          </w:divBdr>
          <w:divsChild>
            <w:div w:id="834416794">
              <w:marLeft w:val="0"/>
              <w:marRight w:val="0"/>
              <w:marTop w:val="0"/>
              <w:marBottom w:val="0"/>
              <w:divBdr>
                <w:top w:val="none" w:sz="0" w:space="0" w:color="auto"/>
                <w:left w:val="none" w:sz="0" w:space="0" w:color="auto"/>
                <w:bottom w:val="none" w:sz="0" w:space="0" w:color="auto"/>
                <w:right w:val="none" w:sz="0" w:space="0" w:color="auto"/>
              </w:divBdr>
              <w:divsChild>
                <w:div w:id="1531262390">
                  <w:marLeft w:val="0"/>
                  <w:marRight w:val="0"/>
                  <w:marTop w:val="0"/>
                  <w:marBottom w:val="0"/>
                  <w:divBdr>
                    <w:top w:val="none" w:sz="0" w:space="0" w:color="auto"/>
                    <w:left w:val="none" w:sz="0" w:space="0" w:color="auto"/>
                    <w:bottom w:val="none" w:sz="0" w:space="0" w:color="auto"/>
                    <w:right w:val="none" w:sz="0" w:space="0" w:color="auto"/>
                  </w:divBdr>
                  <w:divsChild>
                    <w:div w:id="21459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874801">
      <w:bodyDiv w:val="1"/>
      <w:marLeft w:val="0"/>
      <w:marRight w:val="0"/>
      <w:marTop w:val="0"/>
      <w:marBottom w:val="0"/>
      <w:divBdr>
        <w:top w:val="none" w:sz="0" w:space="0" w:color="auto"/>
        <w:left w:val="none" w:sz="0" w:space="0" w:color="auto"/>
        <w:bottom w:val="none" w:sz="0" w:space="0" w:color="auto"/>
        <w:right w:val="none" w:sz="0" w:space="0" w:color="auto"/>
      </w:divBdr>
    </w:div>
    <w:div w:id="206425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y.matterport.com/show/?m=ZmCZntDjkVj"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ptrust.org.uk/sutton-lond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dbs-check-applicant-criminal-recor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Lighthouse">
      <a:dk1>
        <a:srgbClr val="17485A"/>
      </a:dk1>
      <a:lt1>
        <a:srgbClr val="D5ECF4"/>
      </a:lt1>
      <a:dk2>
        <a:srgbClr val="EB7339"/>
      </a:dk2>
      <a:lt2>
        <a:srgbClr val="F0D0B6"/>
      </a:lt2>
      <a:accent1>
        <a:srgbClr val="63B1C1"/>
      </a:accent1>
      <a:accent2>
        <a:srgbClr val="44978E"/>
      </a:accent2>
      <a:accent3>
        <a:srgbClr val="98C694"/>
      </a:accent3>
      <a:accent4>
        <a:srgbClr val="FDCF82"/>
      </a:accent4>
      <a:accent5>
        <a:srgbClr val="D9796A"/>
      </a:accent5>
      <a:accent6>
        <a:srgbClr val="966DA2"/>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902bc6a-dcf9-4c47-b3d8-93e30f1e0a2b">
      <UserInfo>
        <DisplayName>c22 admin</DisplayName>
        <AccountId>15</AccountId>
        <AccountType/>
      </UserInfo>
      <UserInfo>
        <DisplayName>SharingLinks.e8a27d40-305c-4dbe-9991-d71d711a9321.Flexible.8fea5037-0bc6-449b-a443-02a470e779f7</DisplayName>
        <AccountId>130</AccountId>
        <AccountType/>
      </UserInfo>
      <UserInfo>
        <DisplayName>Sinead Kirrane-Davis</DisplayName>
        <AccountId>7</AccountId>
        <AccountType/>
      </UserInfo>
      <UserInfo>
        <DisplayName>Emmanuel Akpan-Inwang</DisplayName>
        <AccountId>10</AccountId>
        <AccountType/>
      </UserInfo>
      <UserInfo>
        <DisplayName>Hollie Panther</DisplayName>
        <AccountId>314</AccountId>
        <AccountType/>
      </UserInfo>
    </SharedWithUsers>
    <lcf76f155ced4ddcb4097134ff3c332f xmlns="be407c5e-43c9-46f9-b36c-a40888bba96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A0D152911CAF43A749625EDF67FC9E" ma:contentTypeVersion="17" ma:contentTypeDescription="Create a new document." ma:contentTypeScope="" ma:versionID="d78effc1270ee6bb61763ecb8658218f">
  <xsd:schema xmlns:xsd="http://www.w3.org/2001/XMLSchema" xmlns:xs="http://www.w3.org/2001/XMLSchema" xmlns:p="http://schemas.microsoft.com/office/2006/metadata/properties" xmlns:ns2="be407c5e-43c9-46f9-b36c-a40888bba960" xmlns:ns3="9902bc6a-dcf9-4c47-b3d8-93e30f1e0a2b" targetNamespace="http://schemas.microsoft.com/office/2006/metadata/properties" ma:root="true" ma:fieldsID="b3e1457d4aeeac0b198a6645076dca77" ns2:_="" ns3:_="">
    <xsd:import namespace="be407c5e-43c9-46f9-b36c-a40888bba960"/>
    <xsd:import namespace="9902bc6a-dcf9-4c47-b3d8-93e30f1e0a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07c5e-43c9-46f9-b36c-a40888bba9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fa03e4-426a-41c6-a776-1cd48614a921"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02bc6a-dcf9-4c47-b3d8-93e30f1e0a2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65C1CB-DC14-46E5-B706-8804633A3441}">
  <ds:schemaRefs>
    <ds:schemaRef ds:uri="http://schemas.microsoft.com/office/2006/metadata/properties"/>
    <ds:schemaRef ds:uri="http://schemas.microsoft.com/office/infopath/2007/PartnerControls"/>
    <ds:schemaRef ds:uri="9902bc6a-dcf9-4c47-b3d8-93e30f1e0a2b"/>
    <ds:schemaRef ds:uri="be407c5e-43c9-46f9-b36c-a40888bba960"/>
  </ds:schemaRefs>
</ds:datastoreItem>
</file>

<file path=customXml/itemProps2.xml><?xml version="1.0" encoding="utf-8"?>
<ds:datastoreItem xmlns:ds="http://schemas.openxmlformats.org/officeDocument/2006/customXml" ds:itemID="{14E3DDAA-CCEB-4811-A3CD-29044C3C8DEE}">
  <ds:schemaRefs>
    <ds:schemaRef ds:uri="http://schemas.openxmlformats.org/officeDocument/2006/bibliography"/>
  </ds:schemaRefs>
</ds:datastoreItem>
</file>

<file path=customXml/itemProps3.xml><?xml version="1.0" encoding="utf-8"?>
<ds:datastoreItem xmlns:ds="http://schemas.openxmlformats.org/officeDocument/2006/customXml" ds:itemID="{320A8C24-A560-43D3-9A1C-02BEA60F5A85}">
  <ds:schemaRefs>
    <ds:schemaRef ds:uri="http://schemas.microsoft.com/sharepoint/v3/contenttype/forms"/>
  </ds:schemaRefs>
</ds:datastoreItem>
</file>

<file path=customXml/itemProps4.xml><?xml version="1.0" encoding="utf-8"?>
<ds:datastoreItem xmlns:ds="http://schemas.openxmlformats.org/officeDocument/2006/customXml" ds:itemID="{743B97F6-818C-45F3-8456-79E6873DF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07c5e-43c9-46f9-b36c-a40888bba960"/>
    <ds:schemaRef ds:uri="9902bc6a-dcf9-4c47-b3d8-93e30f1e0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816</Words>
  <Characters>10789</Characters>
  <Application>Microsoft Office Word</Application>
  <DocSecurity>0</DocSecurity>
  <Lines>282</Lines>
  <Paragraphs>123</Paragraphs>
  <ScaleCrop>false</ScaleCrop>
  <Company/>
  <LinksUpToDate>false</LinksUpToDate>
  <CharactersWithSpaces>12605</CharactersWithSpaces>
  <SharedDoc>false</SharedDoc>
  <HLinks>
    <vt:vector size="24" baseType="variant">
      <vt:variant>
        <vt:i4>3407904</vt:i4>
      </vt:variant>
      <vt:variant>
        <vt:i4>6</vt:i4>
      </vt:variant>
      <vt:variant>
        <vt:i4>0</vt:i4>
      </vt:variant>
      <vt:variant>
        <vt:i4>5</vt:i4>
      </vt:variant>
      <vt:variant>
        <vt:lpwstr>https://www.gov.uk/dbs-check-applicant-criminal-record</vt:lpwstr>
      </vt:variant>
      <vt:variant>
        <vt:lpwstr/>
      </vt:variant>
      <vt:variant>
        <vt:i4>1704023</vt:i4>
      </vt:variant>
      <vt:variant>
        <vt:i4>3</vt:i4>
      </vt:variant>
      <vt:variant>
        <vt:i4>0</vt:i4>
      </vt:variant>
      <vt:variant>
        <vt:i4>5</vt:i4>
      </vt:variant>
      <vt:variant>
        <vt:lpwstr>https://my.matterport.com/show/?m=ZmCZntDjkVj</vt:lpwstr>
      </vt:variant>
      <vt:variant>
        <vt:lpwstr/>
      </vt:variant>
      <vt:variant>
        <vt:i4>5832713</vt:i4>
      </vt:variant>
      <vt:variant>
        <vt:i4>0</vt:i4>
      </vt:variant>
      <vt:variant>
        <vt:i4>0</vt:i4>
      </vt:variant>
      <vt:variant>
        <vt:i4>5</vt:i4>
      </vt:variant>
      <vt:variant>
        <vt:lpwstr>https://lptrust.org.uk/sutton-london/</vt:lpwstr>
      </vt:variant>
      <vt:variant>
        <vt:lpwstr/>
      </vt:variant>
      <vt:variant>
        <vt:i4>4194401</vt:i4>
      </vt:variant>
      <vt:variant>
        <vt:i4>0</vt:i4>
      </vt:variant>
      <vt:variant>
        <vt:i4>0</vt:i4>
      </vt:variant>
      <vt:variant>
        <vt:i4>5</vt:i4>
      </vt:variant>
      <vt:variant>
        <vt:lpwstr>mailto:Sinead.Kirrane-Davis@catch-22.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Jones</dc:creator>
  <cp:keywords/>
  <dc:description/>
  <cp:lastModifiedBy>Sinead Kirrane-Davis</cp:lastModifiedBy>
  <cp:revision>9</cp:revision>
  <cp:lastPrinted>2023-11-18T02:15:00Z</cp:lastPrinted>
  <dcterms:created xsi:type="dcterms:W3CDTF">2024-05-01T08:29:00Z</dcterms:created>
  <dcterms:modified xsi:type="dcterms:W3CDTF">2024-05-0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0D152911CAF43A749625EDF67FC9E</vt:lpwstr>
  </property>
  <property fmtid="{D5CDD505-2E9C-101B-9397-08002B2CF9AE}" pid="3" name="MediaServiceImageTags">
    <vt:lpwstr/>
  </property>
  <property fmtid="{D5CDD505-2E9C-101B-9397-08002B2CF9AE}" pid="4" name="MSIP_Label_47e51286-47c4-4123-8966-22562bada071_Enabled">
    <vt:lpwstr>true</vt:lpwstr>
  </property>
  <property fmtid="{D5CDD505-2E9C-101B-9397-08002B2CF9AE}" pid="5" name="MSIP_Label_47e51286-47c4-4123-8966-22562bada071_SetDate">
    <vt:lpwstr>2022-07-08T12:55:10Z</vt:lpwstr>
  </property>
  <property fmtid="{D5CDD505-2E9C-101B-9397-08002B2CF9AE}" pid="6" name="MSIP_Label_47e51286-47c4-4123-8966-22562bada071_Method">
    <vt:lpwstr>Privileged</vt:lpwstr>
  </property>
  <property fmtid="{D5CDD505-2E9C-101B-9397-08002B2CF9AE}" pid="7" name="MSIP_Label_47e51286-47c4-4123-8966-22562bada071_Name">
    <vt:lpwstr>Internal</vt:lpwstr>
  </property>
  <property fmtid="{D5CDD505-2E9C-101B-9397-08002B2CF9AE}" pid="8" name="MSIP_Label_47e51286-47c4-4123-8966-22562bada071_SiteId">
    <vt:lpwstr>f1ded84e-ebd3-46b2-98f8-658f4ca1209c</vt:lpwstr>
  </property>
  <property fmtid="{D5CDD505-2E9C-101B-9397-08002B2CF9AE}" pid="9" name="MSIP_Label_47e51286-47c4-4123-8966-22562bada071_ActionId">
    <vt:lpwstr>360d4ea7-cc3f-4e81-ad54-d21110282f4b</vt:lpwstr>
  </property>
  <property fmtid="{D5CDD505-2E9C-101B-9397-08002B2CF9AE}" pid="10" name="MSIP_Label_47e51286-47c4-4123-8966-22562bada071_ContentBits">
    <vt:lpwstr>2</vt:lpwstr>
  </property>
  <property fmtid="{D5CDD505-2E9C-101B-9397-08002B2CF9AE}" pid="11" name="GrammarlyDocumentId">
    <vt:lpwstr>9c284467aa585e0d63c6eae7aeaa8ec26824ef29698a7079acd464086daf73a0</vt:lpwstr>
  </property>
</Properties>
</file>